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0890912" w14:textId="77777777" w:rsidR="00F0231B" w:rsidRDefault="00F0231B"/>
    <w:p w14:paraId="5489D2B0" w14:textId="28B28A1E" w:rsidR="00F0231B" w:rsidRDefault="00F0231B">
      <w:r>
        <w:t xml:space="preserve">                                        </w:t>
      </w:r>
      <w:r w:rsidR="00937AA8">
        <w:t xml:space="preserve">                       </w:t>
      </w:r>
      <w:r w:rsidR="00937AA8">
        <w:rPr>
          <w:b/>
          <w:sz w:val="44"/>
          <w:szCs w:val="44"/>
        </w:rPr>
        <w:t>Abstract Informa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51"/>
        <w:gridCol w:w="2374"/>
        <w:gridCol w:w="1338"/>
        <w:gridCol w:w="1853"/>
        <w:gridCol w:w="1934"/>
      </w:tblGrid>
      <w:tr w:rsidR="00E368B3" w14:paraId="5C3E5FD7" w14:textId="77777777" w:rsidTr="00DA0686">
        <w:tc>
          <w:tcPr>
            <w:tcW w:w="1851" w:type="dxa"/>
          </w:tcPr>
          <w:p w14:paraId="78750651" w14:textId="5F0EB50E" w:rsidR="00E368B3" w:rsidRPr="00DE6EFD" w:rsidRDefault="00E368B3" w:rsidP="00DE6EFD">
            <w:pPr>
              <w:tabs>
                <w:tab w:val="left" w:pos="1575"/>
              </w:tabs>
              <w:rPr>
                <w:b/>
                <w:sz w:val="24"/>
                <w:szCs w:val="24"/>
              </w:rPr>
            </w:pPr>
            <w:r w:rsidRPr="00DE6EFD">
              <w:rPr>
                <w:b/>
                <w:sz w:val="24"/>
                <w:szCs w:val="24"/>
              </w:rPr>
              <w:t>Abstract #</w:t>
            </w:r>
            <w:r w:rsidR="00DE6EFD" w:rsidRPr="00DE6EFD">
              <w:rPr>
                <w:b/>
                <w:sz w:val="24"/>
                <w:szCs w:val="24"/>
              </w:rPr>
              <w:tab/>
            </w:r>
          </w:p>
        </w:tc>
        <w:tc>
          <w:tcPr>
            <w:tcW w:w="2374" w:type="dxa"/>
          </w:tcPr>
          <w:p w14:paraId="3C8054C7" w14:textId="65BBC770" w:rsidR="00E368B3" w:rsidRPr="00DE6EFD" w:rsidRDefault="00E368B3">
            <w:pPr>
              <w:rPr>
                <w:b/>
                <w:sz w:val="24"/>
                <w:szCs w:val="24"/>
              </w:rPr>
            </w:pPr>
            <w:r w:rsidRPr="00DE6EFD">
              <w:rPr>
                <w:b/>
                <w:sz w:val="24"/>
                <w:szCs w:val="24"/>
              </w:rPr>
              <w:t>Title</w:t>
            </w:r>
          </w:p>
        </w:tc>
        <w:tc>
          <w:tcPr>
            <w:tcW w:w="1338" w:type="dxa"/>
          </w:tcPr>
          <w:p w14:paraId="224119CE" w14:textId="67039A90" w:rsidR="00E368B3" w:rsidRPr="00DE6EFD" w:rsidRDefault="00E368B3">
            <w:pPr>
              <w:rPr>
                <w:b/>
                <w:sz w:val="24"/>
                <w:szCs w:val="24"/>
              </w:rPr>
            </w:pPr>
            <w:r w:rsidRPr="00DE6EFD">
              <w:rPr>
                <w:b/>
                <w:sz w:val="24"/>
                <w:szCs w:val="24"/>
              </w:rPr>
              <w:t>Word Count</w:t>
            </w:r>
          </w:p>
        </w:tc>
        <w:tc>
          <w:tcPr>
            <w:tcW w:w="1853" w:type="dxa"/>
          </w:tcPr>
          <w:p w14:paraId="3687C090" w14:textId="7BF7EA9D" w:rsidR="00E368B3" w:rsidRPr="00DE6EFD" w:rsidRDefault="00E368B3">
            <w:pPr>
              <w:rPr>
                <w:b/>
                <w:sz w:val="24"/>
                <w:szCs w:val="24"/>
              </w:rPr>
            </w:pPr>
            <w:r w:rsidRPr="00DE6EFD">
              <w:rPr>
                <w:b/>
                <w:sz w:val="24"/>
                <w:szCs w:val="24"/>
              </w:rPr>
              <w:t>#Words (Verified by WordNet)</w:t>
            </w:r>
          </w:p>
        </w:tc>
        <w:tc>
          <w:tcPr>
            <w:tcW w:w="1934" w:type="dxa"/>
          </w:tcPr>
          <w:p w14:paraId="65FBC200" w14:textId="77777777" w:rsidR="00E368B3" w:rsidRPr="00DE6EFD" w:rsidRDefault="00E368B3">
            <w:pPr>
              <w:rPr>
                <w:b/>
                <w:sz w:val="24"/>
                <w:szCs w:val="24"/>
              </w:rPr>
            </w:pPr>
            <w:r w:rsidRPr="00DE6EFD">
              <w:rPr>
                <w:b/>
                <w:sz w:val="24"/>
                <w:szCs w:val="24"/>
              </w:rPr>
              <w:t>#Medical Words</w:t>
            </w:r>
          </w:p>
          <w:p w14:paraId="10F32E28" w14:textId="706829AB" w:rsidR="00E368B3" w:rsidRPr="00DE6EFD" w:rsidRDefault="00E368B3">
            <w:pPr>
              <w:rPr>
                <w:b/>
                <w:sz w:val="24"/>
                <w:szCs w:val="24"/>
              </w:rPr>
            </w:pPr>
            <w:r w:rsidRPr="00DE6EFD">
              <w:rPr>
                <w:b/>
                <w:sz w:val="24"/>
                <w:szCs w:val="24"/>
              </w:rPr>
              <w:t>(V</w:t>
            </w:r>
            <w:r w:rsidR="00250F8F" w:rsidRPr="00DE6EFD">
              <w:rPr>
                <w:b/>
                <w:sz w:val="24"/>
                <w:szCs w:val="24"/>
              </w:rPr>
              <w:t xml:space="preserve">erified by Bioportal / BioNLP) </w:t>
            </w:r>
          </w:p>
        </w:tc>
      </w:tr>
      <w:tr w:rsidR="00E368B3" w14:paraId="1BA0FF9C" w14:textId="77777777" w:rsidTr="00DA0686">
        <w:tc>
          <w:tcPr>
            <w:tcW w:w="1851" w:type="dxa"/>
          </w:tcPr>
          <w:p w14:paraId="1B59F2A7" w14:textId="77777777" w:rsidR="00DE6EFD" w:rsidRDefault="00DE6EFD"/>
          <w:p w14:paraId="64BEA20B" w14:textId="77777777" w:rsidR="00DE6EFD" w:rsidRDefault="00DE6EFD"/>
          <w:p w14:paraId="5FEF947E" w14:textId="2DCAD113" w:rsidR="00E368B3" w:rsidRDefault="00E368B3">
            <w:r>
              <w:t>1</w:t>
            </w:r>
            <w:r w:rsidR="00250F8F">
              <w:t xml:space="preserve"> (30169534 )</w:t>
            </w:r>
          </w:p>
        </w:tc>
        <w:tc>
          <w:tcPr>
            <w:tcW w:w="2374" w:type="dxa"/>
          </w:tcPr>
          <w:p w14:paraId="176E959F" w14:textId="77777777" w:rsidR="00D96076" w:rsidRDefault="00D96076" w:rsidP="00D96076">
            <w:pPr>
              <w:rPr>
                <w:rFonts w:eastAsia="Times New Roman"/>
                <w:b/>
                <w:sz w:val="22"/>
                <w:szCs w:val="22"/>
              </w:rPr>
            </w:pPr>
          </w:p>
          <w:p w14:paraId="767E2E27" w14:textId="77777777" w:rsidR="00DA0686" w:rsidRPr="00D96076" w:rsidRDefault="00DA0686" w:rsidP="00D96076">
            <w:pPr>
              <w:rPr>
                <w:rFonts w:eastAsia="Times New Roman"/>
                <w:b/>
                <w:sz w:val="22"/>
                <w:szCs w:val="22"/>
              </w:rPr>
            </w:pPr>
            <w:r w:rsidRPr="00D96076">
              <w:rPr>
                <w:rFonts w:eastAsia="Times New Roman"/>
                <w:b/>
                <w:sz w:val="22"/>
                <w:szCs w:val="22"/>
              </w:rPr>
              <w:t>Kunitz type protease inhibitor EgKI-1 from the canine tapeworm Echinococcus granulosus as a promising therapeutic against breast cancer.</w:t>
            </w:r>
          </w:p>
          <w:p w14:paraId="05209A5E" w14:textId="25AEC8D0" w:rsidR="00E368B3" w:rsidRPr="00D96076" w:rsidRDefault="00E368B3" w:rsidP="00D96076">
            <w:pPr>
              <w:rPr>
                <w:b/>
                <w:sz w:val="22"/>
                <w:szCs w:val="22"/>
              </w:rPr>
            </w:pPr>
          </w:p>
        </w:tc>
        <w:tc>
          <w:tcPr>
            <w:tcW w:w="1338" w:type="dxa"/>
          </w:tcPr>
          <w:p w14:paraId="005B74BD" w14:textId="77777777" w:rsidR="00DE6EFD" w:rsidRDefault="00DE6EFD"/>
          <w:p w14:paraId="4F9A29FC" w14:textId="77777777" w:rsidR="00DE6EFD" w:rsidRDefault="00DE6EFD"/>
          <w:p w14:paraId="4ECEAD89" w14:textId="518CE80B" w:rsidR="00E368B3" w:rsidRDefault="00DA0686">
            <w:r>
              <w:t>164</w:t>
            </w:r>
          </w:p>
        </w:tc>
        <w:tc>
          <w:tcPr>
            <w:tcW w:w="1853" w:type="dxa"/>
          </w:tcPr>
          <w:p w14:paraId="0587BD2E" w14:textId="77777777" w:rsidR="00E368B3" w:rsidRDefault="00F0231B">
            <w:r>
              <w:t xml:space="preserve"> </w:t>
            </w:r>
          </w:p>
          <w:p w14:paraId="69495258" w14:textId="77777777" w:rsidR="00F0231B" w:rsidRDefault="00F0231B"/>
          <w:p w14:paraId="69E4531C" w14:textId="3CE8D8FA" w:rsidR="00F0231B" w:rsidRDefault="00F0231B">
            <w:r>
              <w:t xml:space="preserve">   79</w:t>
            </w:r>
          </w:p>
        </w:tc>
        <w:tc>
          <w:tcPr>
            <w:tcW w:w="1934" w:type="dxa"/>
          </w:tcPr>
          <w:p w14:paraId="5065E1B7" w14:textId="77777777" w:rsidR="00BE1644" w:rsidRDefault="00BE1644">
            <w:r>
              <w:t xml:space="preserve">    </w:t>
            </w:r>
          </w:p>
          <w:p w14:paraId="296A1044" w14:textId="77777777" w:rsidR="00BE1644" w:rsidRDefault="00BE1644"/>
          <w:p w14:paraId="77553A0D" w14:textId="64FEBA79" w:rsidR="00E368B3" w:rsidRDefault="00BE1644">
            <w:r>
              <w:t xml:space="preserve">       19</w:t>
            </w:r>
          </w:p>
        </w:tc>
      </w:tr>
      <w:tr w:rsidR="00E368B3" w14:paraId="7AECC87F" w14:textId="77777777" w:rsidTr="00462356">
        <w:trPr>
          <w:trHeight w:val="1367"/>
        </w:trPr>
        <w:tc>
          <w:tcPr>
            <w:tcW w:w="1851" w:type="dxa"/>
          </w:tcPr>
          <w:p w14:paraId="2F5ED03E" w14:textId="4371369F" w:rsidR="00DE6EFD" w:rsidRDefault="00DE6EFD"/>
          <w:p w14:paraId="0A7AB2F5" w14:textId="0E9AC982" w:rsidR="00E368B3" w:rsidRDefault="00ED3115">
            <w:r>
              <w:t>2</w:t>
            </w:r>
            <w:r w:rsidR="00250F8F">
              <w:t xml:space="preserve"> (30169506)</w:t>
            </w:r>
          </w:p>
        </w:tc>
        <w:tc>
          <w:tcPr>
            <w:tcW w:w="2374" w:type="dxa"/>
          </w:tcPr>
          <w:p w14:paraId="436BEFB0" w14:textId="77777777" w:rsidR="00462356" w:rsidRDefault="00462356" w:rsidP="00D96076">
            <w:pPr>
              <w:rPr>
                <w:b/>
                <w:sz w:val="22"/>
                <w:szCs w:val="22"/>
              </w:rPr>
            </w:pPr>
          </w:p>
          <w:p w14:paraId="203005B9" w14:textId="39145FF3" w:rsidR="00E368B3" w:rsidRPr="00D96076" w:rsidRDefault="00250F8F" w:rsidP="00D96076">
            <w:pPr>
              <w:rPr>
                <w:b/>
                <w:sz w:val="22"/>
                <w:szCs w:val="22"/>
              </w:rPr>
            </w:pPr>
            <w:r w:rsidRPr="00D96076">
              <w:rPr>
                <w:b/>
                <w:sz w:val="22"/>
                <w:szCs w:val="22"/>
              </w:rPr>
              <w:t>Sexual dysfunction in Spanish women with breast cancer</w:t>
            </w:r>
          </w:p>
        </w:tc>
        <w:tc>
          <w:tcPr>
            <w:tcW w:w="1338" w:type="dxa"/>
          </w:tcPr>
          <w:p w14:paraId="684992A5" w14:textId="77777777" w:rsidR="00DE6EFD" w:rsidRDefault="00DE6EFD"/>
          <w:p w14:paraId="6D583DD5" w14:textId="310C7A2B" w:rsidR="00E368B3" w:rsidRDefault="00ED3115">
            <w:r>
              <w:t>236</w:t>
            </w:r>
          </w:p>
        </w:tc>
        <w:tc>
          <w:tcPr>
            <w:tcW w:w="1853" w:type="dxa"/>
          </w:tcPr>
          <w:p w14:paraId="6489A14C" w14:textId="77777777" w:rsidR="00F0231B" w:rsidRDefault="00F0231B"/>
          <w:p w14:paraId="6D48F3FC" w14:textId="0EFDD606" w:rsidR="00E368B3" w:rsidRDefault="00F0231B">
            <w:r>
              <w:t xml:space="preserve">   93</w:t>
            </w:r>
          </w:p>
        </w:tc>
        <w:tc>
          <w:tcPr>
            <w:tcW w:w="1934" w:type="dxa"/>
          </w:tcPr>
          <w:p w14:paraId="5C24D36B" w14:textId="77777777" w:rsidR="00C3478F" w:rsidRDefault="00C3478F"/>
          <w:p w14:paraId="6ABDDA32" w14:textId="24A2BF85" w:rsidR="00E368B3" w:rsidRDefault="00C3478F">
            <w:r>
              <w:t xml:space="preserve">    </w:t>
            </w:r>
            <w:r w:rsidR="00F0231B">
              <w:t xml:space="preserve"> </w:t>
            </w:r>
            <w:r>
              <w:t xml:space="preserve"> 24</w:t>
            </w:r>
          </w:p>
          <w:p w14:paraId="22C5020F" w14:textId="77777777" w:rsidR="00C3478F" w:rsidRDefault="00C3478F"/>
        </w:tc>
      </w:tr>
      <w:tr w:rsidR="00ED3115" w14:paraId="705F4D20" w14:textId="77777777" w:rsidTr="00DA0686">
        <w:tc>
          <w:tcPr>
            <w:tcW w:w="1851" w:type="dxa"/>
          </w:tcPr>
          <w:p w14:paraId="26393B73" w14:textId="10689F83" w:rsidR="00DE6EFD" w:rsidRDefault="00DE6EFD"/>
          <w:p w14:paraId="7CAA612C" w14:textId="77777777" w:rsidR="00DE6EFD" w:rsidRDefault="00DE6EFD"/>
          <w:p w14:paraId="41485816" w14:textId="3C48EC71" w:rsidR="00ED3115" w:rsidRDefault="00ED3115">
            <w:r>
              <w:t>3</w:t>
            </w:r>
            <w:r w:rsidR="00250F8F">
              <w:t xml:space="preserve"> (30150016)</w:t>
            </w:r>
          </w:p>
        </w:tc>
        <w:tc>
          <w:tcPr>
            <w:tcW w:w="2374" w:type="dxa"/>
          </w:tcPr>
          <w:p w14:paraId="23872615" w14:textId="77777777" w:rsidR="00462356" w:rsidRDefault="00462356" w:rsidP="00D96076">
            <w:pPr>
              <w:rPr>
                <w:b/>
                <w:sz w:val="22"/>
                <w:szCs w:val="22"/>
              </w:rPr>
            </w:pPr>
          </w:p>
          <w:p w14:paraId="300AC0D4" w14:textId="77777777" w:rsidR="00250F8F" w:rsidRPr="00D96076" w:rsidRDefault="00250F8F" w:rsidP="00D96076">
            <w:pPr>
              <w:rPr>
                <w:b/>
                <w:sz w:val="22"/>
                <w:szCs w:val="22"/>
              </w:rPr>
            </w:pPr>
            <w:r w:rsidRPr="00D96076">
              <w:rPr>
                <w:b/>
                <w:sz w:val="22"/>
                <w:szCs w:val="22"/>
              </w:rPr>
              <w:t>Multi-institutional evaluation of the reproducibility and the accuracy of the objective breast cosmesis scale.</w:t>
            </w:r>
          </w:p>
          <w:p w14:paraId="0F682CF8" w14:textId="77777777" w:rsidR="00ED3115" w:rsidRPr="00D96076" w:rsidRDefault="00ED3115" w:rsidP="00D96076">
            <w:pPr>
              <w:rPr>
                <w:b/>
                <w:sz w:val="22"/>
                <w:szCs w:val="22"/>
              </w:rPr>
            </w:pPr>
          </w:p>
        </w:tc>
        <w:tc>
          <w:tcPr>
            <w:tcW w:w="1338" w:type="dxa"/>
          </w:tcPr>
          <w:p w14:paraId="698BB3F5" w14:textId="77777777" w:rsidR="00DE6EFD" w:rsidRDefault="00DE6EFD"/>
          <w:p w14:paraId="2F83AD0D" w14:textId="77777777" w:rsidR="00DE6EFD" w:rsidRDefault="00DE6EFD"/>
          <w:p w14:paraId="2A91EBEE" w14:textId="1F43A140" w:rsidR="00ED3115" w:rsidRDefault="00ED3115">
            <w:r>
              <w:t>199</w:t>
            </w:r>
          </w:p>
        </w:tc>
        <w:tc>
          <w:tcPr>
            <w:tcW w:w="1853" w:type="dxa"/>
          </w:tcPr>
          <w:p w14:paraId="4ED25A37" w14:textId="77777777" w:rsidR="00F0231B" w:rsidRDefault="00F0231B"/>
          <w:p w14:paraId="76DBC4CC" w14:textId="77777777" w:rsidR="00F0231B" w:rsidRDefault="00F0231B"/>
          <w:p w14:paraId="3B14C807" w14:textId="6819B7A0" w:rsidR="00ED3115" w:rsidRDefault="00F0231B">
            <w:r>
              <w:t xml:space="preserve">   76</w:t>
            </w:r>
          </w:p>
        </w:tc>
        <w:tc>
          <w:tcPr>
            <w:tcW w:w="1934" w:type="dxa"/>
          </w:tcPr>
          <w:p w14:paraId="039DA7DB" w14:textId="77777777" w:rsidR="00C3478F" w:rsidRDefault="00C3478F"/>
          <w:p w14:paraId="7E66B67E" w14:textId="77777777" w:rsidR="00C3478F" w:rsidRDefault="00C3478F">
            <w:r>
              <w:t xml:space="preserve">      </w:t>
            </w:r>
          </w:p>
          <w:p w14:paraId="274A81B9" w14:textId="129A15A7" w:rsidR="00ED3115" w:rsidRDefault="00C3478F">
            <w:r>
              <w:t xml:space="preserve">      </w:t>
            </w:r>
            <w:r w:rsidR="00F0231B">
              <w:t xml:space="preserve"> </w:t>
            </w:r>
            <w:r>
              <w:t>6</w:t>
            </w:r>
          </w:p>
        </w:tc>
      </w:tr>
      <w:tr w:rsidR="00ED3115" w14:paraId="103930D3" w14:textId="77777777" w:rsidTr="00462356">
        <w:trPr>
          <w:trHeight w:val="2438"/>
        </w:trPr>
        <w:tc>
          <w:tcPr>
            <w:tcW w:w="1851" w:type="dxa"/>
          </w:tcPr>
          <w:p w14:paraId="04CA4E9D" w14:textId="45740525" w:rsidR="00DE6EFD" w:rsidRDefault="00DE6EFD"/>
          <w:p w14:paraId="6036827F" w14:textId="77777777" w:rsidR="00DE6EFD" w:rsidRDefault="00DE6EFD"/>
          <w:p w14:paraId="17C15775" w14:textId="109212EF" w:rsidR="00ED3115" w:rsidRDefault="00ED3115">
            <w:r>
              <w:t>4</w:t>
            </w:r>
            <w:r w:rsidR="00250F8F">
              <w:t xml:space="preserve"> (</w:t>
            </w:r>
            <w:r w:rsidR="00250F8F" w:rsidRPr="00250F8F">
              <w:t>30168485</w:t>
            </w:r>
            <w:r w:rsidR="00250F8F">
              <w:t>)</w:t>
            </w:r>
          </w:p>
        </w:tc>
        <w:tc>
          <w:tcPr>
            <w:tcW w:w="2374" w:type="dxa"/>
          </w:tcPr>
          <w:p w14:paraId="42DB016F" w14:textId="77777777" w:rsidR="00462356" w:rsidRDefault="00462356" w:rsidP="00D96076">
            <w:pPr>
              <w:rPr>
                <w:b/>
                <w:sz w:val="22"/>
                <w:szCs w:val="22"/>
              </w:rPr>
            </w:pPr>
          </w:p>
          <w:p w14:paraId="6F44E404" w14:textId="53A0B06A" w:rsidR="00ED3115" w:rsidRPr="00D96076" w:rsidRDefault="00250F8F" w:rsidP="00D96076">
            <w:pPr>
              <w:rPr>
                <w:b/>
                <w:sz w:val="22"/>
                <w:szCs w:val="22"/>
              </w:rPr>
            </w:pPr>
            <w:r w:rsidRPr="00D96076">
              <w:rPr>
                <w:b/>
                <w:sz w:val="22"/>
                <w:szCs w:val="22"/>
              </w:rPr>
              <w:t>S961, a biosynthetic insulin receptor antagonist, downregulates insulin receptor expression &amp; suppresses the growth of breast cancer cells.</w:t>
            </w:r>
          </w:p>
        </w:tc>
        <w:tc>
          <w:tcPr>
            <w:tcW w:w="1338" w:type="dxa"/>
          </w:tcPr>
          <w:p w14:paraId="6992868A" w14:textId="77777777" w:rsidR="00DE6EFD" w:rsidRDefault="00DE6EFD"/>
          <w:p w14:paraId="35404C87" w14:textId="77777777" w:rsidR="00DE6EFD" w:rsidRDefault="00DE6EFD"/>
          <w:p w14:paraId="40EC565A" w14:textId="54BC7181" w:rsidR="00ED3115" w:rsidRDefault="00ED3115">
            <w:r>
              <w:t>222</w:t>
            </w:r>
          </w:p>
        </w:tc>
        <w:tc>
          <w:tcPr>
            <w:tcW w:w="1853" w:type="dxa"/>
          </w:tcPr>
          <w:p w14:paraId="294CD926" w14:textId="77777777" w:rsidR="00F0231B" w:rsidRDefault="00F0231B"/>
          <w:p w14:paraId="04334DC4" w14:textId="77777777" w:rsidR="00F0231B" w:rsidRDefault="00F0231B"/>
          <w:p w14:paraId="45B99FEC" w14:textId="3F3B0C34" w:rsidR="00ED3115" w:rsidRDefault="00F0231B">
            <w:r>
              <w:t xml:space="preserve">   91</w:t>
            </w:r>
          </w:p>
        </w:tc>
        <w:tc>
          <w:tcPr>
            <w:tcW w:w="1934" w:type="dxa"/>
          </w:tcPr>
          <w:p w14:paraId="680C2979" w14:textId="77777777" w:rsidR="00C3478F" w:rsidRDefault="00C3478F"/>
          <w:p w14:paraId="359FEC43" w14:textId="77777777" w:rsidR="00C3478F" w:rsidRDefault="00C3478F"/>
          <w:p w14:paraId="7D3909C8" w14:textId="3C3D7452" w:rsidR="00ED3115" w:rsidRDefault="00C3478F">
            <w:r>
              <w:t xml:space="preserve">      </w:t>
            </w:r>
            <w:r w:rsidR="00F0231B">
              <w:t xml:space="preserve"> </w:t>
            </w:r>
            <w:r>
              <w:t>18</w:t>
            </w:r>
          </w:p>
        </w:tc>
      </w:tr>
      <w:tr w:rsidR="006E5743" w14:paraId="72460ADE" w14:textId="77777777" w:rsidTr="00DA0686">
        <w:tc>
          <w:tcPr>
            <w:tcW w:w="1851" w:type="dxa"/>
          </w:tcPr>
          <w:p w14:paraId="05683315" w14:textId="77777777" w:rsidR="00DE6EFD" w:rsidRDefault="00DE6EFD"/>
          <w:p w14:paraId="097C68BA" w14:textId="77777777" w:rsidR="00DE6EFD" w:rsidRDefault="00DE6EFD"/>
          <w:p w14:paraId="0C5D415A" w14:textId="27BF39BE" w:rsidR="006E5743" w:rsidRDefault="006E5743">
            <w:r>
              <w:t>5</w:t>
            </w:r>
            <w:r w:rsidR="00250F8F">
              <w:t xml:space="preserve"> (30168090)</w:t>
            </w:r>
          </w:p>
        </w:tc>
        <w:tc>
          <w:tcPr>
            <w:tcW w:w="2374" w:type="dxa"/>
          </w:tcPr>
          <w:p w14:paraId="66D2D989" w14:textId="77777777" w:rsidR="00462356" w:rsidRDefault="00462356" w:rsidP="00D96076">
            <w:pPr>
              <w:rPr>
                <w:b/>
                <w:sz w:val="22"/>
                <w:szCs w:val="22"/>
              </w:rPr>
            </w:pPr>
          </w:p>
          <w:p w14:paraId="70A0DA0E" w14:textId="2F2F236F" w:rsidR="00462356" w:rsidRPr="00D96076" w:rsidRDefault="00250F8F" w:rsidP="00D96076">
            <w:pPr>
              <w:rPr>
                <w:b/>
                <w:sz w:val="22"/>
                <w:szCs w:val="22"/>
              </w:rPr>
            </w:pPr>
            <w:r w:rsidRPr="00D96076">
              <w:rPr>
                <w:b/>
                <w:sz w:val="22"/>
                <w:szCs w:val="22"/>
              </w:rPr>
              <w:t>Long-term influence of adjuvant breast radiotherapy on cognitive function in breast cancer patients treated with conservation therapy.</w:t>
            </w:r>
          </w:p>
        </w:tc>
        <w:tc>
          <w:tcPr>
            <w:tcW w:w="1338" w:type="dxa"/>
          </w:tcPr>
          <w:p w14:paraId="7EC49C33" w14:textId="77777777" w:rsidR="00DE6EFD" w:rsidRDefault="00DE6EFD"/>
          <w:p w14:paraId="57A94377" w14:textId="77777777" w:rsidR="00DE6EFD" w:rsidRDefault="00DE6EFD"/>
          <w:p w14:paraId="65DA4C69" w14:textId="3CBBB735" w:rsidR="006E5743" w:rsidRDefault="006E5743">
            <w:r>
              <w:t>237</w:t>
            </w:r>
          </w:p>
        </w:tc>
        <w:tc>
          <w:tcPr>
            <w:tcW w:w="1853" w:type="dxa"/>
          </w:tcPr>
          <w:p w14:paraId="00DC95FD" w14:textId="77777777" w:rsidR="00F0231B" w:rsidRDefault="00F0231B"/>
          <w:p w14:paraId="2972ABF5" w14:textId="77777777" w:rsidR="00F0231B" w:rsidRDefault="00F0231B"/>
          <w:p w14:paraId="02B245C5" w14:textId="6451692F" w:rsidR="006E5743" w:rsidRDefault="00F0231B">
            <w:r>
              <w:t xml:space="preserve">   114</w:t>
            </w:r>
          </w:p>
        </w:tc>
        <w:tc>
          <w:tcPr>
            <w:tcW w:w="1934" w:type="dxa"/>
          </w:tcPr>
          <w:p w14:paraId="0F6BF82D" w14:textId="77777777" w:rsidR="00C3478F" w:rsidRDefault="00C3478F"/>
          <w:p w14:paraId="3C1C9C08" w14:textId="77777777" w:rsidR="00C3478F" w:rsidRDefault="00C3478F"/>
          <w:p w14:paraId="0C2B4015" w14:textId="1CA440AA" w:rsidR="006E5743" w:rsidRDefault="00C3478F">
            <w:r>
              <w:t xml:space="preserve">    </w:t>
            </w:r>
            <w:r w:rsidR="00F0231B">
              <w:t xml:space="preserve"> </w:t>
            </w:r>
            <w:r>
              <w:t xml:space="preserve"> 13</w:t>
            </w:r>
          </w:p>
        </w:tc>
      </w:tr>
      <w:tr w:rsidR="006E5743" w14:paraId="65D92601" w14:textId="77777777" w:rsidTr="00462356">
        <w:trPr>
          <w:trHeight w:val="1430"/>
        </w:trPr>
        <w:tc>
          <w:tcPr>
            <w:tcW w:w="1851" w:type="dxa"/>
          </w:tcPr>
          <w:p w14:paraId="7D1EC058" w14:textId="77777777" w:rsidR="00DE6EFD" w:rsidRDefault="00DE6EFD"/>
          <w:p w14:paraId="1FC5E17D" w14:textId="77777777" w:rsidR="00DE6EFD" w:rsidRDefault="00DE6EFD"/>
          <w:p w14:paraId="731A0A8F" w14:textId="571A7E9C" w:rsidR="006E5743" w:rsidRDefault="006E5743">
            <w:r>
              <w:t>6</w:t>
            </w:r>
            <w:r w:rsidR="00250F8F">
              <w:t xml:space="preserve"> (30168014)</w:t>
            </w:r>
          </w:p>
        </w:tc>
        <w:tc>
          <w:tcPr>
            <w:tcW w:w="2374" w:type="dxa"/>
          </w:tcPr>
          <w:p w14:paraId="1495276C" w14:textId="77777777" w:rsidR="00462356" w:rsidRDefault="00462356" w:rsidP="00D96076">
            <w:pPr>
              <w:rPr>
                <w:b/>
                <w:sz w:val="22"/>
                <w:szCs w:val="22"/>
              </w:rPr>
            </w:pPr>
          </w:p>
          <w:p w14:paraId="491409B5" w14:textId="1F77FB41" w:rsidR="006E5743" w:rsidRPr="00D96076" w:rsidRDefault="00250F8F" w:rsidP="00D96076">
            <w:pPr>
              <w:rPr>
                <w:b/>
                <w:sz w:val="22"/>
                <w:szCs w:val="22"/>
              </w:rPr>
            </w:pPr>
            <w:r w:rsidRPr="00D96076">
              <w:rPr>
                <w:b/>
                <w:sz w:val="22"/>
                <w:szCs w:val="22"/>
              </w:rPr>
              <w:t>Time to death in breast cancer patients as an indicator of treatment response.</w:t>
            </w:r>
          </w:p>
        </w:tc>
        <w:tc>
          <w:tcPr>
            <w:tcW w:w="1338" w:type="dxa"/>
          </w:tcPr>
          <w:p w14:paraId="138E1EA6" w14:textId="77777777" w:rsidR="00DE6EFD" w:rsidRDefault="00DE6EFD"/>
          <w:p w14:paraId="4E3A87CB" w14:textId="77777777" w:rsidR="00DE6EFD" w:rsidRDefault="00DE6EFD"/>
          <w:p w14:paraId="20C5450A" w14:textId="039901AE" w:rsidR="006E5743" w:rsidRDefault="006E5743">
            <w:r>
              <w:t>116</w:t>
            </w:r>
          </w:p>
        </w:tc>
        <w:tc>
          <w:tcPr>
            <w:tcW w:w="1853" w:type="dxa"/>
          </w:tcPr>
          <w:p w14:paraId="4753D0B1" w14:textId="77777777" w:rsidR="00F0231B" w:rsidRDefault="00F0231B"/>
          <w:p w14:paraId="7579F8D4" w14:textId="77777777" w:rsidR="00F0231B" w:rsidRDefault="00F0231B"/>
          <w:p w14:paraId="4AF653C5" w14:textId="634BD7BF" w:rsidR="006E5743" w:rsidRDefault="00F0231B">
            <w:r>
              <w:t xml:space="preserve">   53</w:t>
            </w:r>
          </w:p>
        </w:tc>
        <w:tc>
          <w:tcPr>
            <w:tcW w:w="1934" w:type="dxa"/>
          </w:tcPr>
          <w:p w14:paraId="208E3D44" w14:textId="77777777" w:rsidR="00C3478F" w:rsidRDefault="00C3478F"/>
          <w:p w14:paraId="0BD10B29" w14:textId="77777777" w:rsidR="00C3478F" w:rsidRDefault="00C3478F"/>
          <w:p w14:paraId="66F87CD0" w14:textId="6DA5D2DF" w:rsidR="006E5743" w:rsidRDefault="00C3478F">
            <w:r>
              <w:t xml:space="preserve">     15</w:t>
            </w:r>
          </w:p>
        </w:tc>
      </w:tr>
      <w:tr w:rsidR="006E5743" w14:paraId="1C14233B" w14:textId="77777777" w:rsidTr="00462356">
        <w:trPr>
          <w:trHeight w:val="2240"/>
        </w:trPr>
        <w:tc>
          <w:tcPr>
            <w:tcW w:w="1851" w:type="dxa"/>
          </w:tcPr>
          <w:p w14:paraId="7C26C8EC" w14:textId="77777777" w:rsidR="00DE6EFD" w:rsidRDefault="00DE6EFD"/>
          <w:p w14:paraId="76F70243" w14:textId="77777777" w:rsidR="00DE6EFD" w:rsidRDefault="00DE6EFD"/>
          <w:p w14:paraId="53D7789B" w14:textId="47323E33" w:rsidR="006E5743" w:rsidRDefault="006E5743">
            <w:r>
              <w:t>7</w:t>
            </w:r>
            <w:r w:rsidR="00250F8F">
              <w:t xml:space="preserve"> (30158589)</w:t>
            </w:r>
          </w:p>
        </w:tc>
        <w:tc>
          <w:tcPr>
            <w:tcW w:w="2374" w:type="dxa"/>
          </w:tcPr>
          <w:p w14:paraId="0933644F" w14:textId="77777777" w:rsidR="00462356" w:rsidRDefault="00462356" w:rsidP="00D96076">
            <w:pPr>
              <w:rPr>
                <w:rFonts w:cs="Arial"/>
                <w:b/>
                <w:color w:val="000000"/>
                <w:sz w:val="22"/>
                <w:szCs w:val="22"/>
              </w:rPr>
            </w:pPr>
          </w:p>
          <w:p w14:paraId="0C3AA2B6" w14:textId="0AF9A959" w:rsidR="006E5743" w:rsidRPr="00D96076" w:rsidRDefault="00250F8F" w:rsidP="00D96076">
            <w:pPr>
              <w:rPr>
                <w:rFonts w:cs="Arial"/>
                <w:b/>
                <w:color w:val="000000"/>
                <w:sz w:val="22"/>
                <w:szCs w:val="22"/>
              </w:rPr>
            </w:pPr>
            <w:r w:rsidRPr="00D96076">
              <w:rPr>
                <w:rFonts w:cs="Arial"/>
                <w:b/>
                <w:color w:val="000000"/>
                <w:sz w:val="22"/>
                <w:szCs w:val="22"/>
              </w:rPr>
              <w:t>CXCL1 derived from tumor-associated macrophages promotes breast cancer metastasis via activating NF-κB/SOX4 signaling.</w:t>
            </w:r>
          </w:p>
        </w:tc>
        <w:tc>
          <w:tcPr>
            <w:tcW w:w="1338" w:type="dxa"/>
          </w:tcPr>
          <w:p w14:paraId="36784725" w14:textId="77777777" w:rsidR="00DE6EFD" w:rsidRDefault="00DE6EFD"/>
          <w:p w14:paraId="3F4E2C76" w14:textId="77777777" w:rsidR="00DE6EFD" w:rsidRDefault="00DE6EFD"/>
          <w:p w14:paraId="4080CFC6" w14:textId="2CF7045E" w:rsidR="006E5743" w:rsidRDefault="006E5743">
            <w:r>
              <w:t>194</w:t>
            </w:r>
          </w:p>
        </w:tc>
        <w:tc>
          <w:tcPr>
            <w:tcW w:w="1853" w:type="dxa"/>
          </w:tcPr>
          <w:p w14:paraId="10E5AA1A" w14:textId="77777777" w:rsidR="00F0231B" w:rsidRDefault="00F0231B"/>
          <w:p w14:paraId="55BB6BB4" w14:textId="77777777" w:rsidR="00F0231B" w:rsidRDefault="00F0231B"/>
          <w:p w14:paraId="28AFA67D" w14:textId="121FC471" w:rsidR="006E5743" w:rsidRDefault="00F0231B">
            <w:r>
              <w:t xml:space="preserve">    97</w:t>
            </w:r>
          </w:p>
        </w:tc>
        <w:tc>
          <w:tcPr>
            <w:tcW w:w="1934" w:type="dxa"/>
          </w:tcPr>
          <w:p w14:paraId="56C384A4" w14:textId="77777777" w:rsidR="00C3478F" w:rsidRDefault="00C3478F">
            <w:r>
              <w:t xml:space="preserve"> </w:t>
            </w:r>
          </w:p>
          <w:p w14:paraId="7916A055" w14:textId="77777777" w:rsidR="00C3478F" w:rsidRDefault="00C3478F"/>
          <w:p w14:paraId="7592CECA" w14:textId="7411E851" w:rsidR="006E5743" w:rsidRDefault="00C3478F">
            <w:r>
              <w:t xml:space="preserve">     35</w:t>
            </w:r>
          </w:p>
        </w:tc>
      </w:tr>
      <w:tr w:rsidR="006E5743" w14:paraId="529B6C1A" w14:textId="77777777" w:rsidTr="00462356">
        <w:trPr>
          <w:trHeight w:val="2240"/>
        </w:trPr>
        <w:tc>
          <w:tcPr>
            <w:tcW w:w="1851" w:type="dxa"/>
          </w:tcPr>
          <w:p w14:paraId="73710F3B" w14:textId="25C45C53" w:rsidR="00DE6EFD" w:rsidRDefault="00DE6EFD"/>
          <w:p w14:paraId="53624610" w14:textId="77777777" w:rsidR="00DE6EFD" w:rsidRDefault="00DE6EFD"/>
          <w:p w14:paraId="4F2FEA23" w14:textId="027E861A" w:rsidR="006E5743" w:rsidRDefault="006E5743">
            <w:r>
              <w:t>8</w:t>
            </w:r>
            <w:r w:rsidR="00250F8F">
              <w:t xml:space="preserve"> (30158412)</w:t>
            </w:r>
          </w:p>
        </w:tc>
        <w:tc>
          <w:tcPr>
            <w:tcW w:w="2374" w:type="dxa"/>
          </w:tcPr>
          <w:p w14:paraId="67036B2C" w14:textId="77777777" w:rsidR="00462356" w:rsidRDefault="00462356" w:rsidP="00D96076">
            <w:pPr>
              <w:rPr>
                <w:rFonts w:cs="Arial"/>
                <w:b/>
                <w:color w:val="000000"/>
                <w:sz w:val="22"/>
                <w:szCs w:val="22"/>
              </w:rPr>
            </w:pPr>
          </w:p>
          <w:p w14:paraId="7C361B13" w14:textId="743A571C" w:rsidR="006E5743" w:rsidRPr="00D96076" w:rsidRDefault="00250F8F" w:rsidP="00D96076">
            <w:pPr>
              <w:rPr>
                <w:rFonts w:cs="Arial"/>
                <w:b/>
                <w:color w:val="000000"/>
                <w:sz w:val="22"/>
                <w:szCs w:val="22"/>
              </w:rPr>
            </w:pPr>
            <w:r w:rsidRPr="00D96076">
              <w:rPr>
                <w:rFonts w:cs="Arial"/>
                <w:b/>
                <w:color w:val="000000"/>
                <w:sz w:val="22"/>
                <w:szCs w:val="22"/>
              </w:rPr>
              <w:t>[A Phase I Combination Dose-Escalation Study of Eribulin Mesylate and Gemcitabine in Japanese Patients</w:t>
            </w:r>
            <w:r w:rsidR="00D96076" w:rsidRPr="00D96076">
              <w:rPr>
                <w:rFonts w:cs="Arial"/>
                <w:b/>
                <w:color w:val="000000"/>
                <w:sz w:val="22"/>
                <w:szCs w:val="22"/>
              </w:rPr>
              <w:t xml:space="preserve"> with Metastatic Breast Cancer].</w:t>
            </w:r>
          </w:p>
        </w:tc>
        <w:tc>
          <w:tcPr>
            <w:tcW w:w="1338" w:type="dxa"/>
          </w:tcPr>
          <w:p w14:paraId="350C726D" w14:textId="77777777" w:rsidR="00DE6EFD" w:rsidRDefault="00DE6EFD"/>
          <w:p w14:paraId="398E84FB" w14:textId="77777777" w:rsidR="00DE6EFD" w:rsidRDefault="00DE6EFD"/>
          <w:p w14:paraId="42B9AA5A" w14:textId="1AA71891" w:rsidR="006E5743" w:rsidRDefault="006E5743">
            <w:r>
              <w:t>219</w:t>
            </w:r>
          </w:p>
        </w:tc>
        <w:tc>
          <w:tcPr>
            <w:tcW w:w="1853" w:type="dxa"/>
          </w:tcPr>
          <w:p w14:paraId="33C3AC59" w14:textId="77777777" w:rsidR="00F0231B" w:rsidRDefault="00F0231B"/>
          <w:p w14:paraId="74B79E4E" w14:textId="77777777" w:rsidR="00F0231B" w:rsidRDefault="00F0231B"/>
          <w:p w14:paraId="67C921AC" w14:textId="43411D95" w:rsidR="006E5743" w:rsidRDefault="00F0231B">
            <w:r>
              <w:t xml:space="preserve">    79</w:t>
            </w:r>
          </w:p>
        </w:tc>
        <w:tc>
          <w:tcPr>
            <w:tcW w:w="1934" w:type="dxa"/>
          </w:tcPr>
          <w:p w14:paraId="58685486" w14:textId="77777777" w:rsidR="00C3478F" w:rsidRDefault="00C3478F"/>
          <w:p w14:paraId="357F6E40" w14:textId="77777777" w:rsidR="00C3478F" w:rsidRDefault="00C3478F"/>
          <w:p w14:paraId="2A1DC1AA" w14:textId="74B5515B" w:rsidR="006E5743" w:rsidRDefault="00C3478F">
            <w:r>
              <w:t xml:space="preserve">     24</w:t>
            </w:r>
          </w:p>
        </w:tc>
      </w:tr>
      <w:tr w:rsidR="006E5743" w14:paraId="37E45F2B" w14:textId="77777777" w:rsidTr="00462356">
        <w:trPr>
          <w:trHeight w:val="1160"/>
        </w:trPr>
        <w:tc>
          <w:tcPr>
            <w:tcW w:w="1851" w:type="dxa"/>
          </w:tcPr>
          <w:p w14:paraId="5EA17778" w14:textId="77777777" w:rsidR="00DE6EFD" w:rsidRDefault="00DE6EFD" w:rsidP="00250F8F"/>
          <w:p w14:paraId="51E647C2" w14:textId="0A5BCE19" w:rsidR="00250F8F" w:rsidRDefault="00250F8F" w:rsidP="00250F8F">
            <w:r>
              <w:t>9 (30157902)</w:t>
            </w:r>
          </w:p>
          <w:p w14:paraId="5132BF4F" w14:textId="72DAE092" w:rsidR="006E5743" w:rsidRDefault="006E5743"/>
        </w:tc>
        <w:tc>
          <w:tcPr>
            <w:tcW w:w="2374" w:type="dxa"/>
          </w:tcPr>
          <w:p w14:paraId="0898BFD1" w14:textId="77777777" w:rsidR="00462356" w:rsidRDefault="00462356" w:rsidP="00D96076">
            <w:pPr>
              <w:rPr>
                <w:b/>
                <w:sz w:val="22"/>
                <w:szCs w:val="22"/>
              </w:rPr>
            </w:pPr>
          </w:p>
          <w:p w14:paraId="22E21C3B" w14:textId="1FC45F9F" w:rsidR="006E5743" w:rsidRPr="00D96076" w:rsidRDefault="00250F8F" w:rsidP="00D96076">
            <w:pPr>
              <w:rPr>
                <w:b/>
                <w:sz w:val="22"/>
                <w:szCs w:val="22"/>
              </w:rPr>
            </w:pPr>
            <w:r w:rsidRPr="00D96076">
              <w:rPr>
                <w:b/>
                <w:sz w:val="22"/>
                <w:szCs w:val="22"/>
              </w:rPr>
              <w:t>Advances in circular RNAs and their roles in breast Cancer.</w:t>
            </w:r>
          </w:p>
        </w:tc>
        <w:tc>
          <w:tcPr>
            <w:tcW w:w="1338" w:type="dxa"/>
          </w:tcPr>
          <w:p w14:paraId="2B9072AB" w14:textId="77777777" w:rsidR="00DE6EFD" w:rsidRDefault="00DE6EFD"/>
          <w:p w14:paraId="5761D7CD" w14:textId="10C43370" w:rsidR="006E5743" w:rsidRDefault="004C4869">
            <w:r>
              <w:t>1</w:t>
            </w:r>
            <w:r w:rsidR="00DE6EFD">
              <w:t>21</w:t>
            </w:r>
          </w:p>
        </w:tc>
        <w:tc>
          <w:tcPr>
            <w:tcW w:w="1853" w:type="dxa"/>
          </w:tcPr>
          <w:p w14:paraId="3C0C1AD9" w14:textId="77777777" w:rsidR="00F0231B" w:rsidRDefault="00F0231B"/>
          <w:p w14:paraId="5FA0C18A" w14:textId="376EC6C8" w:rsidR="006E5743" w:rsidRDefault="00F0231B">
            <w:r>
              <w:t xml:space="preserve">   47</w:t>
            </w:r>
          </w:p>
        </w:tc>
        <w:tc>
          <w:tcPr>
            <w:tcW w:w="1934" w:type="dxa"/>
          </w:tcPr>
          <w:p w14:paraId="50EDA0B3" w14:textId="77777777" w:rsidR="00C3478F" w:rsidRDefault="00C3478F"/>
          <w:p w14:paraId="352DC4D1" w14:textId="473ADE8D" w:rsidR="006E5743" w:rsidRDefault="00C3478F">
            <w:r>
              <w:t xml:space="preserve">      8</w:t>
            </w:r>
          </w:p>
        </w:tc>
      </w:tr>
      <w:tr w:rsidR="00250F8F" w14:paraId="6C3BA8D2" w14:textId="77777777" w:rsidTr="00462356">
        <w:trPr>
          <w:trHeight w:val="1790"/>
        </w:trPr>
        <w:tc>
          <w:tcPr>
            <w:tcW w:w="1851" w:type="dxa"/>
          </w:tcPr>
          <w:p w14:paraId="4A9CD10B" w14:textId="77777777" w:rsidR="00DE6EFD" w:rsidRDefault="00DE6EFD" w:rsidP="00250F8F"/>
          <w:p w14:paraId="7D0C5EE5" w14:textId="77777777" w:rsidR="00DE6EFD" w:rsidRDefault="00DE6EFD" w:rsidP="00250F8F"/>
          <w:p w14:paraId="299B15D4" w14:textId="66613F7C" w:rsidR="00250F8F" w:rsidRDefault="00250F8F" w:rsidP="00250F8F">
            <w:r>
              <w:t>10 (30153865)</w:t>
            </w:r>
          </w:p>
        </w:tc>
        <w:tc>
          <w:tcPr>
            <w:tcW w:w="2374" w:type="dxa"/>
          </w:tcPr>
          <w:p w14:paraId="02F7431F" w14:textId="77777777" w:rsidR="00462356" w:rsidRDefault="00462356" w:rsidP="00D96076">
            <w:pPr>
              <w:rPr>
                <w:b/>
                <w:sz w:val="22"/>
                <w:szCs w:val="22"/>
              </w:rPr>
            </w:pPr>
          </w:p>
          <w:p w14:paraId="3DA127BA" w14:textId="32130C1C" w:rsidR="00250F8F" w:rsidRPr="00D96076" w:rsidRDefault="00250F8F" w:rsidP="00D96076">
            <w:pPr>
              <w:rPr>
                <w:b/>
                <w:sz w:val="22"/>
                <w:szCs w:val="22"/>
              </w:rPr>
            </w:pPr>
            <w:r w:rsidRPr="00D96076">
              <w:rPr>
                <w:b/>
                <w:sz w:val="22"/>
                <w:szCs w:val="22"/>
              </w:rPr>
              <w:t>Personal goal-setting among women living with breast cancer: protocol for a scoping review.</w:t>
            </w:r>
          </w:p>
        </w:tc>
        <w:tc>
          <w:tcPr>
            <w:tcW w:w="1338" w:type="dxa"/>
          </w:tcPr>
          <w:p w14:paraId="51F5F766" w14:textId="77777777" w:rsidR="00250F8F" w:rsidRDefault="00250F8F"/>
          <w:p w14:paraId="6420E83B" w14:textId="77777777" w:rsidR="00DE6EFD" w:rsidRDefault="00DE6EFD"/>
          <w:p w14:paraId="6A7DEFDF" w14:textId="5D7A1A04" w:rsidR="00DE6EFD" w:rsidRDefault="00DE6EFD">
            <w:r>
              <w:t>174</w:t>
            </w:r>
          </w:p>
        </w:tc>
        <w:tc>
          <w:tcPr>
            <w:tcW w:w="1853" w:type="dxa"/>
          </w:tcPr>
          <w:p w14:paraId="0CAED7A2" w14:textId="77777777" w:rsidR="00F0231B" w:rsidRDefault="00F0231B"/>
          <w:p w14:paraId="2A931B06" w14:textId="77777777" w:rsidR="00F0231B" w:rsidRDefault="00F0231B"/>
          <w:p w14:paraId="7C682E07" w14:textId="68807F5B" w:rsidR="00250F8F" w:rsidRDefault="00F0231B">
            <w:r>
              <w:t xml:space="preserve">   73</w:t>
            </w:r>
          </w:p>
        </w:tc>
        <w:tc>
          <w:tcPr>
            <w:tcW w:w="1934" w:type="dxa"/>
          </w:tcPr>
          <w:p w14:paraId="387893CD" w14:textId="77777777" w:rsidR="00C3478F" w:rsidRDefault="00C3478F"/>
          <w:p w14:paraId="04CAEB61" w14:textId="77777777" w:rsidR="00C3478F" w:rsidRDefault="00C3478F"/>
          <w:p w14:paraId="43BAB196" w14:textId="77B49BC9" w:rsidR="00250F8F" w:rsidRDefault="00C3478F">
            <w:r>
              <w:t xml:space="preserve">     12</w:t>
            </w:r>
          </w:p>
        </w:tc>
      </w:tr>
    </w:tbl>
    <w:p w14:paraId="067547F6" w14:textId="77777777" w:rsidR="00936106" w:rsidRDefault="00936106"/>
    <w:p w14:paraId="5244B293" w14:textId="77777777" w:rsidR="00DE6EFD" w:rsidRDefault="00DE6EFD" w:rsidP="00936106"/>
    <w:p w14:paraId="4CB76A70" w14:textId="77777777" w:rsidR="00DE6EFD" w:rsidRDefault="00DE6EFD" w:rsidP="00936106"/>
    <w:p w14:paraId="337B268D" w14:textId="77777777" w:rsidR="00DE6EFD" w:rsidRDefault="00DE6EFD" w:rsidP="00936106"/>
    <w:p w14:paraId="1682BD3A" w14:textId="77777777" w:rsidR="00DE6EFD" w:rsidRDefault="00DE6EFD" w:rsidP="00936106"/>
    <w:p w14:paraId="30A210EB" w14:textId="77777777" w:rsidR="00DE6EFD" w:rsidRDefault="00DE6EFD" w:rsidP="00936106"/>
    <w:p w14:paraId="546FDFB6" w14:textId="77777777" w:rsidR="00DE6EFD" w:rsidRDefault="00DE6EFD" w:rsidP="00936106"/>
    <w:p w14:paraId="30839F19" w14:textId="77777777" w:rsidR="00DE6EFD" w:rsidRDefault="00DE6EFD" w:rsidP="00936106"/>
    <w:p w14:paraId="4E5113BA" w14:textId="77777777" w:rsidR="00D96076" w:rsidRDefault="00D96076" w:rsidP="00936106"/>
    <w:p w14:paraId="23D2F6C4" w14:textId="18959E8A" w:rsidR="000E301B" w:rsidRPr="00D96076" w:rsidRDefault="00D96076" w:rsidP="00D96076">
      <w:pPr>
        <w:pStyle w:val="Heading1"/>
      </w:pPr>
      <w:r w:rsidRPr="00D96076">
        <w:lastRenderedPageBreak/>
        <w:t>Abstract 1:</w:t>
      </w:r>
    </w:p>
    <w:p w14:paraId="299298D0" w14:textId="77777777" w:rsidR="00D96076" w:rsidRDefault="00D96076" w:rsidP="00936106">
      <w:pPr>
        <w:rPr>
          <w:b/>
          <w:sz w:val="28"/>
          <w:szCs w:val="28"/>
        </w:rPr>
      </w:pPr>
    </w:p>
    <w:p w14:paraId="5719B167" w14:textId="4820B128" w:rsidR="00936106" w:rsidRDefault="00D96076" w:rsidP="00936106">
      <w:r w:rsidRPr="00D96076">
        <w:rPr>
          <w:b/>
          <w:sz w:val="28"/>
          <w:szCs w:val="28"/>
        </w:rPr>
        <w:t>POS:</w:t>
      </w:r>
      <w:r>
        <w:rPr>
          <w:b/>
          <w:sz w:val="28"/>
          <w:szCs w:val="28"/>
        </w:rPr>
        <w:t xml:space="preserve">  </w:t>
      </w:r>
      <w:r w:rsidR="00936106">
        <w:t xml:space="preserve"> Noun</w:t>
      </w:r>
      <w:r>
        <w:t>s</w:t>
      </w:r>
      <w:r w:rsidR="00936106">
        <w:t>:</w:t>
      </w:r>
      <w:r>
        <w:t xml:space="preserve"> 46</w:t>
      </w:r>
    </w:p>
    <w:p w14:paraId="0FB7AA6A" w14:textId="6BA34D77" w:rsidR="00936106" w:rsidRDefault="00D96076" w:rsidP="00936106">
      <w:r w:rsidRPr="00D96076">
        <w:rPr>
          <w:b/>
          <w:sz w:val="28"/>
          <w:szCs w:val="28"/>
        </w:rPr>
        <w:t>POS:</w:t>
      </w:r>
      <w:r>
        <w:rPr>
          <w:b/>
          <w:sz w:val="28"/>
          <w:szCs w:val="28"/>
        </w:rPr>
        <w:t xml:space="preserve">  </w:t>
      </w:r>
      <w:r>
        <w:t xml:space="preserve"> </w:t>
      </w:r>
      <w:r w:rsidR="00936106">
        <w:t>Verb</w:t>
      </w:r>
      <w:r>
        <w:t>s</w:t>
      </w:r>
      <w:r w:rsidR="00936106">
        <w:t>:</w:t>
      </w:r>
      <w:r>
        <w:t xml:space="preserve"> </w:t>
      </w:r>
      <w:r w:rsidR="00936106">
        <w:t>21</w:t>
      </w:r>
    </w:p>
    <w:p w14:paraId="141170DD" w14:textId="72DFCEF4" w:rsidR="00936106" w:rsidRDefault="00D96076" w:rsidP="00936106">
      <w:r w:rsidRPr="00D96076">
        <w:rPr>
          <w:b/>
          <w:sz w:val="28"/>
          <w:szCs w:val="28"/>
        </w:rPr>
        <w:t>NER:</w:t>
      </w:r>
      <w:r>
        <w:t xml:space="preserve"> </w:t>
      </w:r>
      <w:r w:rsidR="00936106">
        <w:t xml:space="preserve"> Name:</w:t>
      </w:r>
      <w:r>
        <w:t xml:space="preserve"> </w:t>
      </w:r>
      <w:r w:rsidR="00936106">
        <w:t>9</w:t>
      </w:r>
    </w:p>
    <w:p w14:paraId="61DDB473" w14:textId="60A88237" w:rsidR="00A8313F" w:rsidRDefault="00A8313F" w:rsidP="00A8313F">
      <w:r w:rsidRPr="00D96076">
        <w:rPr>
          <w:b/>
          <w:sz w:val="28"/>
          <w:szCs w:val="28"/>
        </w:rPr>
        <w:t>POS:</w:t>
      </w:r>
      <w:r>
        <w:rPr>
          <w:b/>
          <w:sz w:val="28"/>
          <w:szCs w:val="28"/>
        </w:rPr>
        <w:t xml:space="preserve">  </w:t>
      </w:r>
      <w:r>
        <w:t xml:space="preserve"> </w:t>
      </w:r>
      <w:r w:rsidR="00936106" w:rsidRPr="00A8313F">
        <w:rPr>
          <w:b/>
          <w:sz w:val="28"/>
          <w:szCs w:val="28"/>
        </w:rPr>
        <w:t>Nouns:</w:t>
      </w:r>
      <w:r>
        <w:t xml:space="preserve"> </w:t>
      </w:r>
      <w:r w:rsidR="00A51F4C">
        <w:t xml:space="preserve"> (after removing duplicates)</w:t>
      </w:r>
    </w:p>
    <w:p w14:paraId="3CBD939E" w14:textId="1160811D" w:rsidR="00A8313F" w:rsidRPr="00012857" w:rsidRDefault="00A8313F" w:rsidP="00A8313F">
      <w:pPr>
        <w:rPr>
          <w:sz w:val="22"/>
          <w:szCs w:val="22"/>
        </w:rPr>
      </w:pPr>
      <w:r w:rsidRPr="00012857">
        <w:rPr>
          <w:sz w:val="22"/>
          <w:szCs w:val="22"/>
        </w:rPr>
        <w:t>treatment,controls,molecules,findings,EgKI1,range,apoptosis,promise,manner,type,cell,cycle,mice,</w:t>
      </w:r>
    </w:p>
    <w:p w14:paraId="4FD4E878" w14:textId="77777777" w:rsidR="00A8313F" w:rsidRPr="00012857" w:rsidRDefault="00A8313F" w:rsidP="00A8313F">
      <w:pPr>
        <w:rPr>
          <w:sz w:val="22"/>
          <w:szCs w:val="22"/>
        </w:rPr>
      </w:pPr>
      <w:r w:rsidRPr="00012857">
        <w:rPr>
          <w:sz w:val="22"/>
          <w:szCs w:val="22"/>
        </w:rPr>
        <w:t>protease,Kunitz,inhibitor,ungulates,member,oncosphere,model,lines,BALB/c,tapeworm,organs,</w:t>
      </w:r>
    </w:p>
    <w:p w14:paraId="35E72141" w14:textId="77777777" w:rsidR="00A8313F" w:rsidRPr="00012857" w:rsidRDefault="00A8313F" w:rsidP="00A8313F">
      <w:pPr>
        <w:rPr>
          <w:sz w:val="22"/>
          <w:szCs w:val="22"/>
        </w:rPr>
      </w:pPr>
      <w:r w:rsidRPr="00012857">
        <w:rPr>
          <w:sz w:val="22"/>
          <w:szCs w:val="22"/>
        </w:rPr>
        <w:t>development,Echinococcus,granulosus,liver,protoscoleces,melanoma,hydatid,cells,stage,tumor,</w:t>
      </w:r>
    </w:p>
    <w:p w14:paraId="7EF39666" w14:textId="77777777" w:rsidR="00A8313F" w:rsidRPr="00012857" w:rsidRDefault="00A8313F" w:rsidP="00A8313F">
      <w:pPr>
        <w:rPr>
          <w:sz w:val="22"/>
          <w:szCs w:val="22"/>
        </w:rPr>
      </w:pPr>
      <w:r w:rsidRPr="00012857">
        <w:rPr>
          <w:sz w:val="22"/>
          <w:szCs w:val="22"/>
        </w:rPr>
        <w:t>migration,cancers,cyst,growth,cancer,family,rise,reduction,humans,breast,properties,MDA-MB-231</w:t>
      </w:r>
    </w:p>
    <w:p w14:paraId="7C238547" w14:textId="00A7B453" w:rsidR="00936106" w:rsidRDefault="00936106" w:rsidP="00A8313F"/>
    <w:p w14:paraId="69C7DF91" w14:textId="77777777" w:rsidR="00A8313F" w:rsidRPr="00A8313F" w:rsidRDefault="00936106" w:rsidP="00936106">
      <w:pPr>
        <w:rPr>
          <w:b/>
          <w:sz w:val="28"/>
          <w:szCs w:val="28"/>
        </w:rPr>
      </w:pPr>
      <w:r w:rsidRPr="00A8313F">
        <w:rPr>
          <w:b/>
          <w:sz w:val="28"/>
          <w:szCs w:val="28"/>
        </w:rPr>
        <w:t>POS: Verb:</w:t>
      </w:r>
    </w:p>
    <w:p w14:paraId="19CD73F4" w14:textId="77777777" w:rsidR="00A51F4C" w:rsidRDefault="00936106" w:rsidP="00936106">
      <w:r>
        <w:t>been,arrested,including,possess,show,affecting,is,develop,giving,identified,shows,shown,involved,induced,</w:t>
      </w:r>
    </w:p>
    <w:p w14:paraId="79BD016E" w14:textId="7152E3EC" w:rsidR="00936106" w:rsidRDefault="000A613A" w:rsidP="00936106">
      <w:r>
        <w:t>Showed</w:t>
      </w:r>
      <w:r w:rsidR="00936106">
        <w:t>,</w:t>
      </w:r>
      <w:r w:rsidR="00A51F4C">
        <w:t xml:space="preserve"> </w:t>
      </w:r>
      <w:r w:rsidR="00936106">
        <w:t>have,</w:t>
      </w:r>
      <w:r w:rsidR="00A51F4C">
        <w:t xml:space="preserve"> </w:t>
      </w:r>
      <w:r w:rsidR="00936106">
        <w:t>inhibits,</w:t>
      </w:r>
      <w:r w:rsidR="00A51F4C">
        <w:t xml:space="preserve"> </w:t>
      </w:r>
      <w:r w:rsidR="00936106">
        <w:t>indicate,</w:t>
      </w:r>
      <w:r w:rsidR="00A51F4C">
        <w:t xml:space="preserve"> </w:t>
      </w:r>
      <w:r w:rsidR="00936106">
        <w:t>expressed,</w:t>
      </w:r>
      <w:r w:rsidR="00A51F4C">
        <w:t xml:space="preserve"> </w:t>
      </w:r>
      <w:r w:rsidR="00936106">
        <w:t>disrupting,</w:t>
      </w:r>
      <w:r w:rsidR="00A51F4C">
        <w:t xml:space="preserve"> </w:t>
      </w:r>
      <w:r w:rsidR="00936106">
        <w:t>compared</w:t>
      </w:r>
    </w:p>
    <w:p w14:paraId="0BD1D238" w14:textId="77777777" w:rsidR="00A51F4C" w:rsidRDefault="00A51F4C" w:rsidP="00936106">
      <w:pPr>
        <w:rPr>
          <w:b/>
          <w:sz w:val="28"/>
          <w:szCs w:val="28"/>
        </w:rPr>
      </w:pPr>
    </w:p>
    <w:p w14:paraId="76A2FD6F" w14:textId="192DE0CA" w:rsidR="00A8313F" w:rsidRPr="00A8313F" w:rsidRDefault="00A8313F" w:rsidP="00936106">
      <w:pPr>
        <w:rPr>
          <w:b/>
          <w:sz w:val="28"/>
          <w:szCs w:val="28"/>
        </w:rPr>
      </w:pPr>
      <w:r w:rsidRPr="00A8313F">
        <w:rPr>
          <w:b/>
          <w:sz w:val="28"/>
          <w:szCs w:val="28"/>
        </w:rPr>
        <w:t>NER:</w:t>
      </w:r>
      <w:r w:rsidR="00936106" w:rsidRPr="00A8313F">
        <w:rPr>
          <w:b/>
          <w:sz w:val="28"/>
          <w:szCs w:val="28"/>
        </w:rPr>
        <w:t xml:space="preserve"> Name:</w:t>
      </w:r>
    </w:p>
    <w:p w14:paraId="5C5669B4" w14:textId="55741077" w:rsidR="00936106" w:rsidRDefault="00A8313F" w:rsidP="00936106">
      <w:r>
        <w:t>M</w:t>
      </w:r>
      <w:r w:rsidR="00936106">
        <w:t>odel-</w:t>
      </w:r>
      <w:r>
        <w:t xml:space="preserve"> </w:t>
      </w:r>
      <w:r w:rsidR="00936106">
        <w:t>TITLE,</w:t>
      </w:r>
      <w:r>
        <w:t xml:space="preserve"> </w:t>
      </w:r>
      <w:r w:rsidR="00936106">
        <w:t>breast-CAUSE_OF_DEATH,</w:t>
      </w:r>
      <w:r>
        <w:t xml:space="preserve"> </w:t>
      </w:r>
      <w:r w:rsidR="00936106">
        <w:t>Echinococcus-MISC,</w:t>
      </w:r>
      <w:r>
        <w:t xml:space="preserve"> </w:t>
      </w:r>
      <w:r w:rsidR="00936106">
        <w:t>melanoma-CAUSE_OF_DEATH,</w:t>
      </w:r>
      <w:r>
        <w:t xml:space="preserve"> </w:t>
      </w:r>
      <w:r w:rsidR="00936106">
        <w:t>cancer-CAUSE_OF_DEATH,</w:t>
      </w:r>
      <w:r>
        <w:t xml:space="preserve"> </w:t>
      </w:r>
      <w:r w:rsidR="00936106">
        <w:t>tumor-CAUSE_OF_DEATH,</w:t>
      </w:r>
      <w:r w:rsidR="005B52D9">
        <w:t xml:space="preserve"> </w:t>
      </w:r>
      <w:r w:rsidR="00936106">
        <w:t>future-</w:t>
      </w:r>
      <w:r w:rsidR="005B52D9">
        <w:t>DATE, cervical</w:t>
      </w:r>
      <w:r w:rsidR="00936106">
        <w:t>-CAUSE_OF_DEATH,</w:t>
      </w:r>
      <w:r w:rsidR="00A51F4C">
        <w:t xml:space="preserve"> </w:t>
      </w:r>
      <w:r w:rsidR="00936106">
        <w:t>Kunitz-PERSON</w:t>
      </w:r>
    </w:p>
    <w:p w14:paraId="3CCA99CE" w14:textId="26F7C518" w:rsidR="00E368B3" w:rsidRDefault="00E368B3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E368B3" w14:paraId="0964B6EA" w14:textId="77777777" w:rsidTr="00E368B3">
        <w:tc>
          <w:tcPr>
            <w:tcW w:w="3116" w:type="dxa"/>
          </w:tcPr>
          <w:p w14:paraId="4DC3EB92" w14:textId="03822DE4" w:rsidR="00E368B3" w:rsidRPr="005B52D9" w:rsidRDefault="00E368B3">
            <w:pPr>
              <w:rPr>
                <w:b/>
                <w:sz w:val="24"/>
              </w:rPr>
            </w:pPr>
            <w:r w:rsidRPr="005B52D9">
              <w:rPr>
                <w:b/>
                <w:sz w:val="24"/>
              </w:rPr>
              <w:t>Type</w:t>
            </w:r>
          </w:p>
        </w:tc>
        <w:tc>
          <w:tcPr>
            <w:tcW w:w="3117" w:type="dxa"/>
          </w:tcPr>
          <w:p w14:paraId="703126B0" w14:textId="56E66D31" w:rsidR="00E368B3" w:rsidRPr="005B52D9" w:rsidRDefault="00E368B3">
            <w:pPr>
              <w:rPr>
                <w:b/>
                <w:sz w:val="24"/>
              </w:rPr>
            </w:pPr>
            <w:r w:rsidRPr="005B52D9">
              <w:rPr>
                <w:b/>
                <w:sz w:val="24"/>
              </w:rPr>
              <w:t>Count</w:t>
            </w:r>
          </w:p>
        </w:tc>
        <w:tc>
          <w:tcPr>
            <w:tcW w:w="3117" w:type="dxa"/>
          </w:tcPr>
          <w:p w14:paraId="28A6284C" w14:textId="453D7C22" w:rsidR="00E368B3" w:rsidRPr="005B52D9" w:rsidRDefault="00E368B3" w:rsidP="005B52D9">
            <w:pPr>
              <w:rPr>
                <w:b/>
                <w:sz w:val="24"/>
              </w:rPr>
            </w:pPr>
            <w:r w:rsidRPr="005B52D9">
              <w:rPr>
                <w:b/>
                <w:sz w:val="24"/>
              </w:rPr>
              <w:t xml:space="preserve">Examples </w:t>
            </w:r>
          </w:p>
        </w:tc>
      </w:tr>
      <w:tr w:rsidR="00E368B3" w14:paraId="010A70E0" w14:textId="77777777" w:rsidTr="007E6635">
        <w:trPr>
          <w:trHeight w:val="332"/>
        </w:trPr>
        <w:tc>
          <w:tcPr>
            <w:tcW w:w="3116" w:type="dxa"/>
          </w:tcPr>
          <w:p w14:paraId="77C9F789" w14:textId="4FC8F59C" w:rsidR="00E368B3" w:rsidRPr="00F038FE" w:rsidRDefault="00E368B3">
            <w:pPr>
              <w:rPr>
                <w:b/>
              </w:rPr>
            </w:pPr>
            <w:r w:rsidRPr="00F038FE">
              <w:rPr>
                <w:b/>
              </w:rPr>
              <w:t>POS : Noun</w:t>
            </w:r>
            <w:r w:rsidR="007E6635" w:rsidRPr="00F038FE">
              <w:rPr>
                <w:b/>
              </w:rPr>
              <w:t>s</w:t>
            </w:r>
          </w:p>
        </w:tc>
        <w:tc>
          <w:tcPr>
            <w:tcW w:w="3117" w:type="dxa"/>
          </w:tcPr>
          <w:p w14:paraId="1A2A3C61" w14:textId="285796AE" w:rsidR="00E368B3" w:rsidRDefault="007E6635">
            <w:r>
              <w:t>46</w:t>
            </w:r>
          </w:p>
        </w:tc>
        <w:tc>
          <w:tcPr>
            <w:tcW w:w="3117" w:type="dxa"/>
          </w:tcPr>
          <w:p w14:paraId="615B2795" w14:textId="0DA0B3C6" w:rsidR="00E368B3" w:rsidRDefault="00E368B3"/>
        </w:tc>
      </w:tr>
      <w:tr w:rsidR="00E368B3" w14:paraId="42B85423" w14:textId="77777777" w:rsidTr="00E368B3">
        <w:tc>
          <w:tcPr>
            <w:tcW w:w="3116" w:type="dxa"/>
          </w:tcPr>
          <w:p w14:paraId="0898EA84" w14:textId="6B8354C2" w:rsidR="00E368B3" w:rsidRPr="00F038FE" w:rsidRDefault="00E368B3">
            <w:pPr>
              <w:rPr>
                <w:b/>
              </w:rPr>
            </w:pPr>
            <w:r w:rsidRPr="00F038FE">
              <w:rPr>
                <w:b/>
              </w:rPr>
              <w:t>POS:</w:t>
            </w:r>
            <w:r w:rsidR="00DA0686" w:rsidRPr="00F038FE">
              <w:rPr>
                <w:b/>
              </w:rPr>
              <w:t xml:space="preserve"> </w:t>
            </w:r>
            <w:r w:rsidRPr="00F038FE">
              <w:rPr>
                <w:b/>
              </w:rPr>
              <w:t>Verb</w:t>
            </w:r>
            <w:r w:rsidR="007E6635" w:rsidRPr="00F038FE">
              <w:rPr>
                <w:b/>
              </w:rPr>
              <w:t>s</w:t>
            </w:r>
          </w:p>
        </w:tc>
        <w:tc>
          <w:tcPr>
            <w:tcW w:w="3117" w:type="dxa"/>
          </w:tcPr>
          <w:p w14:paraId="6D6972B6" w14:textId="433C62F5" w:rsidR="00E368B3" w:rsidRDefault="007E6635">
            <w:r>
              <w:t>21</w:t>
            </w:r>
          </w:p>
        </w:tc>
        <w:tc>
          <w:tcPr>
            <w:tcW w:w="3117" w:type="dxa"/>
          </w:tcPr>
          <w:p w14:paraId="0162B4A2" w14:textId="691D7384" w:rsidR="00E368B3" w:rsidRDefault="00E368B3"/>
        </w:tc>
      </w:tr>
      <w:tr w:rsidR="00E368B3" w14:paraId="7DEFFC5C" w14:textId="77777777" w:rsidTr="007E6635">
        <w:trPr>
          <w:trHeight w:val="440"/>
        </w:trPr>
        <w:tc>
          <w:tcPr>
            <w:tcW w:w="3116" w:type="dxa"/>
          </w:tcPr>
          <w:p w14:paraId="34809FC7" w14:textId="3B7B368C" w:rsidR="00E368B3" w:rsidRPr="00F038FE" w:rsidRDefault="00E368B3">
            <w:pPr>
              <w:rPr>
                <w:b/>
              </w:rPr>
            </w:pPr>
            <w:r w:rsidRPr="00F038FE">
              <w:rPr>
                <w:b/>
              </w:rPr>
              <w:t>NER : Name</w:t>
            </w:r>
          </w:p>
        </w:tc>
        <w:tc>
          <w:tcPr>
            <w:tcW w:w="3117" w:type="dxa"/>
          </w:tcPr>
          <w:p w14:paraId="457E6B29" w14:textId="7EAD315C" w:rsidR="00E368B3" w:rsidRDefault="007E6635">
            <w:r>
              <w:t>9</w:t>
            </w:r>
          </w:p>
        </w:tc>
        <w:tc>
          <w:tcPr>
            <w:tcW w:w="3117" w:type="dxa"/>
          </w:tcPr>
          <w:p w14:paraId="1DE1E3E1" w14:textId="29E58A53" w:rsidR="00E368B3" w:rsidRDefault="00E368B3"/>
        </w:tc>
      </w:tr>
      <w:tr w:rsidR="00E368B3" w14:paraId="771F0424" w14:textId="77777777" w:rsidTr="007E6635">
        <w:trPr>
          <w:trHeight w:val="620"/>
        </w:trPr>
        <w:tc>
          <w:tcPr>
            <w:tcW w:w="3116" w:type="dxa"/>
          </w:tcPr>
          <w:p w14:paraId="7AB15C84" w14:textId="1CF0E222" w:rsidR="00E368B3" w:rsidRPr="00F038FE" w:rsidRDefault="00E368B3">
            <w:pPr>
              <w:rPr>
                <w:b/>
              </w:rPr>
            </w:pPr>
            <w:r w:rsidRPr="00F038FE">
              <w:rPr>
                <w:b/>
              </w:rPr>
              <w:t>Triplet</w:t>
            </w:r>
            <w:r w:rsidR="007E6635" w:rsidRPr="00F038FE">
              <w:rPr>
                <w:b/>
              </w:rPr>
              <w:t>s</w:t>
            </w:r>
          </w:p>
        </w:tc>
        <w:tc>
          <w:tcPr>
            <w:tcW w:w="3117" w:type="dxa"/>
          </w:tcPr>
          <w:p w14:paraId="013720FA" w14:textId="5F64FD4B" w:rsidR="00E368B3" w:rsidRDefault="007E6635">
            <w:r>
              <w:t>634</w:t>
            </w:r>
          </w:p>
        </w:tc>
        <w:tc>
          <w:tcPr>
            <w:tcW w:w="3117" w:type="dxa"/>
          </w:tcPr>
          <w:p w14:paraId="3AF8D563" w14:textId="196C00BC" w:rsidR="00E368B3" w:rsidRDefault="007E6635">
            <w:r>
              <w:object w:dxaOrig="1551" w:dyaOrig="1004" w14:anchorId="40566642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77.25pt;height:50.25pt" o:ole="">
                  <v:imagedata r:id="rId6" o:title=""/>
                </v:shape>
                <o:OLEObject Type="Embed" ProgID="Package" ShapeID="_x0000_i1025" DrawAspect="Icon" ObjectID="_1598082830" r:id="rId7"/>
              </w:object>
            </w:r>
            <w:r>
              <w:t xml:space="preserve"> </w:t>
            </w:r>
          </w:p>
        </w:tc>
      </w:tr>
      <w:tr w:rsidR="00E368B3" w14:paraId="490CFDC3" w14:textId="77777777" w:rsidTr="00E368B3">
        <w:tc>
          <w:tcPr>
            <w:tcW w:w="3116" w:type="dxa"/>
          </w:tcPr>
          <w:p w14:paraId="0F8B33BC" w14:textId="070B1394" w:rsidR="00E368B3" w:rsidRPr="00F038FE" w:rsidRDefault="0021471D">
            <w:pPr>
              <w:rPr>
                <w:b/>
              </w:rPr>
            </w:pPr>
            <w:r w:rsidRPr="00F038FE">
              <w:rPr>
                <w:b/>
              </w:rPr>
              <w:t>Medical Words: Species</w:t>
            </w:r>
          </w:p>
        </w:tc>
        <w:tc>
          <w:tcPr>
            <w:tcW w:w="3117" w:type="dxa"/>
          </w:tcPr>
          <w:p w14:paraId="6A4C6F63" w14:textId="53CA4D99" w:rsidR="00E368B3" w:rsidRDefault="0021471D">
            <w:r>
              <w:t>10</w:t>
            </w:r>
            <w:r w:rsidR="00BE1644">
              <w:t xml:space="preserve"> (considering duplicates)</w:t>
            </w:r>
          </w:p>
        </w:tc>
        <w:tc>
          <w:tcPr>
            <w:tcW w:w="3117" w:type="dxa"/>
          </w:tcPr>
          <w:p w14:paraId="115A1CBB" w14:textId="1C8C7E15" w:rsidR="00E368B3" w:rsidRDefault="0021471D">
            <w:r w:rsidRPr="0021471D">
              <w:t>Canine</w:t>
            </w:r>
            <w:r>
              <w:t xml:space="preserve">, </w:t>
            </w:r>
            <w:r w:rsidRPr="0021471D">
              <w:t>Echinococcus granulosus</w:t>
            </w:r>
            <w:r>
              <w:t xml:space="preserve">, </w:t>
            </w:r>
            <w:r w:rsidRPr="0021471D">
              <w:t>humans</w:t>
            </w:r>
            <w:r>
              <w:t xml:space="preserve">, </w:t>
            </w:r>
            <w:r w:rsidRPr="0021471D">
              <w:t>Larval</w:t>
            </w:r>
            <w:r>
              <w:t xml:space="preserve">, </w:t>
            </w:r>
            <w:r w:rsidRPr="0021471D">
              <w:t>human</w:t>
            </w:r>
            <w:r>
              <w:t xml:space="preserve">, </w:t>
            </w:r>
            <w:r w:rsidRPr="0021471D">
              <w:t>BALB/c</w:t>
            </w:r>
            <w:r>
              <w:t xml:space="preserve">, </w:t>
            </w:r>
            <w:r w:rsidRPr="0021471D">
              <w:t>nude mice</w:t>
            </w:r>
            <w:r>
              <w:t>, mice</w:t>
            </w:r>
          </w:p>
        </w:tc>
      </w:tr>
      <w:tr w:rsidR="00E368B3" w14:paraId="12684792" w14:textId="77777777" w:rsidTr="00E368B3">
        <w:tc>
          <w:tcPr>
            <w:tcW w:w="3116" w:type="dxa"/>
          </w:tcPr>
          <w:p w14:paraId="4BA9AF18" w14:textId="4ACEE0D1" w:rsidR="00E368B3" w:rsidRPr="00F038FE" w:rsidRDefault="0021471D">
            <w:pPr>
              <w:rPr>
                <w:b/>
              </w:rPr>
            </w:pPr>
            <w:r w:rsidRPr="00F038FE">
              <w:rPr>
                <w:b/>
              </w:rPr>
              <w:t>Disease</w:t>
            </w:r>
          </w:p>
        </w:tc>
        <w:tc>
          <w:tcPr>
            <w:tcW w:w="3117" w:type="dxa"/>
          </w:tcPr>
          <w:p w14:paraId="47AF1717" w14:textId="7D939D68" w:rsidR="00E368B3" w:rsidRDefault="0021471D">
            <w:r>
              <w:t>9</w:t>
            </w:r>
          </w:p>
        </w:tc>
        <w:tc>
          <w:tcPr>
            <w:tcW w:w="3117" w:type="dxa"/>
          </w:tcPr>
          <w:p w14:paraId="2315B25C" w14:textId="2F988E85" w:rsidR="00E368B3" w:rsidRDefault="0021471D">
            <w:r w:rsidRPr="0021471D">
              <w:t>breast cancer</w:t>
            </w:r>
            <w:r>
              <w:t xml:space="preserve">, </w:t>
            </w:r>
            <w:r w:rsidR="00BE1644">
              <w:t xml:space="preserve">cancer, cancers, </w:t>
            </w:r>
            <w:r w:rsidR="00BE1644" w:rsidRPr="00BE1644">
              <w:t>breast, melanoma and cervical cancer</w:t>
            </w:r>
            <w:r w:rsidR="00BE1644">
              <w:t>, tumor</w:t>
            </w:r>
          </w:p>
        </w:tc>
      </w:tr>
    </w:tbl>
    <w:p w14:paraId="58732CF1" w14:textId="77777777" w:rsidR="00A8313F" w:rsidRDefault="00A8313F"/>
    <w:p w14:paraId="5458EA28" w14:textId="1284E587" w:rsidR="00A8313F" w:rsidRPr="00D96076" w:rsidRDefault="00A8313F" w:rsidP="005B52D9">
      <w:pPr>
        <w:pStyle w:val="Heading1"/>
        <w:tabs>
          <w:tab w:val="left" w:pos="2175"/>
        </w:tabs>
      </w:pPr>
      <w:r>
        <w:lastRenderedPageBreak/>
        <w:t>Abstract 2</w:t>
      </w:r>
      <w:r w:rsidRPr="00D96076">
        <w:t>:</w:t>
      </w:r>
      <w:r w:rsidR="005B52D9">
        <w:tab/>
      </w:r>
    </w:p>
    <w:p w14:paraId="0FA11D98" w14:textId="77777777" w:rsidR="00936106" w:rsidRDefault="00936106"/>
    <w:p w14:paraId="0127101A" w14:textId="2F08679F" w:rsidR="00936106" w:rsidRDefault="00A8313F" w:rsidP="00936106">
      <w:r w:rsidRPr="00D96076">
        <w:rPr>
          <w:b/>
          <w:sz w:val="28"/>
          <w:szCs w:val="28"/>
        </w:rPr>
        <w:t>POS:</w:t>
      </w:r>
      <w:r>
        <w:rPr>
          <w:b/>
          <w:sz w:val="28"/>
          <w:szCs w:val="28"/>
        </w:rPr>
        <w:t xml:space="preserve">  </w:t>
      </w:r>
      <w:r>
        <w:t xml:space="preserve"> </w:t>
      </w:r>
      <w:r w:rsidR="00936106">
        <w:t>Noun:</w:t>
      </w:r>
      <w:r w:rsidR="005B52D9">
        <w:t xml:space="preserve"> </w:t>
      </w:r>
      <w:r w:rsidR="00936106">
        <w:t>49</w:t>
      </w:r>
    </w:p>
    <w:p w14:paraId="52A16613" w14:textId="707C0963" w:rsidR="00936106" w:rsidRDefault="005B52D9" w:rsidP="00936106">
      <w:r w:rsidRPr="00D96076">
        <w:rPr>
          <w:b/>
          <w:sz w:val="28"/>
          <w:szCs w:val="28"/>
        </w:rPr>
        <w:t>POS:</w:t>
      </w:r>
      <w:r>
        <w:rPr>
          <w:b/>
          <w:sz w:val="28"/>
          <w:szCs w:val="28"/>
        </w:rPr>
        <w:t xml:space="preserve">  </w:t>
      </w:r>
      <w:r>
        <w:t xml:space="preserve"> </w:t>
      </w:r>
      <w:r w:rsidR="00936106">
        <w:t>Verb:</w:t>
      </w:r>
      <w:r>
        <w:t xml:space="preserve"> </w:t>
      </w:r>
      <w:r w:rsidR="00936106">
        <w:t>21</w:t>
      </w:r>
    </w:p>
    <w:p w14:paraId="14D5BC53" w14:textId="2D3884CF" w:rsidR="00936106" w:rsidRDefault="005B52D9" w:rsidP="00936106">
      <w:r w:rsidRPr="005B52D9">
        <w:rPr>
          <w:b/>
          <w:sz w:val="28"/>
          <w:szCs w:val="28"/>
        </w:rPr>
        <w:t>NER</w:t>
      </w:r>
      <w:r w:rsidR="00936106" w:rsidRPr="005B52D9">
        <w:rPr>
          <w:b/>
          <w:sz w:val="28"/>
          <w:szCs w:val="28"/>
        </w:rPr>
        <w:t>:</w:t>
      </w:r>
      <w:r w:rsidR="00936106">
        <w:t xml:space="preserve"> </w:t>
      </w:r>
      <w:r>
        <w:t xml:space="preserve">   </w:t>
      </w:r>
      <w:r w:rsidR="00936106">
        <w:t>Name:</w:t>
      </w:r>
      <w:r>
        <w:t xml:space="preserve"> </w:t>
      </w:r>
      <w:r w:rsidR="00936106">
        <w:t>26</w:t>
      </w:r>
    </w:p>
    <w:p w14:paraId="2FB873FD" w14:textId="5CC1D7AB" w:rsidR="005B52D9" w:rsidRDefault="005B52D9" w:rsidP="00936106">
      <w:pPr>
        <w:rPr>
          <w:b/>
          <w:sz w:val="28"/>
          <w:szCs w:val="28"/>
        </w:rPr>
      </w:pPr>
      <w:r w:rsidRPr="00D96076">
        <w:rPr>
          <w:b/>
          <w:sz w:val="28"/>
          <w:szCs w:val="28"/>
        </w:rPr>
        <w:t>POS:</w:t>
      </w:r>
      <w:r>
        <w:rPr>
          <w:b/>
          <w:sz w:val="28"/>
          <w:szCs w:val="28"/>
        </w:rPr>
        <w:t xml:space="preserve"> Noun</w:t>
      </w:r>
      <w:r w:rsidR="00716EF8">
        <w:rPr>
          <w:b/>
          <w:sz w:val="28"/>
          <w:szCs w:val="28"/>
        </w:rPr>
        <w:t>s</w:t>
      </w:r>
    </w:p>
    <w:p w14:paraId="365AA83D" w14:textId="58FE5328" w:rsidR="005B52D9" w:rsidRPr="005B52D9" w:rsidRDefault="005B52D9" w:rsidP="00936106">
      <w:pPr>
        <w:rPr>
          <w:sz w:val="22"/>
          <w:szCs w:val="22"/>
        </w:rPr>
      </w:pPr>
      <w:r w:rsidRPr="005B52D9">
        <w:rPr>
          <w:sz w:val="22"/>
          <w:szCs w:val="22"/>
        </w:rPr>
        <w:t>date,sexuality,data,mastectomy,lubrication,chemotherapy,years,instruments,function,presence,January,Women,circumstances,%,diagnosis,excitement,Sexual,radiotherapy,adjustment,women,problems, June,study,questionnaire,dysfunctions,differences,professionals,changes,Two-thirds, dysfunction, Function, SD,relationship,participants,variables,pain,cases,desire,penetration,Health,deviation,p, interventions,cancer,time,relations,breast,hormonal-therapy,age</w:t>
      </w:r>
    </w:p>
    <w:p w14:paraId="2CF1C0C1" w14:textId="68136A23" w:rsidR="005B52D9" w:rsidRPr="005B52D9" w:rsidRDefault="00936106" w:rsidP="00936106">
      <w:pPr>
        <w:rPr>
          <w:b/>
          <w:sz w:val="28"/>
          <w:szCs w:val="28"/>
        </w:rPr>
      </w:pPr>
      <w:r w:rsidRPr="005B52D9">
        <w:rPr>
          <w:b/>
          <w:sz w:val="28"/>
          <w:szCs w:val="28"/>
        </w:rPr>
        <w:t>POS: Verb</w:t>
      </w:r>
      <w:r w:rsidR="005B52D9">
        <w:rPr>
          <w:b/>
          <w:sz w:val="28"/>
          <w:szCs w:val="28"/>
        </w:rPr>
        <w:t>s</w:t>
      </w:r>
    </w:p>
    <w:p w14:paraId="1C348CB8" w14:textId="295B17EF" w:rsidR="00936106" w:rsidRPr="005B52D9" w:rsidRDefault="00936106" w:rsidP="00936106">
      <w:pPr>
        <w:rPr>
          <w:sz w:val="22"/>
          <w:szCs w:val="22"/>
        </w:rPr>
      </w:pPr>
      <w:r w:rsidRPr="005B52D9">
        <w:rPr>
          <w:sz w:val="22"/>
          <w:szCs w:val="22"/>
        </w:rPr>
        <w:t>facilitate,determine,suffering,satisfied,understand,was,gathered,had,received,is,investigate,used,recognize,influence,are,were,presented,included,collect,make,</w:t>
      </w:r>
      <w:r w:rsidR="005B52D9">
        <w:rPr>
          <w:sz w:val="22"/>
          <w:szCs w:val="22"/>
        </w:rPr>
        <w:t xml:space="preserve"> </w:t>
      </w:r>
      <w:r w:rsidRPr="005B52D9">
        <w:rPr>
          <w:sz w:val="22"/>
          <w:szCs w:val="22"/>
        </w:rPr>
        <w:t>changed</w:t>
      </w:r>
    </w:p>
    <w:p w14:paraId="631856A1" w14:textId="1CFB19A4" w:rsidR="005B52D9" w:rsidRPr="005B52D9" w:rsidRDefault="005B52D9" w:rsidP="00936106">
      <w:pPr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NER: </w:t>
      </w:r>
    </w:p>
    <w:p w14:paraId="0A16996E" w14:textId="37C0521A" w:rsidR="00936106" w:rsidRDefault="00936106" w:rsidP="00936106">
      <w:r>
        <w:t>46.34-NUMBER,breast-CAUSE_OF_DEATH,8.28-DURATION,50.6-PERCENT,21-NUMBER,January-DATE,SD-STATE_OR_PROVINCE,0.009-NUMBER,8.56-DURATION,0.001-NUMBER,0.002-NUMBER,66-years-old-DURATION,4.05-NUMBER,June-DATE,2017-DATE,5.23-DURATION,514-NUMBER,±-NUMBER,%-PERCENT,44.6-PERCENT,42.26-NUMBER,years-DURATION,91.2-PERCENT,32.1-PERCENT,cancer-CAUSE_OF_DEATH,2016-DATE</w:t>
      </w:r>
    </w:p>
    <w:p w14:paraId="0018223D" w14:textId="26B1F2B5" w:rsidR="00936106" w:rsidRDefault="00936106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155F0C" w14:paraId="382AC25F" w14:textId="77777777" w:rsidTr="000A613A">
        <w:tc>
          <w:tcPr>
            <w:tcW w:w="3116" w:type="dxa"/>
          </w:tcPr>
          <w:p w14:paraId="0BE348AC" w14:textId="7E79CF78" w:rsidR="00155F0C" w:rsidRDefault="00155F0C" w:rsidP="00155F0C">
            <w:r w:rsidRPr="005B52D9">
              <w:rPr>
                <w:b/>
                <w:sz w:val="24"/>
              </w:rPr>
              <w:t>Type</w:t>
            </w:r>
          </w:p>
        </w:tc>
        <w:tc>
          <w:tcPr>
            <w:tcW w:w="3117" w:type="dxa"/>
          </w:tcPr>
          <w:p w14:paraId="2967AC01" w14:textId="3C362DA5" w:rsidR="00155F0C" w:rsidRDefault="00155F0C" w:rsidP="00155F0C">
            <w:r w:rsidRPr="005B52D9">
              <w:rPr>
                <w:b/>
                <w:sz w:val="24"/>
              </w:rPr>
              <w:t>Count</w:t>
            </w:r>
          </w:p>
        </w:tc>
        <w:tc>
          <w:tcPr>
            <w:tcW w:w="3117" w:type="dxa"/>
          </w:tcPr>
          <w:p w14:paraId="093E5AB7" w14:textId="653D1CA0" w:rsidR="00155F0C" w:rsidRDefault="00155F0C" w:rsidP="00155F0C">
            <w:r w:rsidRPr="005B52D9">
              <w:rPr>
                <w:b/>
                <w:sz w:val="24"/>
              </w:rPr>
              <w:t xml:space="preserve">Examples </w:t>
            </w:r>
          </w:p>
        </w:tc>
      </w:tr>
      <w:tr w:rsidR="00936106" w14:paraId="04344DF8" w14:textId="77777777" w:rsidTr="000A613A">
        <w:tc>
          <w:tcPr>
            <w:tcW w:w="3116" w:type="dxa"/>
          </w:tcPr>
          <w:p w14:paraId="5B6F9093" w14:textId="3AC0F6BA" w:rsidR="00936106" w:rsidRPr="00F038FE" w:rsidRDefault="00936106" w:rsidP="000A613A">
            <w:pPr>
              <w:rPr>
                <w:b/>
              </w:rPr>
            </w:pPr>
            <w:r w:rsidRPr="00F038FE">
              <w:rPr>
                <w:b/>
              </w:rPr>
              <w:t>POS : Noun</w:t>
            </w:r>
            <w:r w:rsidR="00BE1644" w:rsidRPr="00F038FE">
              <w:rPr>
                <w:b/>
              </w:rPr>
              <w:t>s</w:t>
            </w:r>
          </w:p>
        </w:tc>
        <w:tc>
          <w:tcPr>
            <w:tcW w:w="3117" w:type="dxa"/>
          </w:tcPr>
          <w:p w14:paraId="620A3DFA" w14:textId="62CFEC0E" w:rsidR="00936106" w:rsidRDefault="005B52D9" w:rsidP="000A613A">
            <w:r>
              <w:t>49</w:t>
            </w:r>
          </w:p>
        </w:tc>
        <w:tc>
          <w:tcPr>
            <w:tcW w:w="3117" w:type="dxa"/>
          </w:tcPr>
          <w:p w14:paraId="3DF89336" w14:textId="77777777" w:rsidR="00936106" w:rsidRDefault="00936106" w:rsidP="000A613A"/>
        </w:tc>
      </w:tr>
      <w:tr w:rsidR="00936106" w14:paraId="3FD1D18F" w14:textId="77777777" w:rsidTr="000A613A">
        <w:tc>
          <w:tcPr>
            <w:tcW w:w="3116" w:type="dxa"/>
          </w:tcPr>
          <w:p w14:paraId="659FE448" w14:textId="77777777" w:rsidR="00936106" w:rsidRPr="00F038FE" w:rsidRDefault="00936106" w:rsidP="000A613A">
            <w:pPr>
              <w:rPr>
                <w:b/>
              </w:rPr>
            </w:pPr>
            <w:r w:rsidRPr="00F038FE">
              <w:rPr>
                <w:b/>
              </w:rPr>
              <w:t>POS: Verb</w:t>
            </w:r>
          </w:p>
        </w:tc>
        <w:tc>
          <w:tcPr>
            <w:tcW w:w="3117" w:type="dxa"/>
          </w:tcPr>
          <w:p w14:paraId="4205790B" w14:textId="5D9FCEC5" w:rsidR="00936106" w:rsidRDefault="005B52D9" w:rsidP="000A613A">
            <w:r>
              <w:t>21</w:t>
            </w:r>
          </w:p>
        </w:tc>
        <w:tc>
          <w:tcPr>
            <w:tcW w:w="3117" w:type="dxa"/>
          </w:tcPr>
          <w:p w14:paraId="6701817F" w14:textId="77777777" w:rsidR="00936106" w:rsidRDefault="00936106" w:rsidP="000A613A"/>
        </w:tc>
      </w:tr>
      <w:tr w:rsidR="00936106" w14:paraId="567B5241" w14:textId="77777777" w:rsidTr="000A613A">
        <w:tc>
          <w:tcPr>
            <w:tcW w:w="3116" w:type="dxa"/>
          </w:tcPr>
          <w:p w14:paraId="6F612E6B" w14:textId="2609C27B" w:rsidR="00936106" w:rsidRPr="00F038FE" w:rsidRDefault="00BE1644" w:rsidP="000A613A">
            <w:pPr>
              <w:rPr>
                <w:b/>
              </w:rPr>
            </w:pPr>
            <w:r w:rsidRPr="00F038FE">
              <w:rPr>
                <w:b/>
              </w:rPr>
              <w:t xml:space="preserve">NER </w:t>
            </w:r>
          </w:p>
        </w:tc>
        <w:tc>
          <w:tcPr>
            <w:tcW w:w="3117" w:type="dxa"/>
          </w:tcPr>
          <w:p w14:paraId="7E3EA60B" w14:textId="56CC34CE" w:rsidR="00936106" w:rsidRDefault="005B52D9" w:rsidP="000A613A">
            <w:r>
              <w:t>26</w:t>
            </w:r>
          </w:p>
        </w:tc>
        <w:tc>
          <w:tcPr>
            <w:tcW w:w="3117" w:type="dxa"/>
          </w:tcPr>
          <w:p w14:paraId="4474F8D8" w14:textId="77777777" w:rsidR="00936106" w:rsidRDefault="00936106" w:rsidP="000A613A"/>
        </w:tc>
      </w:tr>
      <w:tr w:rsidR="00936106" w14:paraId="1E0687F1" w14:textId="77777777" w:rsidTr="000A613A">
        <w:tc>
          <w:tcPr>
            <w:tcW w:w="3116" w:type="dxa"/>
          </w:tcPr>
          <w:p w14:paraId="540F7502" w14:textId="77777777" w:rsidR="00936106" w:rsidRPr="00F038FE" w:rsidRDefault="00936106" w:rsidP="000A613A">
            <w:pPr>
              <w:rPr>
                <w:b/>
              </w:rPr>
            </w:pPr>
            <w:r w:rsidRPr="00F038FE">
              <w:rPr>
                <w:b/>
              </w:rPr>
              <w:t>Triplet</w:t>
            </w:r>
          </w:p>
        </w:tc>
        <w:tc>
          <w:tcPr>
            <w:tcW w:w="3117" w:type="dxa"/>
          </w:tcPr>
          <w:p w14:paraId="7008AF0E" w14:textId="5C390515" w:rsidR="00936106" w:rsidRDefault="005B52D9" w:rsidP="000A613A">
            <w:r>
              <w:t>494</w:t>
            </w:r>
          </w:p>
        </w:tc>
        <w:tc>
          <w:tcPr>
            <w:tcW w:w="3117" w:type="dxa"/>
          </w:tcPr>
          <w:p w14:paraId="1830AA6B" w14:textId="77777777" w:rsidR="00936106" w:rsidRDefault="005B52D9" w:rsidP="000A613A">
            <w:r>
              <w:object w:dxaOrig="1551" w:dyaOrig="1004" w14:anchorId="7312A97C">
                <v:shape id="_x0000_i1026" type="#_x0000_t75" style="width:77.25pt;height:50.25pt" o:ole="">
                  <v:imagedata r:id="rId8" o:title=""/>
                </v:shape>
                <o:OLEObject Type="Embed" ProgID="Package" ShapeID="_x0000_i1026" DrawAspect="Icon" ObjectID="_1598082831" r:id="rId9"/>
              </w:object>
            </w:r>
          </w:p>
        </w:tc>
      </w:tr>
      <w:tr w:rsidR="00936106" w14:paraId="6085D375" w14:textId="77777777" w:rsidTr="00BE1644">
        <w:trPr>
          <w:trHeight w:val="458"/>
        </w:trPr>
        <w:tc>
          <w:tcPr>
            <w:tcW w:w="3116" w:type="dxa"/>
          </w:tcPr>
          <w:p w14:paraId="7B99DD72" w14:textId="113D8F9D" w:rsidR="00936106" w:rsidRPr="00F038FE" w:rsidRDefault="0021471D" w:rsidP="000A613A">
            <w:pPr>
              <w:rPr>
                <w:b/>
              </w:rPr>
            </w:pPr>
            <w:r w:rsidRPr="00F038FE">
              <w:rPr>
                <w:b/>
              </w:rPr>
              <w:t>Medical Words: Disease</w:t>
            </w:r>
          </w:p>
        </w:tc>
        <w:tc>
          <w:tcPr>
            <w:tcW w:w="3117" w:type="dxa"/>
          </w:tcPr>
          <w:p w14:paraId="58D167C2" w14:textId="13EB593C" w:rsidR="00936106" w:rsidRDefault="0021471D" w:rsidP="000A613A">
            <w:r>
              <w:t>15</w:t>
            </w:r>
          </w:p>
        </w:tc>
        <w:tc>
          <w:tcPr>
            <w:tcW w:w="3117" w:type="dxa"/>
          </w:tcPr>
          <w:p w14:paraId="25409C82" w14:textId="77777777" w:rsidR="00936106" w:rsidRDefault="00593773" w:rsidP="000A613A">
            <w:r w:rsidRPr="00593773">
              <w:t>Sexual dysfunction</w:t>
            </w:r>
            <w:r>
              <w:t xml:space="preserve">, </w:t>
            </w:r>
            <w:r w:rsidRPr="00593773">
              <w:t>breast cancer</w:t>
            </w:r>
            <w:r>
              <w:t>,</w:t>
            </w:r>
            <w:r w:rsidR="00BE1644">
              <w:t xml:space="preserve"> </w:t>
            </w:r>
            <w:r>
              <w:t>pain,</w:t>
            </w:r>
            <w:r w:rsidR="00BE1644">
              <w:t xml:space="preserve"> </w:t>
            </w:r>
            <w:r>
              <w:t>cancer</w:t>
            </w:r>
          </w:p>
          <w:p w14:paraId="7486555D" w14:textId="75CCC421" w:rsidR="00BE1644" w:rsidRDefault="00BE1644" w:rsidP="000A613A"/>
        </w:tc>
      </w:tr>
      <w:tr w:rsidR="00936106" w14:paraId="75857B7F" w14:textId="77777777" w:rsidTr="000A613A">
        <w:tc>
          <w:tcPr>
            <w:tcW w:w="3116" w:type="dxa"/>
          </w:tcPr>
          <w:p w14:paraId="090E2751" w14:textId="0BBA4A3B" w:rsidR="00936106" w:rsidRPr="00F038FE" w:rsidRDefault="0021471D" w:rsidP="000A613A">
            <w:pPr>
              <w:rPr>
                <w:b/>
              </w:rPr>
            </w:pPr>
            <w:r w:rsidRPr="00F038FE">
              <w:rPr>
                <w:b/>
              </w:rPr>
              <w:t>Species</w:t>
            </w:r>
          </w:p>
        </w:tc>
        <w:tc>
          <w:tcPr>
            <w:tcW w:w="3117" w:type="dxa"/>
          </w:tcPr>
          <w:p w14:paraId="7F0712E8" w14:textId="04BE7AB1" w:rsidR="00936106" w:rsidRDefault="0021471D" w:rsidP="000A613A">
            <w:r>
              <w:t>9</w:t>
            </w:r>
          </w:p>
        </w:tc>
        <w:tc>
          <w:tcPr>
            <w:tcW w:w="3117" w:type="dxa"/>
          </w:tcPr>
          <w:p w14:paraId="0021A196" w14:textId="77777777" w:rsidR="00936106" w:rsidRDefault="0021471D" w:rsidP="000A613A">
            <w:r>
              <w:t>Women,</w:t>
            </w:r>
            <w:r w:rsidR="00BE1644">
              <w:t xml:space="preserve"> </w:t>
            </w:r>
            <w:r>
              <w:t>participants</w:t>
            </w:r>
          </w:p>
          <w:p w14:paraId="4D6D4F3B" w14:textId="4B8D206C" w:rsidR="00BE1644" w:rsidRDefault="00BE1644" w:rsidP="000A613A"/>
        </w:tc>
      </w:tr>
    </w:tbl>
    <w:p w14:paraId="2008C7BC" w14:textId="77777777" w:rsidR="00936106" w:rsidRDefault="00936106"/>
    <w:p w14:paraId="32F90340" w14:textId="77777777" w:rsidR="00936106" w:rsidRDefault="00936106"/>
    <w:p w14:paraId="708992FD" w14:textId="77777777" w:rsidR="005815BD" w:rsidRDefault="005815BD"/>
    <w:p w14:paraId="5AD70E5E" w14:textId="002F2F5C" w:rsidR="005B52D9" w:rsidRPr="00D96076" w:rsidRDefault="005B52D9" w:rsidP="005B52D9">
      <w:pPr>
        <w:pStyle w:val="Heading1"/>
        <w:tabs>
          <w:tab w:val="left" w:pos="2175"/>
        </w:tabs>
      </w:pPr>
      <w:r>
        <w:lastRenderedPageBreak/>
        <w:t>Abstract 3</w:t>
      </w:r>
      <w:r w:rsidRPr="00D96076">
        <w:t>:</w:t>
      </w:r>
      <w:r>
        <w:tab/>
      </w:r>
    </w:p>
    <w:p w14:paraId="68D8E580" w14:textId="77777777" w:rsidR="005815BD" w:rsidRDefault="005815BD"/>
    <w:p w14:paraId="3059B8E5" w14:textId="50D37E0D" w:rsidR="005815BD" w:rsidRDefault="005B52D9" w:rsidP="005815BD">
      <w:r w:rsidRPr="00D96076">
        <w:rPr>
          <w:b/>
          <w:sz w:val="28"/>
          <w:szCs w:val="28"/>
        </w:rPr>
        <w:t>POS:</w:t>
      </w:r>
      <w:r>
        <w:rPr>
          <w:b/>
          <w:sz w:val="28"/>
          <w:szCs w:val="28"/>
        </w:rPr>
        <w:t xml:space="preserve">  </w:t>
      </w:r>
      <w:r>
        <w:t xml:space="preserve"> </w:t>
      </w:r>
      <w:r w:rsidR="005815BD">
        <w:t>Noun:</w:t>
      </w:r>
      <w:r>
        <w:t xml:space="preserve"> </w:t>
      </w:r>
      <w:r w:rsidR="005815BD">
        <w:t>47</w:t>
      </w:r>
    </w:p>
    <w:p w14:paraId="7D16ED26" w14:textId="72661228" w:rsidR="005815BD" w:rsidRDefault="005B52D9" w:rsidP="005815BD">
      <w:r w:rsidRPr="00D96076">
        <w:rPr>
          <w:b/>
          <w:sz w:val="28"/>
          <w:szCs w:val="28"/>
        </w:rPr>
        <w:t>POS:</w:t>
      </w:r>
      <w:r>
        <w:rPr>
          <w:b/>
          <w:sz w:val="28"/>
          <w:szCs w:val="28"/>
        </w:rPr>
        <w:t xml:space="preserve">  </w:t>
      </w:r>
      <w:r>
        <w:t xml:space="preserve"> </w:t>
      </w:r>
      <w:r w:rsidR="005815BD">
        <w:t>Verb:</w:t>
      </w:r>
      <w:r>
        <w:t xml:space="preserve"> </w:t>
      </w:r>
      <w:r w:rsidR="005815BD">
        <w:t>20</w:t>
      </w:r>
    </w:p>
    <w:p w14:paraId="7394C157" w14:textId="0470B1EA" w:rsidR="005815BD" w:rsidRDefault="005B52D9" w:rsidP="005815BD">
      <w:r>
        <w:rPr>
          <w:b/>
          <w:sz w:val="28"/>
          <w:szCs w:val="28"/>
        </w:rPr>
        <w:t>NER</w:t>
      </w:r>
      <w:r w:rsidR="005815BD" w:rsidRPr="005B52D9">
        <w:rPr>
          <w:b/>
          <w:sz w:val="28"/>
          <w:szCs w:val="28"/>
        </w:rPr>
        <w:t>:</w:t>
      </w:r>
      <w:r w:rsidR="005815BD">
        <w:t xml:space="preserve"> </w:t>
      </w:r>
      <w:r>
        <w:t xml:space="preserve"> </w:t>
      </w:r>
      <w:r w:rsidR="005815BD">
        <w:t>Name:</w:t>
      </w:r>
      <w:r>
        <w:t xml:space="preserve"> </w:t>
      </w:r>
      <w:r w:rsidR="005815BD">
        <w:t>25</w:t>
      </w:r>
    </w:p>
    <w:p w14:paraId="720792A3" w14:textId="013C6163" w:rsidR="005B52D9" w:rsidRPr="005B52D9" w:rsidRDefault="005B52D9" w:rsidP="005815BD">
      <w:pPr>
        <w:rPr>
          <w:b/>
          <w:sz w:val="28"/>
          <w:szCs w:val="28"/>
        </w:rPr>
      </w:pPr>
      <w:r>
        <w:rPr>
          <w:b/>
          <w:sz w:val="28"/>
          <w:szCs w:val="28"/>
        </w:rPr>
        <w:t>POS</w:t>
      </w:r>
      <w:r w:rsidRPr="005B52D9">
        <w:rPr>
          <w:b/>
          <w:sz w:val="28"/>
          <w:szCs w:val="28"/>
        </w:rPr>
        <w:t>: Nouns</w:t>
      </w:r>
    </w:p>
    <w:p w14:paraId="2CCA0E3C" w14:textId="279170D3" w:rsidR="005815BD" w:rsidRDefault="005815BD" w:rsidP="005815BD">
      <w:r>
        <w:t>hospitals,treatment,aim,trainees,scores,changes,cohort,cosmesis,trainee,oncology,irradiation,variation,Cosmesis,features,patient,centers,studies,cosmetic,brachytherapy,France,distances,females,%,work,OBCS,patients,Scale,merit,males,Perugia,oncologist,Objective,Agreement,photograph,BCS,photographs,correlation,radiation,specialist,doctors,Breast,coefficient,Italy,investigation,breast,surgery,applications</w:t>
      </w:r>
    </w:p>
    <w:p w14:paraId="5E90CF5D" w14:textId="7E8C00BC" w:rsidR="005815BD" w:rsidRDefault="005815BD" w:rsidP="005815BD">
      <w:r w:rsidRPr="005B52D9">
        <w:rPr>
          <w:b/>
          <w:sz w:val="28"/>
          <w:szCs w:val="28"/>
        </w:rPr>
        <w:t>POS: Verb:</w:t>
      </w:r>
      <w:r w:rsidR="005B52D9">
        <w:t xml:space="preserve"> </w:t>
      </w:r>
      <w:r>
        <w:t>treated,using,measuring,Using,was,analyzed,is,had,received,recorded,accelerated,undergone,fractionated,assess,ranged,were,taken,record,enrolled,compared</w:t>
      </w:r>
    </w:p>
    <w:p w14:paraId="5C0521C8" w14:textId="02EA4D1C" w:rsidR="005B52D9" w:rsidRPr="005B52D9" w:rsidRDefault="005B52D9" w:rsidP="005815BD">
      <w:pPr>
        <w:rPr>
          <w:b/>
          <w:sz w:val="28"/>
          <w:szCs w:val="28"/>
        </w:rPr>
      </w:pPr>
      <w:r w:rsidRPr="005B52D9">
        <w:rPr>
          <w:b/>
          <w:sz w:val="28"/>
          <w:szCs w:val="28"/>
        </w:rPr>
        <w:t>NER:</w:t>
      </w:r>
    </w:p>
    <w:p w14:paraId="0FFA0698" w14:textId="4BEDEEAA" w:rsidR="005815BD" w:rsidRDefault="005815BD" w:rsidP="005815BD">
      <w:r>
        <w:t>Perugia-ORGANIZATION,to-NUMBER,France-COUNTRY,specialist-TITLE,0.952-NUMBER,26.5-PERCENT,present-DATE,Nice-ORGANIZATION,Italy-COUNTRY,13-PERCENT,surgery-CAUSE_OF_DEATH,oncologist-TITLE,21.4-PERCENT,0.950-NUMBER,one-NUMBER,12-PERCENT,future-DATE,%-PERCENT,0.876-NUMBER,two-NUMBER,0.867-NUMBER,four-NUMBER,OBCS-ORGANIZATION,One-NUMBER,Nineteen-NUMBER</w:t>
      </w:r>
    </w:p>
    <w:p w14:paraId="08B6559E" w14:textId="77777777" w:rsidR="005815BD" w:rsidRDefault="005815BD"/>
    <w:p w14:paraId="644C4918" w14:textId="0CA41361" w:rsidR="005815BD" w:rsidRDefault="005815BD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155F0C" w14:paraId="1D722589" w14:textId="77777777" w:rsidTr="000A613A">
        <w:tc>
          <w:tcPr>
            <w:tcW w:w="3116" w:type="dxa"/>
          </w:tcPr>
          <w:p w14:paraId="6DA06EC7" w14:textId="2C7C6E18" w:rsidR="00155F0C" w:rsidRDefault="00155F0C" w:rsidP="00716EF8">
            <w:pPr>
              <w:tabs>
                <w:tab w:val="right" w:pos="2900"/>
              </w:tabs>
            </w:pPr>
            <w:r w:rsidRPr="005B52D9">
              <w:rPr>
                <w:b/>
                <w:sz w:val="24"/>
              </w:rPr>
              <w:t>Type</w:t>
            </w:r>
            <w:r w:rsidR="00716EF8">
              <w:rPr>
                <w:b/>
                <w:sz w:val="24"/>
              </w:rPr>
              <w:tab/>
              <w:t xml:space="preserve">   </w:t>
            </w:r>
          </w:p>
        </w:tc>
        <w:tc>
          <w:tcPr>
            <w:tcW w:w="3117" w:type="dxa"/>
          </w:tcPr>
          <w:p w14:paraId="3EC6B816" w14:textId="1E29B444" w:rsidR="00155F0C" w:rsidRDefault="00155F0C" w:rsidP="00155F0C">
            <w:r w:rsidRPr="005B52D9">
              <w:rPr>
                <w:b/>
                <w:sz w:val="24"/>
              </w:rPr>
              <w:t>Count</w:t>
            </w:r>
          </w:p>
        </w:tc>
        <w:tc>
          <w:tcPr>
            <w:tcW w:w="3117" w:type="dxa"/>
          </w:tcPr>
          <w:p w14:paraId="6890FE21" w14:textId="1F266422" w:rsidR="00155F0C" w:rsidRDefault="00155F0C" w:rsidP="00155F0C">
            <w:r w:rsidRPr="005B52D9">
              <w:rPr>
                <w:b/>
                <w:sz w:val="24"/>
              </w:rPr>
              <w:t xml:space="preserve">Examples </w:t>
            </w:r>
          </w:p>
        </w:tc>
      </w:tr>
      <w:tr w:rsidR="005815BD" w14:paraId="635E6AD2" w14:textId="77777777" w:rsidTr="000A613A">
        <w:tc>
          <w:tcPr>
            <w:tcW w:w="3116" w:type="dxa"/>
          </w:tcPr>
          <w:p w14:paraId="3F16C1AD" w14:textId="137B91F7" w:rsidR="005815BD" w:rsidRPr="00F038FE" w:rsidRDefault="005815BD" w:rsidP="000A613A">
            <w:pPr>
              <w:rPr>
                <w:b/>
              </w:rPr>
            </w:pPr>
            <w:r w:rsidRPr="00F038FE">
              <w:rPr>
                <w:b/>
              </w:rPr>
              <w:t>POS : Noun</w:t>
            </w:r>
            <w:r w:rsidR="00716EF8" w:rsidRPr="00F038FE">
              <w:rPr>
                <w:b/>
              </w:rPr>
              <w:t>s</w:t>
            </w:r>
          </w:p>
        </w:tc>
        <w:tc>
          <w:tcPr>
            <w:tcW w:w="3117" w:type="dxa"/>
          </w:tcPr>
          <w:p w14:paraId="6710D992" w14:textId="155F9466" w:rsidR="005815BD" w:rsidRDefault="00716EF8" w:rsidP="000A613A">
            <w:r>
              <w:t>47</w:t>
            </w:r>
          </w:p>
        </w:tc>
        <w:tc>
          <w:tcPr>
            <w:tcW w:w="3117" w:type="dxa"/>
          </w:tcPr>
          <w:p w14:paraId="0C779A12" w14:textId="77777777" w:rsidR="005815BD" w:rsidRDefault="005815BD" w:rsidP="000A613A"/>
        </w:tc>
      </w:tr>
      <w:tr w:rsidR="005815BD" w14:paraId="17F6EF96" w14:textId="77777777" w:rsidTr="000A613A">
        <w:tc>
          <w:tcPr>
            <w:tcW w:w="3116" w:type="dxa"/>
          </w:tcPr>
          <w:p w14:paraId="3834E2AA" w14:textId="069B7837" w:rsidR="005815BD" w:rsidRPr="00F038FE" w:rsidRDefault="005815BD" w:rsidP="000A613A">
            <w:pPr>
              <w:rPr>
                <w:b/>
              </w:rPr>
            </w:pPr>
            <w:r w:rsidRPr="00F038FE">
              <w:rPr>
                <w:b/>
              </w:rPr>
              <w:t>POS: Verb</w:t>
            </w:r>
            <w:r w:rsidR="00716EF8" w:rsidRPr="00F038FE">
              <w:rPr>
                <w:b/>
              </w:rPr>
              <w:t>s</w:t>
            </w:r>
          </w:p>
        </w:tc>
        <w:tc>
          <w:tcPr>
            <w:tcW w:w="3117" w:type="dxa"/>
          </w:tcPr>
          <w:p w14:paraId="5FE86E92" w14:textId="0ECCCC4C" w:rsidR="005815BD" w:rsidRDefault="00716EF8" w:rsidP="000A613A">
            <w:r>
              <w:t>20</w:t>
            </w:r>
          </w:p>
        </w:tc>
        <w:tc>
          <w:tcPr>
            <w:tcW w:w="3117" w:type="dxa"/>
          </w:tcPr>
          <w:p w14:paraId="72E6B692" w14:textId="77777777" w:rsidR="005815BD" w:rsidRDefault="005815BD" w:rsidP="000A613A"/>
        </w:tc>
      </w:tr>
      <w:tr w:rsidR="005815BD" w14:paraId="05BB2E58" w14:textId="77777777" w:rsidTr="000A613A">
        <w:tc>
          <w:tcPr>
            <w:tcW w:w="3116" w:type="dxa"/>
          </w:tcPr>
          <w:p w14:paraId="7751FA5F" w14:textId="46E18BA1" w:rsidR="005815BD" w:rsidRPr="00F038FE" w:rsidRDefault="00BE1644" w:rsidP="000A613A">
            <w:pPr>
              <w:rPr>
                <w:b/>
              </w:rPr>
            </w:pPr>
            <w:r w:rsidRPr="00F038FE">
              <w:rPr>
                <w:b/>
              </w:rPr>
              <w:t xml:space="preserve">NER </w:t>
            </w:r>
          </w:p>
        </w:tc>
        <w:tc>
          <w:tcPr>
            <w:tcW w:w="3117" w:type="dxa"/>
          </w:tcPr>
          <w:p w14:paraId="1EFF0726" w14:textId="61C63EC6" w:rsidR="005815BD" w:rsidRDefault="00716EF8" w:rsidP="000A613A">
            <w:r>
              <w:t>25</w:t>
            </w:r>
          </w:p>
        </w:tc>
        <w:tc>
          <w:tcPr>
            <w:tcW w:w="3117" w:type="dxa"/>
          </w:tcPr>
          <w:p w14:paraId="38C2015D" w14:textId="77777777" w:rsidR="005815BD" w:rsidRDefault="005815BD" w:rsidP="000A613A"/>
        </w:tc>
      </w:tr>
      <w:tr w:rsidR="005815BD" w14:paraId="695FDE54" w14:textId="77777777" w:rsidTr="000A613A">
        <w:tc>
          <w:tcPr>
            <w:tcW w:w="3116" w:type="dxa"/>
          </w:tcPr>
          <w:p w14:paraId="78EDAC79" w14:textId="5CA22DC6" w:rsidR="005815BD" w:rsidRPr="00F038FE" w:rsidRDefault="005815BD" w:rsidP="000A613A">
            <w:pPr>
              <w:rPr>
                <w:b/>
              </w:rPr>
            </w:pPr>
            <w:r w:rsidRPr="00F038FE">
              <w:rPr>
                <w:b/>
              </w:rPr>
              <w:t>Triplet</w:t>
            </w:r>
            <w:r w:rsidR="00716EF8" w:rsidRPr="00F038FE">
              <w:rPr>
                <w:b/>
              </w:rPr>
              <w:t>s</w:t>
            </w:r>
          </w:p>
        </w:tc>
        <w:tc>
          <w:tcPr>
            <w:tcW w:w="3117" w:type="dxa"/>
          </w:tcPr>
          <w:p w14:paraId="50FE9B3D" w14:textId="7BFC6C97" w:rsidR="005815BD" w:rsidRDefault="00716EF8" w:rsidP="000A613A">
            <w:r>
              <w:t>19613</w:t>
            </w:r>
          </w:p>
        </w:tc>
        <w:tc>
          <w:tcPr>
            <w:tcW w:w="3117" w:type="dxa"/>
          </w:tcPr>
          <w:p w14:paraId="5296419C" w14:textId="5C9CF095" w:rsidR="005815BD" w:rsidRDefault="00716EF8" w:rsidP="00716EF8">
            <w:r>
              <w:t xml:space="preserve"> </w:t>
            </w:r>
            <w:r>
              <w:object w:dxaOrig="1551" w:dyaOrig="1004" w14:anchorId="0BC65DF9">
                <v:shape id="_x0000_i1027" type="#_x0000_t75" style="width:77.25pt;height:50.25pt" o:ole="">
                  <v:imagedata r:id="rId10" o:title=""/>
                </v:shape>
                <o:OLEObject Type="Embed" ProgID="Package" ShapeID="_x0000_i1027" DrawAspect="Icon" ObjectID="_1598082832" r:id="rId11"/>
              </w:object>
            </w:r>
          </w:p>
        </w:tc>
      </w:tr>
      <w:tr w:rsidR="005815BD" w14:paraId="0C55843B" w14:textId="77777777" w:rsidTr="00F038FE">
        <w:trPr>
          <w:trHeight w:val="638"/>
        </w:trPr>
        <w:tc>
          <w:tcPr>
            <w:tcW w:w="3116" w:type="dxa"/>
          </w:tcPr>
          <w:p w14:paraId="1DE1227F" w14:textId="63F1D028" w:rsidR="005815BD" w:rsidRPr="00F038FE" w:rsidRDefault="00593773" w:rsidP="000A613A">
            <w:pPr>
              <w:rPr>
                <w:b/>
              </w:rPr>
            </w:pPr>
            <w:r w:rsidRPr="00F038FE">
              <w:rPr>
                <w:b/>
              </w:rPr>
              <w:t xml:space="preserve">Medical Words: </w:t>
            </w:r>
            <w:r w:rsidR="000E301B" w:rsidRPr="00F038FE">
              <w:rPr>
                <w:b/>
              </w:rPr>
              <w:t>Species</w:t>
            </w:r>
          </w:p>
        </w:tc>
        <w:tc>
          <w:tcPr>
            <w:tcW w:w="3117" w:type="dxa"/>
          </w:tcPr>
          <w:p w14:paraId="60F51DC7" w14:textId="712CDF9B" w:rsidR="005815BD" w:rsidRDefault="000E301B" w:rsidP="000A613A">
            <w:r>
              <w:t>6</w:t>
            </w:r>
          </w:p>
        </w:tc>
        <w:tc>
          <w:tcPr>
            <w:tcW w:w="3117" w:type="dxa"/>
          </w:tcPr>
          <w:p w14:paraId="36844B9D" w14:textId="39751B39" w:rsidR="005815BD" w:rsidRDefault="000E301B" w:rsidP="000A613A">
            <w:r>
              <w:t>Patients,</w:t>
            </w:r>
            <w:r w:rsidR="00716EF8">
              <w:t xml:space="preserve"> </w:t>
            </w:r>
            <w:r>
              <w:t>male</w:t>
            </w:r>
            <w:r w:rsidR="00474E22">
              <w:t>,</w:t>
            </w:r>
            <w:r w:rsidR="00716EF8">
              <w:t xml:space="preserve"> </w:t>
            </w:r>
            <w:r w:rsidR="00474E22">
              <w:t>patient</w:t>
            </w:r>
          </w:p>
        </w:tc>
      </w:tr>
    </w:tbl>
    <w:p w14:paraId="5D9D10F5" w14:textId="77777777" w:rsidR="005815BD" w:rsidRDefault="005815BD"/>
    <w:p w14:paraId="098E5D08" w14:textId="77777777" w:rsidR="005815BD" w:rsidRDefault="005815BD"/>
    <w:p w14:paraId="3593A5F1" w14:textId="77777777" w:rsidR="005815BD" w:rsidRDefault="005815BD"/>
    <w:p w14:paraId="7C51E491" w14:textId="77777777" w:rsidR="005815BD" w:rsidRDefault="005815BD"/>
    <w:p w14:paraId="6CBA7C98" w14:textId="77777777" w:rsidR="005815BD" w:rsidRDefault="005815BD"/>
    <w:p w14:paraId="7904EF72" w14:textId="77777777" w:rsidR="005815BD" w:rsidRDefault="005815BD"/>
    <w:p w14:paraId="1536C7E2" w14:textId="7D02F0BC" w:rsidR="00155F0C" w:rsidRDefault="00155F0C" w:rsidP="00155F0C">
      <w:pPr>
        <w:pStyle w:val="Heading1"/>
      </w:pPr>
      <w:r>
        <w:t>Abstract 4:</w:t>
      </w:r>
    </w:p>
    <w:p w14:paraId="743B13D9" w14:textId="77777777" w:rsidR="00155F0C" w:rsidRPr="00155F0C" w:rsidRDefault="00155F0C" w:rsidP="00155F0C"/>
    <w:p w14:paraId="13E87D6C" w14:textId="2FA6B125" w:rsidR="005815BD" w:rsidRDefault="00BE1644" w:rsidP="005815BD">
      <w:r w:rsidRPr="00D96076">
        <w:rPr>
          <w:b/>
          <w:sz w:val="28"/>
          <w:szCs w:val="28"/>
        </w:rPr>
        <w:t>POS:</w:t>
      </w:r>
      <w:r>
        <w:rPr>
          <w:b/>
          <w:sz w:val="28"/>
          <w:szCs w:val="28"/>
        </w:rPr>
        <w:t xml:space="preserve">  </w:t>
      </w:r>
      <w:r>
        <w:t xml:space="preserve"> </w:t>
      </w:r>
      <w:r w:rsidR="005815BD">
        <w:t>Noun:</w:t>
      </w:r>
      <w:r>
        <w:t xml:space="preserve"> </w:t>
      </w:r>
      <w:r w:rsidR="005815BD">
        <w:t>56</w:t>
      </w:r>
    </w:p>
    <w:p w14:paraId="59205633" w14:textId="5EBA644C" w:rsidR="005815BD" w:rsidRDefault="00BE1644" w:rsidP="005815BD">
      <w:r w:rsidRPr="00D96076">
        <w:rPr>
          <w:b/>
          <w:sz w:val="28"/>
          <w:szCs w:val="28"/>
        </w:rPr>
        <w:t>POS:</w:t>
      </w:r>
      <w:r>
        <w:rPr>
          <w:b/>
          <w:sz w:val="28"/>
          <w:szCs w:val="28"/>
        </w:rPr>
        <w:t xml:space="preserve">  </w:t>
      </w:r>
      <w:r>
        <w:t xml:space="preserve"> </w:t>
      </w:r>
      <w:r w:rsidR="005815BD">
        <w:t>Verb:</w:t>
      </w:r>
      <w:r>
        <w:t xml:space="preserve"> </w:t>
      </w:r>
      <w:r w:rsidR="005815BD">
        <w:t>25</w:t>
      </w:r>
    </w:p>
    <w:p w14:paraId="4897C4AF" w14:textId="489A339A" w:rsidR="005815BD" w:rsidRDefault="00BE1644" w:rsidP="005815BD">
      <w:r w:rsidRPr="00BE1644">
        <w:rPr>
          <w:b/>
          <w:sz w:val="28"/>
          <w:szCs w:val="28"/>
        </w:rPr>
        <w:t>NER</w:t>
      </w:r>
      <w:r w:rsidR="005815BD" w:rsidRPr="00BE1644">
        <w:rPr>
          <w:b/>
          <w:sz w:val="28"/>
          <w:szCs w:val="28"/>
        </w:rPr>
        <w:t>:</w:t>
      </w:r>
      <w:r>
        <w:t xml:space="preserve"> </w:t>
      </w:r>
      <w:r w:rsidR="005815BD">
        <w:t xml:space="preserve"> Name:</w:t>
      </w:r>
      <w:r>
        <w:t xml:space="preserve"> </w:t>
      </w:r>
      <w:r w:rsidR="005815BD">
        <w:t>5</w:t>
      </w:r>
    </w:p>
    <w:p w14:paraId="7216052D" w14:textId="7CF7C700" w:rsidR="00BE1644" w:rsidRPr="00BE1644" w:rsidRDefault="00BE1644" w:rsidP="005815BD">
      <w:pPr>
        <w:rPr>
          <w:b/>
          <w:sz w:val="28"/>
          <w:szCs w:val="28"/>
        </w:rPr>
      </w:pPr>
      <w:r w:rsidRPr="00D96076">
        <w:rPr>
          <w:b/>
          <w:sz w:val="28"/>
          <w:szCs w:val="28"/>
        </w:rPr>
        <w:t>POS:</w:t>
      </w:r>
      <w:r>
        <w:rPr>
          <w:b/>
          <w:sz w:val="28"/>
          <w:szCs w:val="28"/>
        </w:rPr>
        <w:t xml:space="preserve">  </w:t>
      </w:r>
      <w:r>
        <w:t xml:space="preserve"> </w:t>
      </w:r>
      <w:r w:rsidRPr="00BE1644">
        <w:rPr>
          <w:b/>
          <w:sz w:val="28"/>
          <w:szCs w:val="28"/>
        </w:rPr>
        <w:t xml:space="preserve">Nouns  </w:t>
      </w:r>
    </w:p>
    <w:p w14:paraId="01614578" w14:textId="51D17E77" w:rsidR="005815BD" w:rsidRDefault="005815BD" w:rsidP="005815BD">
      <w:r>
        <w:t>modality,antagonism,MTT,antagonist,overexpression,outcomes,presence,potential,receptors,S961,IR,owing,Insulin,-2,5-diphenyltetrazoliumbromide,resistance,Studies,pathogenesis,insight,dose,4,5-dimethylthiazol-2-yl,effect,hyperinsulinaemia,IR-B,parameters,PCR,isoform,IR-A,treatment,study,role,insulin,colony,MCF-7,aspects,isoforms,mRNA,formation,cell,metastasis,rate,tumour,lines,signalling,phenotype,expression,proliferation,IRs,T47D,cells,carcinoma,assay,cancer,growth,breast,MDA-MB-231,levels</w:t>
      </w:r>
    </w:p>
    <w:p w14:paraId="7D839DE4" w14:textId="6BF8AA48" w:rsidR="00BE1644" w:rsidRPr="00BE1644" w:rsidRDefault="00BE1644" w:rsidP="005815BD">
      <w:pPr>
        <w:rPr>
          <w:b/>
          <w:sz w:val="28"/>
          <w:szCs w:val="28"/>
        </w:rPr>
      </w:pPr>
      <w:r>
        <w:rPr>
          <w:b/>
          <w:sz w:val="28"/>
          <w:szCs w:val="28"/>
        </w:rPr>
        <w:t>POS: Verbs</w:t>
      </w:r>
    </w:p>
    <w:p w14:paraId="0BB2C28C" w14:textId="3D4D2DD0" w:rsidR="005815BD" w:rsidRDefault="005815BD" w:rsidP="005815BD">
      <w:r>
        <w:t>measured,been,be,investigate,downregulated,found,appeared,blocked,have,revealed,inhibited,evaluated,expressed,upregulated,linked,using,including,was,continued,aimed,regulates,provide,were,associated,showed</w:t>
      </w:r>
    </w:p>
    <w:p w14:paraId="28E6A3BF" w14:textId="2F7A2FAC" w:rsidR="00BE1644" w:rsidRPr="00BE1644" w:rsidRDefault="00BE1644" w:rsidP="005815BD">
      <w:pPr>
        <w:rPr>
          <w:b/>
          <w:sz w:val="28"/>
          <w:szCs w:val="28"/>
        </w:rPr>
      </w:pPr>
      <w:r w:rsidRPr="00BE1644">
        <w:rPr>
          <w:b/>
          <w:sz w:val="28"/>
          <w:szCs w:val="28"/>
        </w:rPr>
        <w:t xml:space="preserve">NER: </w:t>
      </w:r>
    </w:p>
    <w:p w14:paraId="6446C0CE" w14:textId="287881CD" w:rsidR="005815BD" w:rsidRDefault="00BE1644" w:rsidP="005815BD">
      <w:r>
        <w:t>MTT-ORGANIZATION</w:t>
      </w:r>
      <w:r w:rsidR="005815BD">
        <w:t>,</w:t>
      </w:r>
      <w:r>
        <w:t xml:space="preserve"> </w:t>
      </w:r>
      <w:r w:rsidR="005815BD">
        <w:t>3-NUMBER,</w:t>
      </w:r>
      <w:r>
        <w:t xml:space="preserve"> </w:t>
      </w:r>
      <w:r w:rsidR="005815BD">
        <w:t>breast-CAUSE_OF_DEATH,</w:t>
      </w:r>
      <w:r>
        <w:t xml:space="preserve"> </w:t>
      </w:r>
      <w:r w:rsidR="005815BD">
        <w:t>metastasis-CAUSE_OF_DEATH,</w:t>
      </w:r>
      <w:r>
        <w:t xml:space="preserve"> </w:t>
      </w:r>
      <w:r w:rsidR="005815BD">
        <w:t>cancer-CAUSE_OF_DEATH</w:t>
      </w:r>
    </w:p>
    <w:p w14:paraId="58E5E6D9" w14:textId="684D1D64" w:rsidR="005815BD" w:rsidRDefault="005815BD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155F0C" w14:paraId="01FB3583" w14:textId="77777777" w:rsidTr="000A613A">
        <w:tc>
          <w:tcPr>
            <w:tcW w:w="3116" w:type="dxa"/>
          </w:tcPr>
          <w:p w14:paraId="5946E43F" w14:textId="36503E5A" w:rsidR="00155F0C" w:rsidRDefault="00155F0C" w:rsidP="00155F0C">
            <w:r w:rsidRPr="005B52D9">
              <w:rPr>
                <w:b/>
                <w:sz w:val="24"/>
              </w:rPr>
              <w:t>Type</w:t>
            </w:r>
          </w:p>
        </w:tc>
        <w:tc>
          <w:tcPr>
            <w:tcW w:w="3117" w:type="dxa"/>
          </w:tcPr>
          <w:p w14:paraId="0FAF3C7A" w14:textId="7FC4B661" w:rsidR="00155F0C" w:rsidRDefault="00155F0C" w:rsidP="00155F0C">
            <w:r w:rsidRPr="005B52D9">
              <w:rPr>
                <w:b/>
                <w:sz w:val="24"/>
              </w:rPr>
              <w:t>Count</w:t>
            </w:r>
          </w:p>
        </w:tc>
        <w:tc>
          <w:tcPr>
            <w:tcW w:w="3117" w:type="dxa"/>
          </w:tcPr>
          <w:p w14:paraId="50AFC3E6" w14:textId="609E87DD" w:rsidR="00155F0C" w:rsidRDefault="00155F0C" w:rsidP="00155F0C">
            <w:r w:rsidRPr="005B52D9">
              <w:rPr>
                <w:b/>
                <w:sz w:val="24"/>
              </w:rPr>
              <w:t xml:space="preserve">Examples </w:t>
            </w:r>
          </w:p>
        </w:tc>
      </w:tr>
      <w:tr w:rsidR="005815BD" w14:paraId="0E269E08" w14:textId="77777777" w:rsidTr="000A613A">
        <w:tc>
          <w:tcPr>
            <w:tcW w:w="3116" w:type="dxa"/>
          </w:tcPr>
          <w:p w14:paraId="1D4085BC" w14:textId="77777777" w:rsidR="005815BD" w:rsidRPr="00F038FE" w:rsidRDefault="005815BD" w:rsidP="000A613A">
            <w:pPr>
              <w:rPr>
                <w:b/>
              </w:rPr>
            </w:pPr>
            <w:r w:rsidRPr="00F038FE">
              <w:rPr>
                <w:b/>
              </w:rPr>
              <w:t>POS : Noun</w:t>
            </w:r>
          </w:p>
        </w:tc>
        <w:tc>
          <w:tcPr>
            <w:tcW w:w="3117" w:type="dxa"/>
          </w:tcPr>
          <w:p w14:paraId="4F57380B" w14:textId="716D76C4" w:rsidR="005815BD" w:rsidRDefault="00927062" w:rsidP="000A613A">
            <w:r>
              <w:t>56</w:t>
            </w:r>
          </w:p>
        </w:tc>
        <w:tc>
          <w:tcPr>
            <w:tcW w:w="3117" w:type="dxa"/>
          </w:tcPr>
          <w:p w14:paraId="600DD80F" w14:textId="77777777" w:rsidR="005815BD" w:rsidRDefault="005815BD" w:rsidP="000A613A"/>
        </w:tc>
      </w:tr>
      <w:tr w:rsidR="005815BD" w14:paraId="575796C9" w14:textId="77777777" w:rsidTr="000A613A">
        <w:tc>
          <w:tcPr>
            <w:tcW w:w="3116" w:type="dxa"/>
          </w:tcPr>
          <w:p w14:paraId="7A893F91" w14:textId="77777777" w:rsidR="005815BD" w:rsidRPr="00F038FE" w:rsidRDefault="005815BD" w:rsidP="000A613A">
            <w:pPr>
              <w:rPr>
                <w:b/>
              </w:rPr>
            </w:pPr>
            <w:r w:rsidRPr="00F038FE">
              <w:rPr>
                <w:b/>
              </w:rPr>
              <w:t>POS: Verb</w:t>
            </w:r>
          </w:p>
        </w:tc>
        <w:tc>
          <w:tcPr>
            <w:tcW w:w="3117" w:type="dxa"/>
          </w:tcPr>
          <w:p w14:paraId="7E589362" w14:textId="0F723D8F" w:rsidR="005815BD" w:rsidRDefault="00927062" w:rsidP="000A613A">
            <w:r>
              <w:t>25</w:t>
            </w:r>
          </w:p>
        </w:tc>
        <w:tc>
          <w:tcPr>
            <w:tcW w:w="3117" w:type="dxa"/>
          </w:tcPr>
          <w:p w14:paraId="271B2498" w14:textId="77777777" w:rsidR="005815BD" w:rsidRDefault="005815BD" w:rsidP="000A613A"/>
        </w:tc>
      </w:tr>
      <w:tr w:rsidR="005815BD" w14:paraId="545447DE" w14:textId="77777777" w:rsidTr="000A613A">
        <w:tc>
          <w:tcPr>
            <w:tcW w:w="3116" w:type="dxa"/>
          </w:tcPr>
          <w:p w14:paraId="5640865E" w14:textId="77777777" w:rsidR="005815BD" w:rsidRPr="00F038FE" w:rsidRDefault="005815BD" w:rsidP="000A613A">
            <w:pPr>
              <w:rPr>
                <w:b/>
              </w:rPr>
            </w:pPr>
            <w:r w:rsidRPr="00F038FE">
              <w:rPr>
                <w:b/>
              </w:rPr>
              <w:t>NER : Name</w:t>
            </w:r>
          </w:p>
        </w:tc>
        <w:tc>
          <w:tcPr>
            <w:tcW w:w="3117" w:type="dxa"/>
          </w:tcPr>
          <w:p w14:paraId="046FACD4" w14:textId="2CB05045" w:rsidR="005815BD" w:rsidRDefault="00927062" w:rsidP="000A613A">
            <w:r>
              <w:t>5</w:t>
            </w:r>
          </w:p>
        </w:tc>
        <w:tc>
          <w:tcPr>
            <w:tcW w:w="3117" w:type="dxa"/>
          </w:tcPr>
          <w:p w14:paraId="4B45EAFA" w14:textId="77777777" w:rsidR="005815BD" w:rsidRDefault="005815BD" w:rsidP="000A613A"/>
        </w:tc>
      </w:tr>
      <w:tr w:rsidR="005815BD" w14:paraId="2D94A489" w14:textId="77777777" w:rsidTr="000A613A">
        <w:tc>
          <w:tcPr>
            <w:tcW w:w="3116" w:type="dxa"/>
          </w:tcPr>
          <w:p w14:paraId="405601B1" w14:textId="77777777" w:rsidR="005815BD" w:rsidRPr="00F038FE" w:rsidRDefault="005815BD" w:rsidP="000A613A">
            <w:pPr>
              <w:rPr>
                <w:b/>
              </w:rPr>
            </w:pPr>
            <w:r w:rsidRPr="00F038FE">
              <w:rPr>
                <w:b/>
              </w:rPr>
              <w:t>Triplet</w:t>
            </w:r>
          </w:p>
        </w:tc>
        <w:tc>
          <w:tcPr>
            <w:tcW w:w="3117" w:type="dxa"/>
          </w:tcPr>
          <w:p w14:paraId="3E8BA84F" w14:textId="64DB478C" w:rsidR="005815BD" w:rsidRDefault="00927062" w:rsidP="000A613A">
            <w:r>
              <w:t>1871</w:t>
            </w:r>
          </w:p>
        </w:tc>
        <w:tc>
          <w:tcPr>
            <w:tcW w:w="3117" w:type="dxa"/>
          </w:tcPr>
          <w:p w14:paraId="0EC4C3B5" w14:textId="77777777" w:rsidR="005815BD" w:rsidRDefault="00927062" w:rsidP="000A613A">
            <w:r>
              <w:object w:dxaOrig="1551" w:dyaOrig="1004" w14:anchorId="03043F30">
                <v:shape id="_x0000_i1028" type="#_x0000_t75" style="width:77.25pt;height:50.25pt" o:ole="">
                  <v:imagedata r:id="rId12" o:title=""/>
                </v:shape>
                <o:OLEObject Type="Embed" ProgID="Package" ShapeID="_x0000_i1028" DrawAspect="Icon" ObjectID="_1598082833" r:id="rId13"/>
              </w:object>
            </w:r>
          </w:p>
        </w:tc>
      </w:tr>
      <w:tr w:rsidR="005815BD" w14:paraId="1C5115D3" w14:textId="77777777" w:rsidTr="000A613A">
        <w:tc>
          <w:tcPr>
            <w:tcW w:w="3116" w:type="dxa"/>
          </w:tcPr>
          <w:p w14:paraId="3A78F4EF" w14:textId="77777777" w:rsidR="005815BD" w:rsidRPr="00F038FE" w:rsidRDefault="005815BD" w:rsidP="000A613A">
            <w:pPr>
              <w:rPr>
                <w:b/>
              </w:rPr>
            </w:pPr>
            <w:r w:rsidRPr="00F038FE">
              <w:rPr>
                <w:b/>
              </w:rPr>
              <w:t>Medical Words: Gene</w:t>
            </w:r>
          </w:p>
        </w:tc>
        <w:tc>
          <w:tcPr>
            <w:tcW w:w="3117" w:type="dxa"/>
          </w:tcPr>
          <w:p w14:paraId="4D595482" w14:textId="0517B32A" w:rsidR="005815BD" w:rsidRDefault="00593773" w:rsidP="000A613A">
            <w:r>
              <w:t>6</w:t>
            </w:r>
          </w:p>
        </w:tc>
        <w:tc>
          <w:tcPr>
            <w:tcW w:w="3117" w:type="dxa"/>
          </w:tcPr>
          <w:p w14:paraId="770BD757" w14:textId="3C356AC0" w:rsidR="005815BD" w:rsidRDefault="00593773" w:rsidP="000A613A">
            <w:r>
              <w:t>Insulin,</w:t>
            </w:r>
            <w:r w:rsidR="00927062">
              <w:t xml:space="preserve"> </w:t>
            </w:r>
            <w:r>
              <w:t>insulin receptor</w:t>
            </w:r>
          </w:p>
        </w:tc>
      </w:tr>
      <w:tr w:rsidR="005815BD" w14:paraId="236C72D7" w14:textId="77777777" w:rsidTr="000A613A">
        <w:tc>
          <w:tcPr>
            <w:tcW w:w="3116" w:type="dxa"/>
          </w:tcPr>
          <w:p w14:paraId="6DBF04CF" w14:textId="0D090250" w:rsidR="005815BD" w:rsidRPr="00F038FE" w:rsidRDefault="00593773" w:rsidP="000A613A">
            <w:pPr>
              <w:rPr>
                <w:b/>
              </w:rPr>
            </w:pPr>
            <w:r w:rsidRPr="00F038FE">
              <w:rPr>
                <w:b/>
              </w:rPr>
              <w:t>Chemical</w:t>
            </w:r>
          </w:p>
        </w:tc>
        <w:tc>
          <w:tcPr>
            <w:tcW w:w="3117" w:type="dxa"/>
          </w:tcPr>
          <w:p w14:paraId="54286C23" w14:textId="2DAA74EB" w:rsidR="005815BD" w:rsidRDefault="00593773" w:rsidP="000A613A">
            <w:r>
              <w:t>3</w:t>
            </w:r>
          </w:p>
        </w:tc>
        <w:tc>
          <w:tcPr>
            <w:tcW w:w="3117" w:type="dxa"/>
          </w:tcPr>
          <w:p w14:paraId="2DC96D22" w14:textId="577CBCA6" w:rsidR="005815BD" w:rsidRDefault="00593773" w:rsidP="000A613A">
            <w:r w:rsidRPr="00593773">
              <w:t>MTT</w:t>
            </w:r>
            <w:r>
              <w:t xml:space="preserve">, </w:t>
            </w:r>
            <w:r w:rsidRPr="00593773">
              <w:t>3-(4,5-dimethylthiazol-2-yl)-2,5-diphenyltetrazoliumbromide</w:t>
            </w:r>
            <w:r>
              <w:t xml:space="preserve">, </w:t>
            </w:r>
            <w:r w:rsidRPr="00593773">
              <w:t>S961</w:t>
            </w:r>
          </w:p>
        </w:tc>
      </w:tr>
      <w:tr w:rsidR="00593773" w14:paraId="115B3406" w14:textId="77777777" w:rsidTr="000A613A">
        <w:tc>
          <w:tcPr>
            <w:tcW w:w="3116" w:type="dxa"/>
          </w:tcPr>
          <w:p w14:paraId="4A7BA529" w14:textId="72E78E5D" w:rsidR="00593773" w:rsidRPr="00F038FE" w:rsidRDefault="00593773" w:rsidP="000A613A">
            <w:pPr>
              <w:rPr>
                <w:b/>
              </w:rPr>
            </w:pPr>
            <w:r w:rsidRPr="00F038FE">
              <w:rPr>
                <w:b/>
              </w:rPr>
              <w:t>Disease</w:t>
            </w:r>
          </w:p>
        </w:tc>
        <w:tc>
          <w:tcPr>
            <w:tcW w:w="3117" w:type="dxa"/>
          </w:tcPr>
          <w:p w14:paraId="047BFD13" w14:textId="384D6ADD" w:rsidR="00593773" w:rsidRDefault="00593773" w:rsidP="000A613A">
            <w:r>
              <w:t>8</w:t>
            </w:r>
          </w:p>
        </w:tc>
        <w:tc>
          <w:tcPr>
            <w:tcW w:w="3117" w:type="dxa"/>
          </w:tcPr>
          <w:p w14:paraId="23A879F3" w14:textId="08E9C2EB" w:rsidR="00593773" w:rsidRPr="00593773" w:rsidRDefault="00593773" w:rsidP="000A613A">
            <w:r w:rsidRPr="00593773">
              <w:t xml:space="preserve">breast </w:t>
            </w:r>
            <w:r w:rsidR="00927062" w:rsidRPr="00593773">
              <w:t>tumor</w:t>
            </w:r>
            <w:r>
              <w:t xml:space="preserve">, </w:t>
            </w:r>
            <w:r w:rsidRPr="00593773">
              <w:t>breast cancer</w:t>
            </w:r>
            <w:r w:rsidR="000E301B">
              <w:t xml:space="preserve">, </w:t>
            </w:r>
            <w:r w:rsidR="000E301B" w:rsidRPr="000E301B">
              <w:t>breast carcinoma</w:t>
            </w:r>
            <w:r w:rsidR="000E301B">
              <w:t xml:space="preserve">, </w:t>
            </w:r>
            <w:r w:rsidR="000E301B" w:rsidRPr="000E301B">
              <w:t>metastasis</w:t>
            </w:r>
          </w:p>
        </w:tc>
      </w:tr>
      <w:tr w:rsidR="000E301B" w14:paraId="18D84955" w14:textId="77777777" w:rsidTr="000A613A">
        <w:tc>
          <w:tcPr>
            <w:tcW w:w="3116" w:type="dxa"/>
          </w:tcPr>
          <w:p w14:paraId="45AA67EE" w14:textId="3C82101B" w:rsidR="000E301B" w:rsidRPr="00F038FE" w:rsidRDefault="000E301B" w:rsidP="000A613A">
            <w:pPr>
              <w:rPr>
                <w:b/>
              </w:rPr>
            </w:pPr>
            <w:r w:rsidRPr="00F038FE">
              <w:rPr>
                <w:b/>
              </w:rPr>
              <w:t>Species</w:t>
            </w:r>
          </w:p>
        </w:tc>
        <w:tc>
          <w:tcPr>
            <w:tcW w:w="3117" w:type="dxa"/>
          </w:tcPr>
          <w:p w14:paraId="3561EF4D" w14:textId="64B0A78F" w:rsidR="000E301B" w:rsidRDefault="000E301B" w:rsidP="000A613A">
            <w:r>
              <w:t>1</w:t>
            </w:r>
          </w:p>
        </w:tc>
        <w:tc>
          <w:tcPr>
            <w:tcW w:w="3117" w:type="dxa"/>
          </w:tcPr>
          <w:p w14:paraId="09262EA6" w14:textId="68190B4A" w:rsidR="000E301B" w:rsidRPr="00593773" w:rsidRDefault="000E301B" w:rsidP="000A613A">
            <w:r>
              <w:t>Human</w:t>
            </w:r>
          </w:p>
        </w:tc>
      </w:tr>
    </w:tbl>
    <w:p w14:paraId="06D5F5E4" w14:textId="77777777" w:rsidR="005815BD" w:rsidRDefault="005815BD"/>
    <w:p w14:paraId="5B7C56E6" w14:textId="77777777" w:rsidR="005815BD" w:rsidRDefault="005815BD"/>
    <w:p w14:paraId="4DBD2CDA" w14:textId="77777777" w:rsidR="005815BD" w:rsidRDefault="005815BD">
      <w:bookmarkStart w:id="0" w:name="_GoBack"/>
      <w:bookmarkEnd w:id="0"/>
    </w:p>
    <w:p w14:paraId="19756571" w14:textId="77AB684A" w:rsidR="00155F0C" w:rsidRPr="00D96076" w:rsidRDefault="00155F0C" w:rsidP="00155F0C">
      <w:pPr>
        <w:pStyle w:val="Heading1"/>
      </w:pPr>
      <w:r>
        <w:lastRenderedPageBreak/>
        <w:t>Abstract 5</w:t>
      </w:r>
      <w:r w:rsidRPr="00D96076">
        <w:t>:</w:t>
      </w:r>
    </w:p>
    <w:p w14:paraId="555537D2" w14:textId="77777777" w:rsidR="00155F0C" w:rsidRDefault="00155F0C" w:rsidP="005815BD"/>
    <w:p w14:paraId="6BDE876A" w14:textId="5DE54E58" w:rsidR="005815BD" w:rsidRDefault="00BE1644" w:rsidP="005815BD">
      <w:r w:rsidRPr="00D96076">
        <w:rPr>
          <w:b/>
          <w:sz w:val="28"/>
          <w:szCs w:val="28"/>
        </w:rPr>
        <w:t>POS:</w:t>
      </w:r>
      <w:r>
        <w:rPr>
          <w:b/>
          <w:sz w:val="28"/>
          <w:szCs w:val="28"/>
        </w:rPr>
        <w:t xml:space="preserve">  </w:t>
      </w:r>
      <w:r>
        <w:t xml:space="preserve"> </w:t>
      </w:r>
      <w:r w:rsidR="005815BD">
        <w:t xml:space="preserve"> Noun</w:t>
      </w:r>
      <w:r>
        <w:t>s</w:t>
      </w:r>
      <w:r w:rsidR="005815BD">
        <w:t>:</w:t>
      </w:r>
      <w:r>
        <w:t xml:space="preserve"> </w:t>
      </w:r>
      <w:r w:rsidR="005815BD">
        <w:t>42</w:t>
      </w:r>
    </w:p>
    <w:p w14:paraId="52FDD342" w14:textId="17DEEAE0" w:rsidR="005815BD" w:rsidRDefault="00BE1644" w:rsidP="005815BD">
      <w:r w:rsidRPr="00D96076">
        <w:rPr>
          <w:b/>
          <w:sz w:val="28"/>
          <w:szCs w:val="28"/>
        </w:rPr>
        <w:t>POS:</w:t>
      </w:r>
      <w:r>
        <w:rPr>
          <w:b/>
          <w:sz w:val="28"/>
          <w:szCs w:val="28"/>
        </w:rPr>
        <w:t xml:space="preserve">  </w:t>
      </w:r>
      <w:r>
        <w:t xml:space="preserve"> </w:t>
      </w:r>
      <w:r w:rsidR="005815BD">
        <w:t xml:space="preserve"> Verb</w:t>
      </w:r>
      <w:r>
        <w:t>s</w:t>
      </w:r>
      <w:r w:rsidR="005815BD">
        <w:t>:</w:t>
      </w:r>
      <w:r>
        <w:t xml:space="preserve"> </w:t>
      </w:r>
      <w:r w:rsidR="005815BD">
        <w:t>17</w:t>
      </w:r>
    </w:p>
    <w:p w14:paraId="6E9E7E97" w14:textId="5A5FDBA6" w:rsidR="005815BD" w:rsidRDefault="00BE1644" w:rsidP="005815BD">
      <w:r>
        <w:rPr>
          <w:b/>
          <w:sz w:val="28"/>
          <w:szCs w:val="28"/>
        </w:rPr>
        <w:t>NER</w:t>
      </w:r>
      <w:r w:rsidR="005815BD" w:rsidRPr="00BE1644">
        <w:rPr>
          <w:b/>
          <w:sz w:val="28"/>
          <w:szCs w:val="28"/>
        </w:rPr>
        <w:t xml:space="preserve">: </w:t>
      </w:r>
      <w:r w:rsidRPr="00BE1644">
        <w:rPr>
          <w:b/>
          <w:sz w:val="28"/>
          <w:szCs w:val="28"/>
        </w:rPr>
        <w:t xml:space="preserve">  </w:t>
      </w:r>
      <w:r w:rsidR="005815BD">
        <w:t>34</w:t>
      </w:r>
    </w:p>
    <w:p w14:paraId="2A7A63BF" w14:textId="6E20042B" w:rsidR="00BE1644" w:rsidRPr="00BE1644" w:rsidRDefault="00BE1644" w:rsidP="005815BD">
      <w:pPr>
        <w:rPr>
          <w:b/>
          <w:sz w:val="28"/>
          <w:szCs w:val="28"/>
        </w:rPr>
      </w:pPr>
      <w:r>
        <w:rPr>
          <w:b/>
          <w:sz w:val="28"/>
          <w:szCs w:val="28"/>
        </w:rPr>
        <w:t>POS</w:t>
      </w:r>
      <w:r w:rsidRPr="00BE1644">
        <w:rPr>
          <w:b/>
          <w:sz w:val="28"/>
          <w:szCs w:val="28"/>
        </w:rPr>
        <w:t>: Nouns</w:t>
      </w:r>
    </w:p>
    <w:p w14:paraId="3C5243A4" w14:textId="77777777" w:rsidR="00BE1644" w:rsidRDefault="005815BD" w:rsidP="005815BD">
      <w:r>
        <w:t>treatment,study,memory,year,Memory,changes,association,areas,covariance,Index,recovery,years,Pearson,</w:t>
      </w:r>
    </w:p>
    <w:p w14:paraId="516B4B1C" w14:textId="248CB42E" w:rsidR="005815BD" w:rsidRDefault="005815BD" w:rsidP="005815BD">
      <w:r>
        <w:t>function,decline,studies,interleukin,relationship,mechanisms,group,process,IL,Wechsler,test,therapy,patients,Immediate,brain,WMS-R,analysis,IL-6,n,Verbal,conservation,indices,correlation,radiotherapy,coefficient,</w:t>
      </w:r>
      <w:r w:rsidR="00BE1644">
        <w:t xml:space="preserve"> </w:t>
      </w:r>
      <w:r>
        <w:t>cancer,</w:t>
      </w:r>
      <w:r w:rsidR="00BE1644">
        <w:t xml:space="preserve"> </w:t>
      </w:r>
      <w:r>
        <w:t>plasma,</w:t>
      </w:r>
      <w:r w:rsidR="00BE1644">
        <w:t xml:space="preserve"> </w:t>
      </w:r>
      <w:r>
        <w:t>breast,</w:t>
      </w:r>
      <w:r w:rsidR="00BE1644">
        <w:t xml:space="preserve"> </w:t>
      </w:r>
      <w:r>
        <w:t>levels</w:t>
      </w:r>
    </w:p>
    <w:p w14:paraId="4C671EED" w14:textId="77777777" w:rsidR="00BE1644" w:rsidRDefault="00BE1644" w:rsidP="005815BD">
      <w:pPr>
        <w:rPr>
          <w:b/>
          <w:sz w:val="28"/>
          <w:szCs w:val="28"/>
        </w:rPr>
      </w:pPr>
      <w:r>
        <w:rPr>
          <w:b/>
          <w:sz w:val="28"/>
          <w:szCs w:val="28"/>
        </w:rPr>
        <w:t>POS: Verbs</w:t>
      </w:r>
    </w:p>
    <w:p w14:paraId="1C2D4C83" w14:textId="2B1A5386" w:rsidR="005815BD" w:rsidRDefault="005815BD" w:rsidP="005815BD">
      <w:r>
        <w:t>mediated,measured,directed,using,be,Delayed,decreased,was,remains,underlying,performed,suggested,involved,restored,Recall,evaluated,investigated</w:t>
      </w:r>
    </w:p>
    <w:p w14:paraId="2C0304F6" w14:textId="3ACA5263" w:rsidR="00BE1644" w:rsidRPr="00BE1644" w:rsidRDefault="00BE1644" w:rsidP="005815BD">
      <w:pPr>
        <w:rPr>
          <w:b/>
          <w:sz w:val="28"/>
          <w:szCs w:val="28"/>
        </w:rPr>
      </w:pPr>
      <w:r w:rsidRPr="00BE1644">
        <w:rPr>
          <w:b/>
          <w:sz w:val="28"/>
          <w:szCs w:val="28"/>
        </w:rPr>
        <w:t>NER:</w:t>
      </w:r>
    </w:p>
    <w:p w14:paraId="050BE522" w14:textId="0AE21D93" w:rsidR="005815BD" w:rsidRDefault="005815BD" w:rsidP="005815BD">
      <w:r>
        <w:t>the-MISC,Scale-Revised-PERSON,breast-CAUSE_OF_DEATH,IL-STATE_OR_PROVINCE,-6-NUMBER,2-DURATION,Recall-MISC,WMS-R-MISC,previously-DATE,22-NUMBER,Memory-PERSON,Delayed-MISC,Verbal-MISC,IL-6-MISC,present-DATE,1-NUMBER,2-NUMBER,Wechsler-PERSON,more-DURATION,Index-MISC,of-MISC,Immediate-MISC,1-DURATION,Memory-MISC,than-DURATION,25-NUMBER,Pearson-PERSON,year-DURATION,years-DURATION,two-NUMBER,47-NUMBER,cancer-CAUSE_OF_DEATH,3-DURATION,×-NUMBER</w:t>
      </w:r>
    </w:p>
    <w:p w14:paraId="127E7282" w14:textId="43369644" w:rsidR="005815BD" w:rsidRDefault="005815BD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155F0C" w14:paraId="6DA17DD4" w14:textId="77777777" w:rsidTr="000A613A">
        <w:tc>
          <w:tcPr>
            <w:tcW w:w="3116" w:type="dxa"/>
          </w:tcPr>
          <w:p w14:paraId="298B69A9" w14:textId="5F953BBB" w:rsidR="00155F0C" w:rsidRDefault="00155F0C" w:rsidP="00155F0C">
            <w:r w:rsidRPr="005B52D9">
              <w:rPr>
                <w:b/>
                <w:sz w:val="24"/>
              </w:rPr>
              <w:t>Type</w:t>
            </w:r>
          </w:p>
        </w:tc>
        <w:tc>
          <w:tcPr>
            <w:tcW w:w="3117" w:type="dxa"/>
          </w:tcPr>
          <w:p w14:paraId="64613DC7" w14:textId="48844BD7" w:rsidR="00155F0C" w:rsidRDefault="00155F0C" w:rsidP="00155F0C">
            <w:r w:rsidRPr="005B52D9">
              <w:rPr>
                <w:b/>
                <w:sz w:val="24"/>
              </w:rPr>
              <w:t>Count</w:t>
            </w:r>
          </w:p>
        </w:tc>
        <w:tc>
          <w:tcPr>
            <w:tcW w:w="3117" w:type="dxa"/>
          </w:tcPr>
          <w:p w14:paraId="018BDCC7" w14:textId="3E790160" w:rsidR="00155F0C" w:rsidRDefault="00155F0C" w:rsidP="00155F0C">
            <w:r w:rsidRPr="005B52D9">
              <w:rPr>
                <w:b/>
                <w:sz w:val="24"/>
              </w:rPr>
              <w:t xml:space="preserve">Examples </w:t>
            </w:r>
          </w:p>
        </w:tc>
      </w:tr>
      <w:tr w:rsidR="005815BD" w14:paraId="18D202FE" w14:textId="77777777" w:rsidTr="000A613A">
        <w:tc>
          <w:tcPr>
            <w:tcW w:w="3116" w:type="dxa"/>
          </w:tcPr>
          <w:p w14:paraId="67652F6A" w14:textId="77777777" w:rsidR="005815BD" w:rsidRPr="00F038FE" w:rsidRDefault="005815BD" w:rsidP="000A613A">
            <w:pPr>
              <w:rPr>
                <w:b/>
              </w:rPr>
            </w:pPr>
            <w:r w:rsidRPr="00F038FE">
              <w:rPr>
                <w:b/>
              </w:rPr>
              <w:t>POS : Noun</w:t>
            </w:r>
          </w:p>
        </w:tc>
        <w:tc>
          <w:tcPr>
            <w:tcW w:w="3117" w:type="dxa"/>
          </w:tcPr>
          <w:p w14:paraId="2FD8F590" w14:textId="0AE76560" w:rsidR="005815BD" w:rsidRDefault="00927062" w:rsidP="000A613A">
            <w:r>
              <w:t>42</w:t>
            </w:r>
          </w:p>
        </w:tc>
        <w:tc>
          <w:tcPr>
            <w:tcW w:w="3117" w:type="dxa"/>
          </w:tcPr>
          <w:p w14:paraId="3151590D" w14:textId="77777777" w:rsidR="005815BD" w:rsidRDefault="005815BD" w:rsidP="000A613A"/>
        </w:tc>
      </w:tr>
      <w:tr w:rsidR="005815BD" w14:paraId="590B66B5" w14:textId="77777777" w:rsidTr="000A613A">
        <w:tc>
          <w:tcPr>
            <w:tcW w:w="3116" w:type="dxa"/>
          </w:tcPr>
          <w:p w14:paraId="4BC997C0" w14:textId="77777777" w:rsidR="005815BD" w:rsidRPr="00F038FE" w:rsidRDefault="005815BD" w:rsidP="000A613A">
            <w:pPr>
              <w:rPr>
                <w:b/>
              </w:rPr>
            </w:pPr>
            <w:r w:rsidRPr="00F038FE">
              <w:rPr>
                <w:b/>
              </w:rPr>
              <w:t>POS: Verb</w:t>
            </w:r>
          </w:p>
        </w:tc>
        <w:tc>
          <w:tcPr>
            <w:tcW w:w="3117" w:type="dxa"/>
          </w:tcPr>
          <w:p w14:paraId="0FCF738D" w14:textId="6A28C999" w:rsidR="005815BD" w:rsidRDefault="00927062" w:rsidP="000A613A">
            <w:r>
              <w:t>17</w:t>
            </w:r>
          </w:p>
        </w:tc>
        <w:tc>
          <w:tcPr>
            <w:tcW w:w="3117" w:type="dxa"/>
          </w:tcPr>
          <w:p w14:paraId="249090B0" w14:textId="77777777" w:rsidR="005815BD" w:rsidRDefault="005815BD" w:rsidP="000A613A"/>
        </w:tc>
      </w:tr>
      <w:tr w:rsidR="005815BD" w14:paraId="1D85227A" w14:textId="77777777" w:rsidTr="000A613A">
        <w:tc>
          <w:tcPr>
            <w:tcW w:w="3116" w:type="dxa"/>
          </w:tcPr>
          <w:p w14:paraId="2570257E" w14:textId="77777777" w:rsidR="005815BD" w:rsidRPr="00F038FE" w:rsidRDefault="005815BD" w:rsidP="000A613A">
            <w:pPr>
              <w:rPr>
                <w:b/>
              </w:rPr>
            </w:pPr>
            <w:r w:rsidRPr="00F038FE">
              <w:rPr>
                <w:b/>
              </w:rPr>
              <w:t>NER : Name</w:t>
            </w:r>
          </w:p>
        </w:tc>
        <w:tc>
          <w:tcPr>
            <w:tcW w:w="3117" w:type="dxa"/>
          </w:tcPr>
          <w:p w14:paraId="5A5B104A" w14:textId="39CAD57D" w:rsidR="005815BD" w:rsidRDefault="00927062" w:rsidP="000A613A">
            <w:r>
              <w:t>34</w:t>
            </w:r>
          </w:p>
        </w:tc>
        <w:tc>
          <w:tcPr>
            <w:tcW w:w="3117" w:type="dxa"/>
          </w:tcPr>
          <w:p w14:paraId="728CC597" w14:textId="77777777" w:rsidR="005815BD" w:rsidRDefault="005815BD" w:rsidP="000A613A"/>
        </w:tc>
      </w:tr>
      <w:tr w:rsidR="005815BD" w14:paraId="23338966" w14:textId="77777777" w:rsidTr="000A613A">
        <w:tc>
          <w:tcPr>
            <w:tcW w:w="3116" w:type="dxa"/>
          </w:tcPr>
          <w:p w14:paraId="17885619" w14:textId="77777777" w:rsidR="005815BD" w:rsidRPr="00F038FE" w:rsidRDefault="005815BD" w:rsidP="000A613A">
            <w:pPr>
              <w:rPr>
                <w:b/>
              </w:rPr>
            </w:pPr>
            <w:r w:rsidRPr="00F038FE">
              <w:rPr>
                <w:b/>
              </w:rPr>
              <w:t>Triplet</w:t>
            </w:r>
          </w:p>
        </w:tc>
        <w:tc>
          <w:tcPr>
            <w:tcW w:w="3117" w:type="dxa"/>
          </w:tcPr>
          <w:p w14:paraId="645BC443" w14:textId="6CAA7284" w:rsidR="005815BD" w:rsidRDefault="00927062" w:rsidP="000A613A">
            <w:r>
              <w:t>133</w:t>
            </w:r>
          </w:p>
        </w:tc>
        <w:tc>
          <w:tcPr>
            <w:tcW w:w="3117" w:type="dxa"/>
          </w:tcPr>
          <w:p w14:paraId="2F852D9C" w14:textId="77777777" w:rsidR="005815BD" w:rsidRDefault="00927062" w:rsidP="000A613A">
            <w:r>
              <w:object w:dxaOrig="1551" w:dyaOrig="1004" w14:anchorId="356CED42">
                <v:shape id="_x0000_i1029" type="#_x0000_t75" style="width:77.25pt;height:50.25pt" o:ole="">
                  <v:imagedata r:id="rId14" o:title=""/>
                </v:shape>
                <o:OLEObject Type="Embed" ProgID="Package" ShapeID="_x0000_i1029" DrawAspect="Icon" ObjectID="_1598082834" r:id="rId15"/>
              </w:object>
            </w:r>
          </w:p>
        </w:tc>
      </w:tr>
      <w:tr w:rsidR="005815BD" w14:paraId="18D7DED6" w14:textId="77777777" w:rsidTr="000A613A">
        <w:tc>
          <w:tcPr>
            <w:tcW w:w="3116" w:type="dxa"/>
          </w:tcPr>
          <w:p w14:paraId="0B2ACBB9" w14:textId="5812EF0D" w:rsidR="005815BD" w:rsidRPr="00F038FE" w:rsidRDefault="001C36F7" w:rsidP="000A613A">
            <w:pPr>
              <w:rPr>
                <w:b/>
              </w:rPr>
            </w:pPr>
            <w:r w:rsidRPr="00F038FE">
              <w:rPr>
                <w:b/>
              </w:rPr>
              <w:t>Medical Words: Disease</w:t>
            </w:r>
          </w:p>
        </w:tc>
        <w:tc>
          <w:tcPr>
            <w:tcW w:w="3117" w:type="dxa"/>
          </w:tcPr>
          <w:p w14:paraId="03D63E7E" w14:textId="6969AC13" w:rsidR="005815BD" w:rsidRDefault="001C36F7" w:rsidP="000A613A">
            <w:r>
              <w:t>4</w:t>
            </w:r>
          </w:p>
        </w:tc>
        <w:tc>
          <w:tcPr>
            <w:tcW w:w="3117" w:type="dxa"/>
          </w:tcPr>
          <w:p w14:paraId="4D2829C9" w14:textId="25C3863A" w:rsidR="005815BD" w:rsidRDefault="005D3BAE" w:rsidP="000A613A">
            <w:r>
              <w:t xml:space="preserve">Breast Cancer , </w:t>
            </w:r>
            <w:r w:rsidRPr="005D3BAE">
              <w:t>cognitive decline</w:t>
            </w:r>
          </w:p>
        </w:tc>
      </w:tr>
      <w:tr w:rsidR="005815BD" w14:paraId="627EE31A" w14:textId="77777777" w:rsidTr="000A613A">
        <w:tc>
          <w:tcPr>
            <w:tcW w:w="3116" w:type="dxa"/>
          </w:tcPr>
          <w:p w14:paraId="2C8C70EA" w14:textId="1B6A7CED" w:rsidR="005815BD" w:rsidRPr="00F038FE" w:rsidRDefault="005D3BAE" w:rsidP="000A613A">
            <w:pPr>
              <w:rPr>
                <w:b/>
              </w:rPr>
            </w:pPr>
            <w:r w:rsidRPr="00F038FE">
              <w:rPr>
                <w:b/>
              </w:rPr>
              <w:t>Gene</w:t>
            </w:r>
          </w:p>
        </w:tc>
        <w:tc>
          <w:tcPr>
            <w:tcW w:w="3117" w:type="dxa"/>
          </w:tcPr>
          <w:p w14:paraId="22D48B30" w14:textId="10915A0F" w:rsidR="005815BD" w:rsidRDefault="005D3BAE" w:rsidP="000A613A">
            <w:r>
              <w:t>6</w:t>
            </w:r>
          </w:p>
        </w:tc>
        <w:tc>
          <w:tcPr>
            <w:tcW w:w="3117" w:type="dxa"/>
          </w:tcPr>
          <w:p w14:paraId="4EEC8388" w14:textId="2B07D941" w:rsidR="005815BD" w:rsidRDefault="005D3BAE" w:rsidP="000A613A">
            <w:r>
              <w:t>IL-6</w:t>
            </w:r>
            <w:r w:rsidR="00BE1644">
              <w:t xml:space="preserve">, </w:t>
            </w:r>
            <w:r w:rsidR="00BE1644" w:rsidRPr="00BE1644">
              <w:t>interleukin (IL)-6</w:t>
            </w:r>
          </w:p>
        </w:tc>
      </w:tr>
      <w:tr w:rsidR="005D3BAE" w14:paraId="241A7D64" w14:textId="77777777" w:rsidTr="000A613A">
        <w:tc>
          <w:tcPr>
            <w:tcW w:w="3116" w:type="dxa"/>
          </w:tcPr>
          <w:p w14:paraId="63ABA92A" w14:textId="2749355A" w:rsidR="005D3BAE" w:rsidRPr="00F038FE" w:rsidRDefault="005D3BAE" w:rsidP="000A613A">
            <w:pPr>
              <w:rPr>
                <w:b/>
              </w:rPr>
            </w:pPr>
            <w:r w:rsidRPr="00F038FE">
              <w:rPr>
                <w:b/>
              </w:rPr>
              <w:t>Species</w:t>
            </w:r>
          </w:p>
        </w:tc>
        <w:tc>
          <w:tcPr>
            <w:tcW w:w="3117" w:type="dxa"/>
          </w:tcPr>
          <w:p w14:paraId="4B85A179" w14:textId="3E90973C" w:rsidR="005D3BAE" w:rsidRDefault="005D3BAE" w:rsidP="000A613A">
            <w:r>
              <w:t>3</w:t>
            </w:r>
          </w:p>
        </w:tc>
        <w:tc>
          <w:tcPr>
            <w:tcW w:w="3117" w:type="dxa"/>
          </w:tcPr>
          <w:p w14:paraId="60908A67" w14:textId="4C06B4F5" w:rsidR="005D3BAE" w:rsidRDefault="005D3BAE" w:rsidP="000A613A">
            <w:r>
              <w:t>Patients</w:t>
            </w:r>
          </w:p>
        </w:tc>
      </w:tr>
    </w:tbl>
    <w:p w14:paraId="17FB94E2" w14:textId="77777777" w:rsidR="005815BD" w:rsidRDefault="005815BD"/>
    <w:p w14:paraId="3362AE80" w14:textId="77777777" w:rsidR="005815BD" w:rsidRDefault="005815BD"/>
    <w:p w14:paraId="6BCD2E01" w14:textId="77777777" w:rsidR="005815BD" w:rsidRDefault="005815BD"/>
    <w:p w14:paraId="396ABD79" w14:textId="77777777" w:rsidR="005815BD" w:rsidRDefault="005815BD"/>
    <w:p w14:paraId="5D115196" w14:textId="77777777" w:rsidR="00155F0C" w:rsidRDefault="00155F0C"/>
    <w:p w14:paraId="414B68C7" w14:textId="204F1877" w:rsidR="00155F0C" w:rsidRPr="00D96076" w:rsidRDefault="00155F0C" w:rsidP="00155F0C">
      <w:pPr>
        <w:pStyle w:val="Heading1"/>
      </w:pPr>
      <w:r>
        <w:lastRenderedPageBreak/>
        <w:t>Abstract 6</w:t>
      </w:r>
      <w:r w:rsidRPr="00D96076">
        <w:t>:</w:t>
      </w:r>
    </w:p>
    <w:p w14:paraId="6028016A" w14:textId="77777777" w:rsidR="005815BD" w:rsidRPr="00BE1644" w:rsidRDefault="005815BD">
      <w:pPr>
        <w:rPr>
          <w:b/>
          <w:sz w:val="28"/>
          <w:szCs w:val="28"/>
        </w:rPr>
      </w:pPr>
    </w:p>
    <w:p w14:paraId="0FCE8A0D" w14:textId="25E9BE54" w:rsidR="005815BD" w:rsidRPr="00BE1644" w:rsidRDefault="00BE1644" w:rsidP="005815BD">
      <w:pPr>
        <w:rPr>
          <w:b/>
          <w:sz w:val="28"/>
          <w:szCs w:val="28"/>
        </w:rPr>
      </w:pPr>
      <w:r w:rsidRPr="00BE1644">
        <w:rPr>
          <w:b/>
          <w:sz w:val="28"/>
          <w:szCs w:val="28"/>
        </w:rPr>
        <w:t>POS</w:t>
      </w:r>
      <w:r w:rsidR="005815BD" w:rsidRPr="00BE1644">
        <w:rPr>
          <w:b/>
          <w:sz w:val="28"/>
          <w:szCs w:val="28"/>
        </w:rPr>
        <w:t>: Noun</w:t>
      </w:r>
      <w:r w:rsidRPr="00BE1644">
        <w:rPr>
          <w:b/>
          <w:sz w:val="28"/>
          <w:szCs w:val="28"/>
        </w:rPr>
        <w:t>s</w:t>
      </w:r>
      <w:r w:rsidR="005815BD" w:rsidRPr="00BE1644">
        <w:rPr>
          <w:b/>
          <w:sz w:val="28"/>
          <w:szCs w:val="28"/>
        </w:rPr>
        <w:t>:</w:t>
      </w:r>
      <w:r w:rsidRPr="00BE1644">
        <w:rPr>
          <w:b/>
          <w:sz w:val="28"/>
          <w:szCs w:val="28"/>
        </w:rPr>
        <w:t xml:space="preserve"> </w:t>
      </w:r>
      <w:r w:rsidR="005815BD" w:rsidRPr="00BE1644">
        <w:rPr>
          <w:b/>
          <w:sz w:val="28"/>
          <w:szCs w:val="28"/>
        </w:rPr>
        <w:t>30</w:t>
      </w:r>
    </w:p>
    <w:p w14:paraId="0192CAFA" w14:textId="7F8AD701" w:rsidR="005815BD" w:rsidRPr="00BE1644" w:rsidRDefault="005815BD" w:rsidP="005815BD">
      <w:pPr>
        <w:rPr>
          <w:b/>
          <w:sz w:val="28"/>
          <w:szCs w:val="28"/>
        </w:rPr>
      </w:pPr>
      <w:r w:rsidRPr="00BE1644">
        <w:rPr>
          <w:b/>
          <w:sz w:val="28"/>
          <w:szCs w:val="28"/>
        </w:rPr>
        <w:t>POS: Verb</w:t>
      </w:r>
      <w:r w:rsidR="00BE1644" w:rsidRPr="00BE1644">
        <w:rPr>
          <w:b/>
          <w:sz w:val="28"/>
          <w:szCs w:val="28"/>
        </w:rPr>
        <w:t>s</w:t>
      </w:r>
      <w:r w:rsidRPr="00BE1644">
        <w:rPr>
          <w:b/>
          <w:sz w:val="28"/>
          <w:szCs w:val="28"/>
        </w:rPr>
        <w:t>:</w:t>
      </w:r>
      <w:r w:rsidR="00BE1644" w:rsidRPr="00BE1644">
        <w:rPr>
          <w:b/>
          <w:sz w:val="28"/>
          <w:szCs w:val="28"/>
        </w:rPr>
        <w:t xml:space="preserve"> </w:t>
      </w:r>
      <w:r w:rsidRPr="00BE1644">
        <w:rPr>
          <w:b/>
          <w:sz w:val="28"/>
          <w:szCs w:val="28"/>
        </w:rPr>
        <w:t>11</w:t>
      </w:r>
    </w:p>
    <w:p w14:paraId="77817969" w14:textId="0871D0F4" w:rsidR="005815BD" w:rsidRDefault="00BE1644" w:rsidP="005815BD">
      <w:pPr>
        <w:rPr>
          <w:b/>
          <w:sz w:val="28"/>
          <w:szCs w:val="28"/>
        </w:rPr>
      </w:pPr>
      <w:r w:rsidRPr="00BE1644">
        <w:rPr>
          <w:b/>
          <w:sz w:val="28"/>
          <w:szCs w:val="28"/>
        </w:rPr>
        <w:t>NER</w:t>
      </w:r>
      <w:r w:rsidR="005815BD" w:rsidRPr="00BE1644">
        <w:rPr>
          <w:b/>
          <w:sz w:val="28"/>
          <w:szCs w:val="28"/>
        </w:rPr>
        <w:t>: 6</w:t>
      </w:r>
    </w:p>
    <w:p w14:paraId="6E511A38" w14:textId="77777777" w:rsidR="00BE1644" w:rsidRPr="00BE1644" w:rsidRDefault="00BE1644" w:rsidP="005815BD">
      <w:pPr>
        <w:rPr>
          <w:b/>
          <w:sz w:val="28"/>
          <w:szCs w:val="28"/>
        </w:rPr>
      </w:pPr>
    </w:p>
    <w:p w14:paraId="133763A0" w14:textId="2AA957C2" w:rsidR="00BE1644" w:rsidRPr="00BE1644" w:rsidRDefault="00BE1644" w:rsidP="005815BD">
      <w:pPr>
        <w:rPr>
          <w:b/>
          <w:sz w:val="28"/>
          <w:szCs w:val="28"/>
        </w:rPr>
      </w:pPr>
      <w:r w:rsidRPr="00BE1644">
        <w:rPr>
          <w:b/>
          <w:sz w:val="28"/>
          <w:szCs w:val="28"/>
        </w:rPr>
        <w:t>POS: Nouns</w:t>
      </w:r>
    </w:p>
    <w:p w14:paraId="63F53E45" w14:textId="350651CC" w:rsidR="00BE1644" w:rsidRDefault="005815BD" w:rsidP="005815BD">
      <w:r>
        <w:t>benefits,treatment,death,distinction,use,cure,experience,representations,treatments,metastases,patient,Kaplan-Meier,period,histograms,probability,rates,survival,impact,factors,curves,likelihood,mortality,cancer,</w:t>
      </w:r>
    </w:p>
    <w:p w14:paraId="3D1BB1DF" w14:textId="6E0A6CF9" w:rsidR="005815BD" w:rsidRDefault="005815BD" w:rsidP="005815BD">
      <w:r>
        <w:t>growth</w:t>
      </w:r>
      <w:r w:rsidR="00C3478F">
        <w:t xml:space="preserve"> </w:t>
      </w:r>
      <w:r>
        <w:t>,</w:t>
      </w:r>
      <w:r w:rsidR="00BE1644">
        <w:t xml:space="preserve"> </w:t>
      </w:r>
      <w:r>
        <w:t>metrics,</w:t>
      </w:r>
      <w:r w:rsidR="00BE1644">
        <w:t xml:space="preserve"> </w:t>
      </w:r>
      <w:r>
        <w:t>time,</w:t>
      </w:r>
      <w:r w:rsidR="00BE1644">
        <w:t xml:space="preserve"> </w:t>
      </w:r>
      <w:r>
        <w:t>breast,</w:t>
      </w:r>
      <w:r w:rsidR="00BE1644">
        <w:t xml:space="preserve"> </w:t>
      </w:r>
      <w:r>
        <w:t>cohorts,</w:t>
      </w:r>
      <w:r w:rsidR="00BE1644">
        <w:t xml:space="preserve"> </w:t>
      </w:r>
      <w:r>
        <w:t>women,</w:t>
      </w:r>
      <w:r w:rsidR="00BE1644">
        <w:t xml:space="preserve"> </w:t>
      </w:r>
      <w:r>
        <w:t>statistics</w:t>
      </w:r>
    </w:p>
    <w:p w14:paraId="290839BE" w14:textId="7E341917" w:rsidR="00BE1644" w:rsidRPr="00BE1644" w:rsidRDefault="00BE1644" w:rsidP="005815BD">
      <w:pPr>
        <w:rPr>
          <w:b/>
          <w:sz w:val="28"/>
          <w:szCs w:val="28"/>
        </w:rPr>
      </w:pPr>
      <w:r w:rsidRPr="00BE1644">
        <w:rPr>
          <w:b/>
          <w:sz w:val="28"/>
          <w:szCs w:val="28"/>
        </w:rPr>
        <w:t>POS: Verbs</w:t>
      </w:r>
    </w:p>
    <w:p w14:paraId="6A839FA3" w14:textId="3B9C04A4" w:rsidR="005815BD" w:rsidRDefault="005815BD" w:rsidP="005815BD">
      <w:r>
        <w:t>die,facilitate,using,including,delay,generated,display,was,describe,helps,increase</w:t>
      </w:r>
    </w:p>
    <w:p w14:paraId="2FB39259" w14:textId="3EA7207C" w:rsidR="00BE1644" w:rsidRPr="00BE1644" w:rsidRDefault="00BE1644" w:rsidP="005815BD">
      <w:pPr>
        <w:rPr>
          <w:b/>
          <w:sz w:val="28"/>
          <w:szCs w:val="28"/>
        </w:rPr>
      </w:pPr>
      <w:r w:rsidRPr="00BE1644">
        <w:rPr>
          <w:b/>
          <w:sz w:val="28"/>
          <w:szCs w:val="28"/>
        </w:rPr>
        <w:t>NER:</w:t>
      </w:r>
    </w:p>
    <w:p w14:paraId="56EAB755" w14:textId="77777777" w:rsidR="00BE1644" w:rsidRDefault="00BE1644" w:rsidP="005815BD">
      <w:r>
        <w:t xml:space="preserve">Breast- </w:t>
      </w:r>
      <w:r w:rsidR="005815BD">
        <w:t>CAUSE_OF_DEATH</w:t>
      </w:r>
      <w:r>
        <w:t>, annual</w:t>
      </w:r>
      <w:r w:rsidR="005815BD">
        <w:t>-SET</w:t>
      </w:r>
      <w:r>
        <w:t>, present</w:t>
      </w:r>
      <w:r w:rsidR="005815BD">
        <w:t>-DATE</w:t>
      </w:r>
      <w:r>
        <w:t>, 20</w:t>
      </w:r>
      <w:r w:rsidR="005815BD">
        <w:t>-year-DURATION</w:t>
      </w:r>
      <w:r>
        <w:t>, cancer</w:t>
      </w:r>
      <w:r w:rsidR="005815BD">
        <w:t>-CAUSE_OF_DEATH,</w:t>
      </w:r>
    </w:p>
    <w:p w14:paraId="79CB24E2" w14:textId="21332980" w:rsidR="005815BD" w:rsidRDefault="00BE1644" w:rsidP="005815BD">
      <w:r>
        <w:t>Three-NUMBER</w:t>
      </w:r>
    </w:p>
    <w:p w14:paraId="38DB4F76" w14:textId="4EF19EF7" w:rsidR="005815BD" w:rsidRDefault="005815BD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155F0C" w14:paraId="7100A326" w14:textId="77777777" w:rsidTr="000A613A">
        <w:tc>
          <w:tcPr>
            <w:tcW w:w="3116" w:type="dxa"/>
          </w:tcPr>
          <w:p w14:paraId="7AE80C73" w14:textId="4F05F7B6" w:rsidR="00155F0C" w:rsidRDefault="00155F0C" w:rsidP="00155F0C">
            <w:r w:rsidRPr="005B52D9">
              <w:rPr>
                <w:b/>
                <w:sz w:val="24"/>
              </w:rPr>
              <w:t>Type</w:t>
            </w:r>
          </w:p>
        </w:tc>
        <w:tc>
          <w:tcPr>
            <w:tcW w:w="3117" w:type="dxa"/>
          </w:tcPr>
          <w:p w14:paraId="33329728" w14:textId="290CBED1" w:rsidR="00155F0C" w:rsidRDefault="00155F0C" w:rsidP="00155F0C">
            <w:r w:rsidRPr="005B52D9">
              <w:rPr>
                <w:b/>
                <w:sz w:val="24"/>
              </w:rPr>
              <w:t>Count</w:t>
            </w:r>
          </w:p>
        </w:tc>
        <w:tc>
          <w:tcPr>
            <w:tcW w:w="3117" w:type="dxa"/>
          </w:tcPr>
          <w:p w14:paraId="36DDAB47" w14:textId="6A91E3E5" w:rsidR="00155F0C" w:rsidRDefault="00155F0C" w:rsidP="00155F0C">
            <w:r w:rsidRPr="005B52D9">
              <w:rPr>
                <w:b/>
                <w:sz w:val="24"/>
              </w:rPr>
              <w:t xml:space="preserve">Examples </w:t>
            </w:r>
          </w:p>
        </w:tc>
      </w:tr>
      <w:tr w:rsidR="005815BD" w14:paraId="6508F7F2" w14:textId="77777777" w:rsidTr="000A613A">
        <w:tc>
          <w:tcPr>
            <w:tcW w:w="3116" w:type="dxa"/>
          </w:tcPr>
          <w:p w14:paraId="407FD946" w14:textId="77777777" w:rsidR="005815BD" w:rsidRPr="00F038FE" w:rsidRDefault="005815BD" w:rsidP="000A613A">
            <w:pPr>
              <w:rPr>
                <w:b/>
              </w:rPr>
            </w:pPr>
            <w:r w:rsidRPr="00F038FE">
              <w:rPr>
                <w:b/>
              </w:rPr>
              <w:t>POS : Noun</w:t>
            </w:r>
          </w:p>
        </w:tc>
        <w:tc>
          <w:tcPr>
            <w:tcW w:w="3117" w:type="dxa"/>
          </w:tcPr>
          <w:p w14:paraId="03BF1EA3" w14:textId="61F824AB" w:rsidR="005815BD" w:rsidRDefault="00927062" w:rsidP="000A613A">
            <w:r>
              <w:t>30</w:t>
            </w:r>
          </w:p>
        </w:tc>
        <w:tc>
          <w:tcPr>
            <w:tcW w:w="3117" w:type="dxa"/>
          </w:tcPr>
          <w:p w14:paraId="5606FC46" w14:textId="77777777" w:rsidR="005815BD" w:rsidRDefault="005815BD" w:rsidP="000A613A"/>
        </w:tc>
      </w:tr>
      <w:tr w:rsidR="005815BD" w14:paraId="588ECEDF" w14:textId="77777777" w:rsidTr="000A613A">
        <w:tc>
          <w:tcPr>
            <w:tcW w:w="3116" w:type="dxa"/>
          </w:tcPr>
          <w:p w14:paraId="241CFC0C" w14:textId="77777777" w:rsidR="005815BD" w:rsidRPr="00F038FE" w:rsidRDefault="005815BD" w:rsidP="000A613A">
            <w:pPr>
              <w:rPr>
                <w:b/>
              </w:rPr>
            </w:pPr>
            <w:r w:rsidRPr="00F038FE">
              <w:rPr>
                <w:b/>
              </w:rPr>
              <w:t>POS: Verb</w:t>
            </w:r>
          </w:p>
        </w:tc>
        <w:tc>
          <w:tcPr>
            <w:tcW w:w="3117" w:type="dxa"/>
          </w:tcPr>
          <w:p w14:paraId="06FE18E0" w14:textId="07A3A87D" w:rsidR="005815BD" w:rsidRDefault="00927062" w:rsidP="000A613A">
            <w:r>
              <w:t>11</w:t>
            </w:r>
          </w:p>
        </w:tc>
        <w:tc>
          <w:tcPr>
            <w:tcW w:w="3117" w:type="dxa"/>
          </w:tcPr>
          <w:p w14:paraId="5D0D0BE9" w14:textId="77777777" w:rsidR="005815BD" w:rsidRDefault="005815BD" w:rsidP="000A613A"/>
        </w:tc>
      </w:tr>
      <w:tr w:rsidR="005815BD" w14:paraId="1A8B8AE5" w14:textId="77777777" w:rsidTr="000A613A">
        <w:tc>
          <w:tcPr>
            <w:tcW w:w="3116" w:type="dxa"/>
          </w:tcPr>
          <w:p w14:paraId="79A32A0F" w14:textId="77777777" w:rsidR="005815BD" w:rsidRPr="00F038FE" w:rsidRDefault="005815BD" w:rsidP="000A613A">
            <w:pPr>
              <w:rPr>
                <w:b/>
              </w:rPr>
            </w:pPr>
            <w:r w:rsidRPr="00F038FE">
              <w:rPr>
                <w:b/>
              </w:rPr>
              <w:t>NER : Name</w:t>
            </w:r>
          </w:p>
        </w:tc>
        <w:tc>
          <w:tcPr>
            <w:tcW w:w="3117" w:type="dxa"/>
          </w:tcPr>
          <w:p w14:paraId="0391749E" w14:textId="2C837A42" w:rsidR="005815BD" w:rsidRDefault="00927062" w:rsidP="000A613A">
            <w:r>
              <w:t>6</w:t>
            </w:r>
          </w:p>
        </w:tc>
        <w:tc>
          <w:tcPr>
            <w:tcW w:w="3117" w:type="dxa"/>
          </w:tcPr>
          <w:p w14:paraId="7E338BEA" w14:textId="77777777" w:rsidR="005815BD" w:rsidRDefault="005815BD" w:rsidP="000A613A"/>
        </w:tc>
      </w:tr>
      <w:tr w:rsidR="005815BD" w14:paraId="4E74C953" w14:textId="77777777" w:rsidTr="000A613A">
        <w:tc>
          <w:tcPr>
            <w:tcW w:w="3116" w:type="dxa"/>
          </w:tcPr>
          <w:p w14:paraId="765C2278" w14:textId="77777777" w:rsidR="005815BD" w:rsidRPr="00F038FE" w:rsidRDefault="005815BD" w:rsidP="000A613A">
            <w:pPr>
              <w:rPr>
                <w:b/>
              </w:rPr>
            </w:pPr>
            <w:r w:rsidRPr="00F038FE">
              <w:rPr>
                <w:b/>
              </w:rPr>
              <w:t>Triplet</w:t>
            </w:r>
          </w:p>
        </w:tc>
        <w:tc>
          <w:tcPr>
            <w:tcW w:w="3117" w:type="dxa"/>
          </w:tcPr>
          <w:p w14:paraId="47A34709" w14:textId="1F22FF29" w:rsidR="005815BD" w:rsidRDefault="00927062" w:rsidP="000A613A">
            <w:r>
              <w:t>196</w:t>
            </w:r>
          </w:p>
        </w:tc>
        <w:tc>
          <w:tcPr>
            <w:tcW w:w="3117" w:type="dxa"/>
          </w:tcPr>
          <w:p w14:paraId="5DE8FE68" w14:textId="77777777" w:rsidR="005815BD" w:rsidRDefault="00927062" w:rsidP="000A613A">
            <w:r>
              <w:object w:dxaOrig="1551" w:dyaOrig="1004" w14:anchorId="4AF60E51">
                <v:shape id="_x0000_i1030" type="#_x0000_t75" style="width:77.25pt;height:50.25pt" o:ole="">
                  <v:imagedata r:id="rId16" o:title=""/>
                </v:shape>
                <o:OLEObject Type="Embed" ProgID="Package" ShapeID="_x0000_i1030" DrawAspect="Icon" ObjectID="_1598082835" r:id="rId17"/>
              </w:object>
            </w:r>
          </w:p>
        </w:tc>
      </w:tr>
      <w:tr w:rsidR="005815BD" w14:paraId="5D4CD08D" w14:textId="77777777" w:rsidTr="000A613A">
        <w:tc>
          <w:tcPr>
            <w:tcW w:w="3116" w:type="dxa"/>
          </w:tcPr>
          <w:p w14:paraId="715C646B" w14:textId="5474C712" w:rsidR="005815BD" w:rsidRPr="00F038FE" w:rsidRDefault="005D3BAE" w:rsidP="000A613A">
            <w:pPr>
              <w:rPr>
                <w:b/>
              </w:rPr>
            </w:pPr>
            <w:r w:rsidRPr="00F038FE">
              <w:rPr>
                <w:b/>
              </w:rPr>
              <w:t>Medical Words: Disease</w:t>
            </w:r>
          </w:p>
        </w:tc>
        <w:tc>
          <w:tcPr>
            <w:tcW w:w="3117" w:type="dxa"/>
          </w:tcPr>
          <w:p w14:paraId="008552F6" w14:textId="2FE578AC" w:rsidR="005815BD" w:rsidRDefault="005D3BAE" w:rsidP="000A613A">
            <w:r>
              <w:t>10</w:t>
            </w:r>
          </w:p>
        </w:tc>
        <w:tc>
          <w:tcPr>
            <w:tcW w:w="3117" w:type="dxa"/>
          </w:tcPr>
          <w:p w14:paraId="42DC4E14" w14:textId="77777777" w:rsidR="00BE1644" w:rsidRDefault="00BE1644" w:rsidP="000A613A"/>
          <w:p w14:paraId="266C49B7" w14:textId="1FB12A14" w:rsidR="005815BD" w:rsidRDefault="005D3BAE" w:rsidP="000A613A">
            <w:r w:rsidRPr="005D3BAE">
              <w:t>Death</w:t>
            </w:r>
            <w:r>
              <w:t>,</w:t>
            </w:r>
            <w:r w:rsidR="00BE1644">
              <w:t xml:space="preserve"> </w:t>
            </w:r>
            <w:r>
              <w:t xml:space="preserve">breast cancer, </w:t>
            </w:r>
            <w:r w:rsidRPr="005D3BAE">
              <w:t>metastases</w:t>
            </w:r>
            <w:r>
              <w:t>,</w:t>
            </w:r>
            <w:r w:rsidR="00BE1644">
              <w:t xml:space="preserve"> </w:t>
            </w:r>
            <w:r>
              <w:t>cancer</w:t>
            </w:r>
          </w:p>
          <w:p w14:paraId="15CC6509" w14:textId="2A3EC351" w:rsidR="00BE1644" w:rsidRDefault="00BE1644" w:rsidP="000A613A"/>
        </w:tc>
      </w:tr>
      <w:tr w:rsidR="005815BD" w14:paraId="1CCB8652" w14:textId="77777777" w:rsidTr="000A613A">
        <w:tc>
          <w:tcPr>
            <w:tcW w:w="3116" w:type="dxa"/>
          </w:tcPr>
          <w:p w14:paraId="66E9A519" w14:textId="26954AC6" w:rsidR="005815BD" w:rsidRPr="00F038FE" w:rsidRDefault="005D3BAE" w:rsidP="000A613A">
            <w:pPr>
              <w:rPr>
                <w:b/>
              </w:rPr>
            </w:pPr>
            <w:r w:rsidRPr="00F038FE">
              <w:rPr>
                <w:b/>
              </w:rPr>
              <w:t>Species</w:t>
            </w:r>
          </w:p>
        </w:tc>
        <w:tc>
          <w:tcPr>
            <w:tcW w:w="3117" w:type="dxa"/>
          </w:tcPr>
          <w:p w14:paraId="2C6F9995" w14:textId="5FF08C05" w:rsidR="005815BD" w:rsidRDefault="005D3BAE" w:rsidP="000A613A">
            <w:r>
              <w:t>5</w:t>
            </w:r>
          </w:p>
        </w:tc>
        <w:tc>
          <w:tcPr>
            <w:tcW w:w="3117" w:type="dxa"/>
          </w:tcPr>
          <w:p w14:paraId="05344F8C" w14:textId="77777777" w:rsidR="00BE1644" w:rsidRDefault="00BE1644" w:rsidP="000A613A"/>
          <w:p w14:paraId="2354BF1C" w14:textId="4C4781F3" w:rsidR="005815BD" w:rsidRDefault="005D3BAE" w:rsidP="000A613A">
            <w:r>
              <w:t>Women,</w:t>
            </w:r>
            <w:r w:rsidR="00BE1644">
              <w:t xml:space="preserve"> </w:t>
            </w:r>
            <w:r>
              <w:t>patients,</w:t>
            </w:r>
            <w:r w:rsidR="00BE1644">
              <w:t xml:space="preserve"> </w:t>
            </w:r>
            <w:r>
              <w:t>patient</w:t>
            </w:r>
          </w:p>
          <w:p w14:paraId="5063B960" w14:textId="05B08525" w:rsidR="00BE1644" w:rsidRDefault="00BE1644" w:rsidP="000A613A"/>
        </w:tc>
      </w:tr>
    </w:tbl>
    <w:p w14:paraId="508434BD" w14:textId="77777777" w:rsidR="005815BD" w:rsidRDefault="005815BD"/>
    <w:p w14:paraId="739A7179" w14:textId="77777777" w:rsidR="00155F0C" w:rsidRDefault="00155F0C"/>
    <w:p w14:paraId="2E1AFE43" w14:textId="79532B22" w:rsidR="00155F0C" w:rsidRPr="00D96076" w:rsidRDefault="00155F0C" w:rsidP="00155F0C">
      <w:pPr>
        <w:pStyle w:val="Heading1"/>
      </w:pPr>
      <w:r>
        <w:lastRenderedPageBreak/>
        <w:t>Abstract 7</w:t>
      </w:r>
      <w:r w:rsidRPr="00D96076">
        <w:t>:</w:t>
      </w:r>
    </w:p>
    <w:p w14:paraId="3891C563" w14:textId="77777777" w:rsidR="005815BD" w:rsidRPr="00BE1644" w:rsidRDefault="005815BD">
      <w:pPr>
        <w:rPr>
          <w:b/>
          <w:sz w:val="28"/>
          <w:szCs w:val="28"/>
        </w:rPr>
      </w:pPr>
    </w:p>
    <w:p w14:paraId="658EEE70" w14:textId="54E5E307" w:rsidR="005815BD" w:rsidRPr="00BE1644" w:rsidRDefault="00BE1644" w:rsidP="005815BD">
      <w:pPr>
        <w:rPr>
          <w:b/>
          <w:sz w:val="28"/>
          <w:szCs w:val="28"/>
        </w:rPr>
      </w:pPr>
      <w:r w:rsidRPr="00BE1644">
        <w:rPr>
          <w:b/>
          <w:sz w:val="28"/>
          <w:szCs w:val="28"/>
        </w:rPr>
        <w:t>POS</w:t>
      </w:r>
      <w:r w:rsidR="005815BD" w:rsidRPr="00BE1644">
        <w:rPr>
          <w:b/>
          <w:sz w:val="28"/>
          <w:szCs w:val="28"/>
        </w:rPr>
        <w:t>: Noun:</w:t>
      </w:r>
      <w:r w:rsidRPr="00BE1644">
        <w:rPr>
          <w:b/>
          <w:sz w:val="28"/>
          <w:szCs w:val="28"/>
        </w:rPr>
        <w:t xml:space="preserve"> </w:t>
      </w:r>
      <w:r w:rsidR="005815BD" w:rsidRPr="00BE1644">
        <w:rPr>
          <w:b/>
          <w:sz w:val="28"/>
          <w:szCs w:val="28"/>
        </w:rPr>
        <w:t>52</w:t>
      </w:r>
    </w:p>
    <w:p w14:paraId="375E38BF" w14:textId="5FA384ED" w:rsidR="005815BD" w:rsidRPr="00BE1644" w:rsidRDefault="005815BD" w:rsidP="005815BD">
      <w:pPr>
        <w:rPr>
          <w:b/>
          <w:sz w:val="28"/>
          <w:szCs w:val="28"/>
        </w:rPr>
      </w:pPr>
      <w:r w:rsidRPr="00BE1644">
        <w:rPr>
          <w:b/>
          <w:sz w:val="28"/>
          <w:szCs w:val="28"/>
        </w:rPr>
        <w:t>POS: Verb</w:t>
      </w:r>
      <w:r w:rsidR="00BE1644" w:rsidRPr="00BE1644">
        <w:rPr>
          <w:b/>
          <w:sz w:val="28"/>
          <w:szCs w:val="28"/>
        </w:rPr>
        <w:t>s</w:t>
      </w:r>
      <w:r w:rsidRPr="00BE1644">
        <w:rPr>
          <w:b/>
          <w:sz w:val="28"/>
          <w:szCs w:val="28"/>
        </w:rPr>
        <w:t>:</w:t>
      </w:r>
      <w:r w:rsidR="00BE1644">
        <w:rPr>
          <w:b/>
          <w:sz w:val="28"/>
          <w:szCs w:val="28"/>
        </w:rPr>
        <w:t xml:space="preserve"> </w:t>
      </w:r>
      <w:r w:rsidRPr="00BE1644">
        <w:rPr>
          <w:b/>
          <w:sz w:val="28"/>
          <w:szCs w:val="28"/>
        </w:rPr>
        <w:t>24</w:t>
      </w:r>
    </w:p>
    <w:p w14:paraId="34B3CD1B" w14:textId="3EFAB56D" w:rsidR="005815BD" w:rsidRDefault="00BE1644" w:rsidP="005815BD">
      <w:pPr>
        <w:rPr>
          <w:b/>
          <w:sz w:val="28"/>
          <w:szCs w:val="28"/>
        </w:rPr>
      </w:pPr>
      <w:r>
        <w:rPr>
          <w:b/>
          <w:sz w:val="28"/>
          <w:szCs w:val="28"/>
        </w:rPr>
        <w:t>NER</w:t>
      </w:r>
      <w:r w:rsidRPr="00BE1644">
        <w:rPr>
          <w:b/>
          <w:sz w:val="28"/>
          <w:szCs w:val="28"/>
        </w:rPr>
        <w:t xml:space="preserve">: </w:t>
      </w:r>
      <w:r w:rsidR="005815BD" w:rsidRPr="00BE1644">
        <w:rPr>
          <w:b/>
          <w:sz w:val="28"/>
          <w:szCs w:val="28"/>
        </w:rPr>
        <w:t>7</w:t>
      </w:r>
    </w:p>
    <w:p w14:paraId="705338B1" w14:textId="77777777" w:rsidR="00BE1644" w:rsidRPr="00BE1644" w:rsidRDefault="00BE1644" w:rsidP="005815BD">
      <w:pPr>
        <w:rPr>
          <w:b/>
          <w:sz w:val="28"/>
          <w:szCs w:val="28"/>
        </w:rPr>
      </w:pPr>
    </w:p>
    <w:p w14:paraId="1F2F6439" w14:textId="0D353F42" w:rsidR="00BE1644" w:rsidRPr="00BE1644" w:rsidRDefault="00BE1644" w:rsidP="005815BD">
      <w:pPr>
        <w:rPr>
          <w:b/>
          <w:sz w:val="28"/>
          <w:szCs w:val="28"/>
        </w:rPr>
      </w:pPr>
      <w:r>
        <w:rPr>
          <w:b/>
          <w:sz w:val="28"/>
          <w:szCs w:val="28"/>
        </w:rPr>
        <w:t>POS: Nouns</w:t>
      </w:r>
    </w:p>
    <w:p w14:paraId="70D056DA" w14:textId="7824964D" w:rsidR="005815BD" w:rsidRDefault="005815BD" w:rsidP="005815BD">
      <w:r>
        <w:t>screening,transcription,xenografts,administration,CXCL1,NF-κB/SOX4,mouse,NF-κB,outcomes,loop,cytokines,promoter,TAMs/CXCL1,motif,results,SOX4,prevention,cytokine,gene,survival,analysis,node,activation,C-X-C,chemokine,study,targets,ligand,silencing,burden,macrophages,lymph,TAMs,metastasis,array,subtype,ability,expression,therapy,QPCR,transition,cells,invasion,migration,investigation,pathway,cancer,growth,reduction,strategy,breast,promotion</w:t>
      </w:r>
    </w:p>
    <w:p w14:paraId="4EC87E93" w14:textId="12C37B05" w:rsidR="00BE1644" w:rsidRPr="00BE1644" w:rsidRDefault="00BE1644" w:rsidP="005815BD">
      <w:pPr>
        <w:rPr>
          <w:b/>
          <w:sz w:val="28"/>
          <w:szCs w:val="28"/>
        </w:rPr>
      </w:pPr>
      <w:r w:rsidRPr="00BE1644">
        <w:rPr>
          <w:b/>
          <w:sz w:val="28"/>
          <w:szCs w:val="28"/>
        </w:rPr>
        <w:t>POS: Verbs</w:t>
      </w:r>
    </w:p>
    <w:p w14:paraId="03A0E56E" w14:textId="7CAC9EB2" w:rsidR="005815BD" w:rsidRDefault="005815BD" w:rsidP="005815BD">
      <w:r>
        <w:t>binds,been,indicated,is,Taken,secreted,required,activates,existing,promote,suggested,identified,associating,validated,are,following,have,revealed,implicated,promotes,demonstrated,results,correlated,become</w:t>
      </w:r>
    </w:p>
    <w:p w14:paraId="43B2E240" w14:textId="6A017025" w:rsidR="00BE1644" w:rsidRPr="00BE1644" w:rsidRDefault="00BE1644" w:rsidP="005815BD">
      <w:pPr>
        <w:rPr>
          <w:b/>
          <w:sz w:val="28"/>
          <w:szCs w:val="28"/>
        </w:rPr>
      </w:pPr>
      <w:r w:rsidRPr="00BE1644">
        <w:rPr>
          <w:b/>
          <w:sz w:val="28"/>
          <w:szCs w:val="28"/>
        </w:rPr>
        <w:t>NER:</w:t>
      </w:r>
    </w:p>
    <w:p w14:paraId="09B02F9C" w14:textId="77777777" w:rsidR="00BE1644" w:rsidRDefault="00BE1644" w:rsidP="005815BD">
      <w:r>
        <w:t xml:space="preserve">Breast-CAUSE_OF_DEATH, </w:t>
      </w:r>
      <w:r w:rsidR="005815BD">
        <w:t>metastasis-CAUSE_OF_DEATH,</w:t>
      </w:r>
      <w:r>
        <w:t xml:space="preserve"> </w:t>
      </w:r>
      <w:r w:rsidR="005815BD">
        <w:t>TAM-secreted-MISC,</w:t>
      </w:r>
      <w:r>
        <w:t xml:space="preserve"> </w:t>
      </w:r>
      <w:r w:rsidR="005815BD">
        <w:t>Bioinformatic-MISC,</w:t>
      </w:r>
      <w:r>
        <w:t xml:space="preserve">  </w:t>
      </w:r>
    </w:p>
    <w:p w14:paraId="4B4E4214" w14:textId="054F4D49" w:rsidR="005815BD" w:rsidRDefault="005815BD" w:rsidP="005815BD">
      <w:r>
        <w:t>1-NUMBER,</w:t>
      </w:r>
      <w:r w:rsidR="00BE1644">
        <w:t xml:space="preserve"> </w:t>
      </w:r>
      <w:r>
        <w:t>cancer-CAUSE_OF_DEATH,</w:t>
      </w:r>
      <w:r w:rsidR="00BE1644">
        <w:t xml:space="preserve"> </w:t>
      </w:r>
      <w:r>
        <w:t>gene-TITLE</w:t>
      </w:r>
    </w:p>
    <w:p w14:paraId="49263E06" w14:textId="331C7561" w:rsidR="005815BD" w:rsidRDefault="005815BD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155F0C" w14:paraId="67733D97" w14:textId="77777777" w:rsidTr="000A613A">
        <w:tc>
          <w:tcPr>
            <w:tcW w:w="3116" w:type="dxa"/>
          </w:tcPr>
          <w:p w14:paraId="2FCC93F0" w14:textId="29F1E89A" w:rsidR="00155F0C" w:rsidRDefault="00155F0C" w:rsidP="00155F0C">
            <w:r w:rsidRPr="005B52D9">
              <w:rPr>
                <w:b/>
                <w:sz w:val="24"/>
              </w:rPr>
              <w:t>Type</w:t>
            </w:r>
          </w:p>
        </w:tc>
        <w:tc>
          <w:tcPr>
            <w:tcW w:w="3117" w:type="dxa"/>
          </w:tcPr>
          <w:p w14:paraId="56542093" w14:textId="6AEAF9B5" w:rsidR="00155F0C" w:rsidRDefault="00155F0C" w:rsidP="00155F0C">
            <w:r w:rsidRPr="005B52D9">
              <w:rPr>
                <w:b/>
                <w:sz w:val="24"/>
              </w:rPr>
              <w:t>Count</w:t>
            </w:r>
          </w:p>
        </w:tc>
        <w:tc>
          <w:tcPr>
            <w:tcW w:w="3117" w:type="dxa"/>
          </w:tcPr>
          <w:p w14:paraId="74727EB1" w14:textId="1EABE408" w:rsidR="00155F0C" w:rsidRDefault="00155F0C" w:rsidP="00155F0C">
            <w:r w:rsidRPr="005B52D9">
              <w:rPr>
                <w:b/>
                <w:sz w:val="24"/>
              </w:rPr>
              <w:t xml:space="preserve">Examples </w:t>
            </w:r>
          </w:p>
        </w:tc>
      </w:tr>
      <w:tr w:rsidR="005815BD" w14:paraId="3AD64096" w14:textId="77777777" w:rsidTr="000A613A">
        <w:tc>
          <w:tcPr>
            <w:tcW w:w="3116" w:type="dxa"/>
          </w:tcPr>
          <w:p w14:paraId="4B0EBC45" w14:textId="77777777" w:rsidR="005815BD" w:rsidRPr="00F038FE" w:rsidRDefault="005815BD" w:rsidP="000A613A">
            <w:pPr>
              <w:rPr>
                <w:b/>
              </w:rPr>
            </w:pPr>
            <w:r w:rsidRPr="00F038FE">
              <w:rPr>
                <w:b/>
              </w:rPr>
              <w:t>POS : Noun</w:t>
            </w:r>
          </w:p>
        </w:tc>
        <w:tc>
          <w:tcPr>
            <w:tcW w:w="3117" w:type="dxa"/>
          </w:tcPr>
          <w:p w14:paraId="0F598AEC" w14:textId="1CA38EA1" w:rsidR="005815BD" w:rsidRDefault="00927062" w:rsidP="000A613A">
            <w:r>
              <w:t>52</w:t>
            </w:r>
          </w:p>
        </w:tc>
        <w:tc>
          <w:tcPr>
            <w:tcW w:w="3117" w:type="dxa"/>
          </w:tcPr>
          <w:p w14:paraId="793329C4" w14:textId="77777777" w:rsidR="005815BD" w:rsidRDefault="005815BD" w:rsidP="000A613A"/>
        </w:tc>
      </w:tr>
      <w:tr w:rsidR="005815BD" w14:paraId="0DBD17CA" w14:textId="77777777" w:rsidTr="000A613A">
        <w:tc>
          <w:tcPr>
            <w:tcW w:w="3116" w:type="dxa"/>
          </w:tcPr>
          <w:p w14:paraId="4878820C" w14:textId="77777777" w:rsidR="005815BD" w:rsidRPr="00F038FE" w:rsidRDefault="005815BD" w:rsidP="000A613A">
            <w:pPr>
              <w:rPr>
                <w:b/>
              </w:rPr>
            </w:pPr>
            <w:r w:rsidRPr="00F038FE">
              <w:rPr>
                <w:b/>
              </w:rPr>
              <w:t>POS: Verb</w:t>
            </w:r>
          </w:p>
        </w:tc>
        <w:tc>
          <w:tcPr>
            <w:tcW w:w="3117" w:type="dxa"/>
          </w:tcPr>
          <w:p w14:paraId="5221F21B" w14:textId="49A37BF2" w:rsidR="005815BD" w:rsidRDefault="00927062" w:rsidP="000A613A">
            <w:r>
              <w:t>24</w:t>
            </w:r>
          </w:p>
        </w:tc>
        <w:tc>
          <w:tcPr>
            <w:tcW w:w="3117" w:type="dxa"/>
          </w:tcPr>
          <w:p w14:paraId="7B51D749" w14:textId="77777777" w:rsidR="005815BD" w:rsidRDefault="005815BD" w:rsidP="000A613A"/>
        </w:tc>
      </w:tr>
      <w:tr w:rsidR="005815BD" w14:paraId="3E29C224" w14:textId="77777777" w:rsidTr="000A613A">
        <w:tc>
          <w:tcPr>
            <w:tcW w:w="3116" w:type="dxa"/>
          </w:tcPr>
          <w:p w14:paraId="2A46550F" w14:textId="77777777" w:rsidR="005815BD" w:rsidRPr="00F038FE" w:rsidRDefault="005815BD" w:rsidP="000A613A">
            <w:pPr>
              <w:rPr>
                <w:b/>
              </w:rPr>
            </w:pPr>
            <w:r w:rsidRPr="00F038FE">
              <w:rPr>
                <w:b/>
              </w:rPr>
              <w:t>NER : Name</w:t>
            </w:r>
          </w:p>
        </w:tc>
        <w:tc>
          <w:tcPr>
            <w:tcW w:w="3117" w:type="dxa"/>
          </w:tcPr>
          <w:p w14:paraId="6739EE86" w14:textId="1FD6DB5E" w:rsidR="005815BD" w:rsidRDefault="00927062" w:rsidP="000A613A">
            <w:r>
              <w:t>7</w:t>
            </w:r>
          </w:p>
        </w:tc>
        <w:tc>
          <w:tcPr>
            <w:tcW w:w="3117" w:type="dxa"/>
          </w:tcPr>
          <w:p w14:paraId="34806EDC" w14:textId="77777777" w:rsidR="005815BD" w:rsidRDefault="005815BD" w:rsidP="000A613A"/>
        </w:tc>
      </w:tr>
      <w:tr w:rsidR="005815BD" w14:paraId="6090C138" w14:textId="77777777" w:rsidTr="000A613A">
        <w:tc>
          <w:tcPr>
            <w:tcW w:w="3116" w:type="dxa"/>
          </w:tcPr>
          <w:p w14:paraId="6309BF36" w14:textId="77777777" w:rsidR="005815BD" w:rsidRPr="00F038FE" w:rsidRDefault="005815BD" w:rsidP="000A613A">
            <w:pPr>
              <w:rPr>
                <w:b/>
              </w:rPr>
            </w:pPr>
            <w:r w:rsidRPr="00F038FE">
              <w:rPr>
                <w:b/>
              </w:rPr>
              <w:t>Triplet</w:t>
            </w:r>
          </w:p>
        </w:tc>
        <w:tc>
          <w:tcPr>
            <w:tcW w:w="3117" w:type="dxa"/>
          </w:tcPr>
          <w:p w14:paraId="07F9562F" w14:textId="178A1AE9" w:rsidR="005815BD" w:rsidRDefault="00927062" w:rsidP="000A613A">
            <w:r>
              <w:t>2073</w:t>
            </w:r>
          </w:p>
        </w:tc>
        <w:tc>
          <w:tcPr>
            <w:tcW w:w="3117" w:type="dxa"/>
          </w:tcPr>
          <w:p w14:paraId="036BFB35" w14:textId="77777777" w:rsidR="005815BD" w:rsidRDefault="00927062" w:rsidP="000A613A">
            <w:r>
              <w:object w:dxaOrig="1551" w:dyaOrig="1004" w14:anchorId="10AA6092">
                <v:shape id="_x0000_i1031" type="#_x0000_t75" style="width:77.25pt;height:50.25pt" o:ole="">
                  <v:imagedata r:id="rId18" o:title=""/>
                </v:shape>
                <o:OLEObject Type="Embed" ProgID="Package" ShapeID="_x0000_i1031" DrawAspect="Icon" ObjectID="_1598082836" r:id="rId19"/>
              </w:object>
            </w:r>
          </w:p>
        </w:tc>
      </w:tr>
      <w:tr w:rsidR="005815BD" w14:paraId="33719B3A" w14:textId="77777777" w:rsidTr="000A613A">
        <w:tc>
          <w:tcPr>
            <w:tcW w:w="3116" w:type="dxa"/>
          </w:tcPr>
          <w:p w14:paraId="2C517E8D" w14:textId="09044EE8" w:rsidR="005815BD" w:rsidRPr="00F038FE" w:rsidRDefault="00805FD4" w:rsidP="000A613A">
            <w:pPr>
              <w:rPr>
                <w:b/>
              </w:rPr>
            </w:pPr>
            <w:r w:rsidRPr="00F038FE">
              <w:rPr>
                <w:b/>
              </w:rPr>
              <w:t>Medical Words: Chemical</w:t>
            </w:r>
          </w:p>
        </w:tc>
        <w:tc>
          <w:tcPr>
            <w:tcW w:w="3117" w:type="dxa"/>
          </w:tcPr>
          <w:p w14:paraId="4D70AEB4" w14:textId="0553DCD2" w:rsidR="005815BD" w:rsidRDefault="00805FD4" w:rsidP="000A613A">
            <w:r>
              <w:t>1</w:t>
            </w:r>
          </w:p>
        </w:tc>
        <w:tc>
          <w:tcPr>
            <w:tcW w:w="3117" w:type="dxa"/>
          </w:tcPr>
          <w:p w14:paraId="76EB142B" w14:textId="7D4B2327" w:rsidR="005815BD" w:rsidRDefault="00805FD4" w:rsidP="000A613A">
            <w:r>
              <w:t>TAM</w:t>
            </w:r>
          </w:p>
        </w:tc>
      </w:tr>
      <w:tr w:rsidR="005815BD" w14:paraId="1B26FCF8" w14:textId="77777777" w:rsidTr="000A613A">
        <w:tc>
          <w:tcPr>
            <w:tcW w:w="3116" w:type="dxa"/>
          </w:tcPr>
          <w:p w14:paraId="285CBF3D" w14:textId="2F60C94C" w:rsidR="005815BD" w:rsidRPr="00F038FE" w:rsidRDefault="00805FD4" w:rsidP="000A613A">
            <w:pPr>
              <w:rPr>
                <w:b/>
              </w:rPr>
            </w:pPr>
            <w:r w:rsidRPr="00F038FE">
              <w:rPr>
                <w:b/>
              </w:rPr>
              <w:t>Disease</w:t>
            </w:r>
          </w:p>
        </w:tc>
        <w:tc>
          <w:tcPr>
            <w:tcW w:w="3117" w:type="dxa"/>
          </w:tcPr>
          <w:p w14:paraId="09213F5C" w14:textId="2F1730FE" w:rsidR="005815BD" w:rsidRDefault="00805FD4" w:rsidP="000A613A">
            <w:r>
              <w:t>17</w:t>
            </w:r>
          </w:p>
        </w:tc>
        <w:tc>
          <w:tcPr>
            <w:tcW w:w="3117" w:type="dxa"/>
          </w:tcPr>
          <w:p w14:paraId="5B8868BD" w14:textId="384652EF" w:rsidR="005815BD" w:rsidRDefault="00805FD4" w:rsidP="000A613A">
            <w:r>
              <w:t>Tumor,</w:t>
            </w:r>
            <w:r w:rsidR="00BE1644">
              <w:t xml:space="preserve"> </w:t>
            </w:r>
            <w:r>
              <w:t>breast cancer,</w:t>
            </w:r>
            <w:r w:rsidR="00BE1644">
              <w:t xml:space="preserve"> </w:t>
            </w:r>
            <w:r>
              <w:t>metastasis,</w:t>
            </w:r>
            <w:r w:rsidR="00BE1644">
              <w:t xml:space="preserve"> </w:t>
            </w:r>
            <w:r>
              <w:t>reduction in breast cancer</w:t>
            </w:r>
          </w:p>
        </w:tc>
      </w:tr>
      <w:tr w:rsidR="00805FD4" w14:paraId="5D6782A9" w14:textId="77777777" w:rsidTr="000A613A">
        <w:tc>
          <w:tcPr>
            <w:tcW w:w="3116" w:type="dxa"/>
          </w:tcPr>
          <w:p w14:paraId="537F5F38" w14:textId="670C6BCD" w:rsidR="00805FD4" w:rsidRPr="00F038FE" w:rsidRDefault="00805FD4" w:rsidP="000A613A">
            <w:pPr>
              <w:rPr>
                <w:b/>
              </w:rPr>
            </w:pPr>
            <w:r w:rsidRPr="00F038FE">
              <w:rPr>
                <w:b/>
              </w:rPr>
              <w:t>Gene</w:t>
            </w:r>
          </w:p>
        </w:tc>
        <w:tc>
          <w:tcPr>
            <w:tcW w:w="3117" w:type="dxa"/>
          </w:tcPr>
          <w:p w14:paraId="5874D3C4" w14:textId="62909294" w:rsidR="00805FD4" w:rsidRDefault="00805FD4" w:rsidP="000A613A">
            <w:r>
              <w:t>14</w:t>
            </w:r>
          </w:p>
        </w:tc>
        <w:tc>
          <w:tcPr>
            <w:tcW w:w="3117" w:type="dxa"/>
          </w:tcPr>
          <w:p w14:paraId="14ECD9AD" w14:textId="5F9878E8" w:rsidR="00805FD4" w:rsidRDefault="00805FD4" w:rsidP="000A613A">
            <w:r w:rsidRPr="00805FD4">
              <w:t>CXCL1</w:t>
            </w:r>
            <w:r>
              <w:t xml:space="preserve">, </w:t>
            </w:r>
            <w:r w:rsidRPr="00805FD4">
              <w:t>SOX4</w:t>
            </w:r>
            <w:r>
              <w:t xml:space="preserve">, </w:t>
            </w:r>
            <w:r w:rsidRPr="00805FD4">
              <w:t>C-X-C motif chemokine ligand 1</w:t>
            </w:r>
          </w:p>
        </w:tc>
      </w:tr>
      <w:tr w:rsidR="00BE1644" w14:paraId="5575C866" w14:textId="77777777" w:rsidTr="00F038FE">
        <w:trPr>
          <w:trHeight w:val="557"/>
        </w:trPr>
        <w:tc>
          <w:tcPr>
            <w:tcW w:w="3116" w:type="dxa"/>
          </w:tcPr>
          <w:p w14:paraId="5607E914" w14:textId="2295CC8B" w:rsidR="00BE1644" w:rsidRPr="00F038FE" w:rsidRDefault="00BE1644" w:rsidP="000A613A">
            <w:pPr>
              <w:rPr>
                <w:b/>
              </w:rPr>
            </w:pPr>
            <w:r w:rsidRPr="00F038FE">
              <w:rPr>
                <w:b/>
              </w:rPr>
              <w:t>Species</w:t>
            </w:r>
          </w:p>
        </w:tc>
        <w:tc>
          <w:tcPr>
            <w:tcW w:w="3117" w:type="dxa"/>
          </w:tcPr>
          <w:p w14:paraId="08857917" w14:textId="67D4C204" w:rsidR="00BE1644" w:rsidRDefault="00BE1644" w:rsidP="000A613A">
            <w:r>
              <w:t>3</w:t>
            </w:r>
          </w:p>
        </w:tc>
        <w:tc>
          <w:tcPr>
            <w:tcW w:w="3117" w:type="dxa"/>
          </w:tcPr>
          <w:p w14:paraId="03830C26" w14:textId="48EAFE89" w:rsidR="00BE1644" w:rsidRPr="00805FD4" w:rsidRDefault="00BE1644" w:rsidP="000A613A">
            <w:r>
              <w:t>Mouse, Human, Xenografts</w:t>
            </w:r>
          </w:p>
        </w:tc>
      </w:tr>
    </w:tbl>
    <w:p w14:paraId="06AAA6D9" w14:textId="44FE43C0" w:rsidR="00155F0C" w:rsidRPr="00D96076" w:rsidRDefault="00155F0C" w:rsidP="00155F0C">
      <w:pPr>
        <w:pStyle w:val="Heading1"/>
      </w:pPr>
      <w:r>
        <w:lastRenderedPageBreak/>
        <w:t>Abstract 8</w:t>
      </w:r>
      <w:r w:rsidRPr="00D96076">
        <w:t>:</w:t>
      </w:r>
    </w:p>
    <w:p w14:paraId="72CEADE4" w14:textId="77777777" w:rsidR="005815BD" w:rsidRDefault="005815BD"/>
    <w:p w14:paraId="04BCB398" w14:textId="1298E2AE" w:rsidR="005815BD" w:rsidRPr="00BE1644" w:rsidRDefault="00BE1644" w:rsidP="005815BD">
      <w:pPr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POS: </w:t>
      </w:r>
      <w:r w:rsidR="005815BD" w:rsidRPr="00BE1644">
        <w:rPr>
          <w:b/>
          <w:sz w:val="28"/>
          <w:szCs w:val="28"/>
        </w:rPr>
        <w:t>Noun</w:t>
      </w:r>
      <w:r w:rsidRPr="00BE1644">
        <w:rPr>
          <w:b/>
          <w:sz w:val="28"/>
          <w:szCs w:val="28"/>
        </w:rPr>
        <w:t>s</w:t>
      </w:r>
      <w:r w:rsidR="005815BD" w:rsidRPr="00BE1644">
        <w:rPr>
          <w:b/>
          <w:sz w:val="28"/>
          <w:szCs w:val="28"/>
        </w:rPr>
        <w:t>:</w:t>
      </w:r>
      <w:r w:rsidRPr="00BE1644">
        <w:rPr>
          <w:b/>
          <w:sz w:val="28"/>
          <w:szCs w:val="28"/>
        </w:rPr>
        <w:t xml:space="preserve"> </w:t>
      </w:r>
      <w:r w:rsidR="005815BD" w:rsidRPr="00BE1644">
        <w:rPr>
          <w:b/>
          <w:sz w:val="28"/>
          <w:szCs w:val="28"/>
        </w:rPr>
        <w:t>38</w:t>
      </w:r>
    </w:p>
    <w:p w14:paraId="56427E3F" w14:textId="7CAF597F" w:rsidR="005815BD" w:rsidRPr="00BE1644" w:rsidRDefault="005815BD" w:rsidP="005815BD">
      <w:pPr>
        <w:rPr>
          <w:b/>
          <w:sz w:val="28"/>
          <w:szCs w:val="28"/>
        </w:rPr>
      </w:pPr>
      <w:r w:rsidRPr="00BE1644">
        <w:rPr>
          <w:b/>
          <w:sz w:val="28"/>
          <w:szCs w:val="28"/>
        </w:rPr>
        <w:t>POS: Verb</w:t>
      </w:r>
      <w:r w:rsidR="00BE1644" w:rsidRPr="00BE1644">
        <w:rPr>
          <w:b/>
          <w:sz w:val="28"/>
          <w:szCs w:val="28"/>
        </w:rPr>
        <w:t>s</w:t>
      </w:r>
      <w:r w:rsidRPr="00BE1644">
        <w:rPr>
          <w:b/>
          <w:sz w:val="28"/>
          <w:szCs w:val="28"/>
        </w:rPr>
        <w:t>:</w:t>
      </w:r>
      <w:r w:rsidR="00BE1644" w:rsidRPr="00BE1644">
        <w:rPr>
          <w:b/>
          <w:sz w:val="28"/>
          <w:szCs w:val="28"/>
        </w:rPr>
        <w:t xml:space="preserve"> </w:t>
      </w:r>
      <w:r w:rsidRPr="00BE1644">
        <w:rPr>
          <w:b/>
          <w:sz w:val="28"/>
          <w:szCs w:val="28"/>
        </w:rPr>
        <w:t>26</w:t>
      </w:r>
    </w:p>
    <w:p w14:paraId="4FF22149" w14:textId="7734F106" w:rsidR="005815BD" w:rsidRPr="00BE1644" w:rsidRDefault="00BE1644" w:rsidP="005815BD">
      <w:pPr>
        <w:rPr>
          <w:b/>
          <w:sz w:val="28"/>
          <w:szCs w:val="28"/>
        </w:rPr>
      </w:pPr>
      <w:r w:rsidRPr="00BE1644">
        <w:rPr>
          <w:b/>
          <w:sz w:val="28"/>
          <w:szCs w:val="28"/>
        </w:rPr>
        <w:t xml:space="preserve">NER: </w:t>
      </w:r>
      <w:r w:rsidR="005815BD" w:rsidRPr="00BE1644">
        <w:rPr>
          <w:b/>
          <w:sz w:val="28"/>
          <w:szCs w:val="28"/>
        </w:rPr>
        <w:t>13</w:t>
      </w:r>
    </w:p>
    <w:p w14:paraId="450F67D8" w14:textId="53EB8A6C" w:rsidR="00BE1644" w:rsidRPr="00BE1644" w:rsidRDefault="00BE1644" w:rsidP="005815BD">
      <w:pPr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POS: </w:t>
      </w:r>
      <w:r w:rsidRPr="00BE1644">
        <w:rPr>
          <w:b/>
          <w:sz w:val="28"/>
          <w:szCs w:val="28"/>
        </w:rPr>
        <w:t>Nouns</w:t>
      </w:r>
    </w:p>
    <w:p w14:paraId="52ADB14F" w14:textId="77777777" w:rsidR="00BE1644" w:rsidRDefault="005815BD" w:rsidP="005815BD">
      <w:r>
        <w:t>toxicity,treatment,study,doses,DLT,interactions,conclusion,mg/m2,safety,patient,possibility,combination,</w:t>
      </w:r>
    </w:p>
    <w:p w14:paraId="2DD2978C" w14:textId="6C77FAEA" w:rsidR="00BE1644" w:rsidRDefault="005815BD" w:rsidP="005815BD">
      <w:r>
        <w:t>group,phase,therapy,eribulin,patients,toxicities,neutropenia,mesylate,Grade,efficacy,GEM,agents,</w:t>
      </w:r>
    </w:p>
    <w:p w14:paraId="16F3C4AA" w14:textId="030C8FDC" w:rsidR="005815BD" w:rsidRDefault="005815BD" w:rsidP="005815BD">
      <w:r>
        <w:t>mucositis,dose,RD,trials,tolerability,Drugdrug,maximum,cancer,gemcitabine,Level,MTD,ERI,breast,option</w:t>
      </w:r>
    </w:p>
    <w:p w14:paraId="20EAAB88" w14:textId="6D1E5682" w:rsidR="00BE1644" w:rsidRPr="00BE1644" w:rsidRDefault="00BE1644" w:rsidP="005815BD">
      <w:pPr>
        <w:rPr>
          <w:b/>
          <w:sz w:val="28"/>
          <w:szCs w:val="28"/>
        </w:rPr>
      </w:pPr>
      <w:r w:rsidRPr="00BE1644">
        <w:rPr>
          <w:b/>
          <w:sz w:val="28"/>
          <w:szCs w:val="28"/>
        </w:rPr>
        <w:t>POS: Verbs</w:t>
      </w:r>
    </w:p>
    <w:p w14:paraId="20CC6AC0" w14:textId="65C3372D" w:rsidR="005815BD" w:rsidRDefault="005815BD" w:rsidP="005815BD">
      <w:r>
        <w:t>been,tolerated,be,scheduled,investigate,confirmed,observed,approved,found,continue,have,has,evaluated,enrolled,established,including,occurred,escalated,was,conducted,received,is,limiting,recommended,regarded,were</w:t>
      </w:r>
    </w:p>
    <w:p w14:paraId="045C751E" w14:textId="054A0C7B" w:rsidR="00BE1644" w:rsidRPr="00BE1644" w:rsidRDefault="00BE1644" w:rsidP="005815BD">
      <w:pPr>
        <w:rPr>
          <w:b/>
          <w:sz w:val="28"/>
          <w:szCs w:val="28"/>
        </w:rPr>
      </w:pPr>
      <w:r w:rsidRPr="00BE1644">
        <w:rPr>
          <w:b/>
          <w:sz w:val="28"/>
          <w:szCs w:val="28"/>
        </w:rPr>
        <w:t>NER:</w:t>
      </w:r>
    </w:p>
    <w:p w14:paraId="61A6E2CC" w14:textId="77777777" w:rsidR="00BE1644" w:rsidRDefault="005815BD" w:rsidP="005815BD">
      <w:r>
        <w:t>3-NUMBER,</w:t>
      </w:r>
      <w:r w:rsidR="00BE1644">
        <w:t xml:space="preserve"> </w:t>
      </w:r>
      <w:r>
        <w:t>4-NUMBER,</w:t>
      </w:r>
      <w:r w:rsidR="00BE1644">
        <w:t xml:space="preserve"> </w:t>
      </w:r>
      <w:r>
        <w:t>breast-CAUSE_OF_DEATH,</w:t>
      </w:r>
      <w:r w:rsidR="00BE1644">
        <w:t xml:space="preserve"> </w:t>
      </w:r>
      <w:r>
        <w:t>1.4-NUMBER,</w:t>
      </w:r>
      <w:r w:rsidR="00BE1644">
        <w:t xml:space="preserve"> </w:t>
      </w:r>
      <w:r>
        <w:t>ERI-ORGANIZATION,</w:t>
      </w:r>
      <w:r w:rsidR="00BE1644">
        <w:t xml:space="preserve"> </w:t>
      </w:r>
      <w:r>
        <w:t>II-NUMBER,</w:t>
      </w:r>
      <w:r w:rsidR="00BE1644">
        <w:t xml:space="preserve"> </w:t>
      </w:r>
      <w:r>
        <w:t>Japanese-NATIONALITY,</w:t>
      </w:r>
      <w:r w:rsidR="00BE1644">
        <w:t xml:space="preserve"> </w:t>
      </w:r>
      <w:r>
        <w:t>1-NUMBER,</w:t>
      </w:r>
      <w:r w:rsidR="00BE1644">
        <w:t xml:space="preserve"> </w:t>
      </w:r>
      <w:r>
        <w:t>0-NUMBER,</w:t>
      </w:r>
      <w:r w:rsidR="00BE1644">
        <w:t xml:space="preserve"> </w:t>
      </w:r>
      <w:r>
        <w:t>1.1-NUMBER,</w:t>
      </w:r>
      <w:r w:rsidR="00BE1644">
        <w:t xml:space="preserve"> </w:t>
      </w:r>
      <w:r>
        <w:t>Seven-NUMBER,</w:t>
      </w:r>
      <w:r w:rsidR="00BE1644">
        <w:t xml:space="preserve"> C</w:t>
      </w:r>
      <w:r>
        <w:t>ancer-CAUSE_OF_DEATH,</w:t>
      </w:r>
    </w:p>
    <w:p w14:paraId="55952AC8" w14:textId="5A5797DB" w:rsidR="002A3101" w:rsidRDefault="005815BD" w:rsidP="005815BD">
      <w:r>
        <w:t>800-NUMBER</w:t>
      </w:r>
    </w:p>
    <w:p w14:paraId="692AEE21" w14:textId="627F4895" w:rsidR="005815BD" w:rsidRDefault="005815BD" w:rsidP="005815BD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155F0C" w14:paraId="148C0B03" w14:textId="77777777" w:rsidTr="000A613A">
        <w:tc>
          <w:tcPr>
            <w:tcW w:w="3116" w:type="dxa"/>
          </w:tcPr>
          <w:p w14:paraId="2EFE6798" w14:textId="10F33984" w:rsidR="00155F0C" w:rsidRDefault="00155F0C" w:rsidP="00155F0C">
            <w:r w:rsidRPr="005B52D9">
              <w:rPr>
                <w:b/>
                <w:sz w:val="24"/>
              </w:rPr>
              <w:t>Type</w:t>
            </w:r>
          </w:p>
        </w:tc>
        <w:tc>
          <w:tcPr>
            <w:tcW w:w="3117" w:type="dxa"/>
          </w:tcPr>
          <w:p w14:paraId="70D8F281" w14:textId="316384AD" w:rsidR="00155F0C" w:rsidRDefault="00155F0C" w:rsidP="00155F0C">
            <w:r w:rsidRPr="005B52D9">
              <w:rPr>
                <w:b/>
                <w:sz w:val="24"/>
              </w:rPr>
              <w:t>Count</w:t>
            </w:r>
          </w:p>
        </w:tc>
        <w:tc>
          <w:tcPr>
            <w:tcW w:w="3117" w:type="dxa"/>
          </w:tcPr>
          <w:p w14:paraId="4DDC3938" w14:textId="70F094E1" w:rsidR="00155F0C" w:rsidRDefault="00155F0C" w:rsidP="00155F0C">
            <w:r w:rsidRPr="005B52D9">
              <w:rPr>
                <w:b/>
                <w:sz w:val="24"/>
              </w:rPr>
              <w:t xml:space="preserve">Examples </w:t>
            </w:r>
          </w:p>
        </w:tc>
      </w:tr>
      <w:tr w:rsidR="005815BD" w14:paraId="56994869" w14:textId="77777777" w:rsidTr="000A613A">
        <w:tc>
          <w:tcPr>
            <w:tcW w:w="3116" w:type="dxa"/>
          </w:tcPr>
          <w:p w14:paraId="5B8F3A9E" w14:textId="77777777" w:rsidR="005815BD" w:rsidRPr="00F038FE" w:rsidRDefault="005815BD" w:rsidP="000A613A">
            <w:pPr>
              <w:rPr>
                <w:b/>
              </w:rPr>
            </w:pPr>
            <w:r w:rsidRPr="00F038FE">
              <w:rPr>
                <w:b/>
              </w:rPr>
              <w:t>POS : Noun</w:t>
            </w:r>
          </w:p>
        </w:tc>
        <w:tc>
          <w:tcPr>
            <w:tcW w:w="3117" w:type="dxa"/>
          </w:tcPr>
          <w:p w14:paraId="20C8B902" w14:textId="46FADB2B" w:rsidR="005815BD" w:rsidRDefault="00927062" w:rsidP="000A613A">
            <w:r>
              <w:t>38</w:t>
            </w:r>
          </w:p>
        </w:tc>
        <w:tc>
          <w:tcPr>
            <w:tcW w:w="3117" w:type="dxa"/>
          </w:tcPr>
          <w:p w14:paraId="4F6E53FF" w14:textId="77777777" w:rsidR="005815BD" w:rsidRDefault="005815BD" w:rsidP="000A613A"/>
        </w:tc>
      </w:tr>
      <w:tr w:rsidR="005815BD" w14:paraId="6EFAD0B1" w14:textId="77777777" w:rsidTr="000A613A">
        <w:tc>
          <w:tcPr>
            <w:tcW w:w="3116" w:type="dxa"/>
          </w:tcPr>
          <w:p w14:paraId="517BB7C4" w14:textId="77777777" w:rsidR="005815BD" w:rsidRPr="00F038FE" w:rsidRDefault="005815BD" w:rsidP="000A613A">
            <w:pPr>
              <w:rPr>
                <w:b/>
              </w:rPr>
            </w:pPr>
            <w:r w:rsidRPr="00F038FE">
              <w:rPr>
                <w:b/>
              </w:rPr>
              <w:t>POS: Verb</w:t>
            </w:r>
          </w:p>
        </w:tc>
        <w:tc>
          <w:tcPr>
            <w:tcW w:w="3117" w:type="dxa"/>
          </w:tcPr>
          <w:p w14:paraId="1245A8F5" w14:textId="20B6D4EB" w:rsidR="005815BD" w:rsidRDefault="00927062" w:rsidP="000A613A">
            <w:r>
              <w:t>26</w:t>
            </w:r>
          </w:p>
        </w:tc>
        <w:tc>
          <w:tcPr>
            <w:tcW w:w="3117" w:type="dxa"/>
          </w:tcPr>
          <w:p w14:paraId="156F6ED0" w14:textId="77777777" w:rsidR="005815BD" w:rsidRDefault="005815BD" w:rsidP="000A613A"/>
        </w:tc>
      </w:tr>
      <w:tr w:rsidR="005815BD" w14:paraId="3CA27676" w14:textId="77777777" w:rsidTr="000A613A">
        <w:tc>
          <w:tcPr>
            <w:tcW w:w="3116" w:type="dxa"/>
          </w:tcPr>
          <w:p w14:paraId="2724F9CF" w14:textId="77777777" w:rsidR="005815BD" w:rsidRPr="00F038FE" w:rsidRDefault="005815BD" w:rsidP="000A613A">
            <w:pPr>
              <w:rPr>
                <w:b/>
              </w:rPr>
            </w:pPr>
            <w:r w:rsidRPr="00F038FE">
              <w:rPr>
                <w:b/>
              </w:rPr>
              <w:t>NER : Name</w:t>
            </w:r>
          </w:p>
        </w:tc>
        <w:tc>
          <w:tcPr>
            <w:tcW w:w="3117" w:type="dxa"/>
          </w:tcPr>
          <w:p w14:paraId="50903611" w14:textId="2112FC1D" w:rsidR="005815BD" w:rsidRDefault="00927062" w:rsidP="000A613A">
            <w:r>
              <w:t>13</w:t>
            </w:r>
          </w:p>
        </w:tc>
        <w:tc>
          <w:tcPr>
            <w:tcW w:w="3117" w:type="dxa"/>
          </w:tcPr>
          <w:p w14:paraId="47770909" w14:textId="77777777" w:rsidR="005815BD" w:rsidRDefault="005815BD" w:rsidP="000A613A"/>
        </w:tc>
      </w:tr>
      <w:tr w:rsidR="005815BD" w14:paraId="1EF91F71" w14:textId="77777777" w:rsidTr="000A613A">
        <w:tc>
          <w:tcPr>
            <w:tcW w:w="3116" w:type="dxa"/>
          </w:tcPr>
          <w:p w14:paraId="3FA75EB0" w14:textId="77777777" w:rsidR="005815BD" w:rsidRPr="00F038FE" w:rsidRDefault="005815BD" w:rsidP="000A613A">
            <w:pPr>
              <w:rPr>
                <w:b/>
              </w:rPr>
            </w:pPr>
            <w:r w:rsidRPr="00F038FE">
              <w:rPr>
                <w:b/>
              </w:rPr>
              <w:t>Triplet</w:t>
            </w:r>
          </w:p>
        </w:tc>
        <w:tc>
          <w:tcPr>
            <w:tcW w:w="3117" w:type="dxa"/>
          </w:tcPr>
          <w:p w14:paraId="12E86D44" w14:textId="16C3E1E1" w:rsidR="005815BD" w:rsidRDefault="00927062" w:rsidP="000A613A">
            <w:r>
              <w:t>932</w:t>
            </w:r>
          </w:p>
        </w:tc>
        <w:tc>
          <w:tcPr>
            <w:tcW w:w="3117" w:type="dxa"/>
          </w:tcPr>
          <w:p w14:paraId="79B48FAF" w14:textId="77777777" w:rsidR="005815BD" w:rsidRDefault="00927062" w:rsidP="000A613A">
            <w:r>
              <w:object w:dxaOrig="1551" w:dyaOrig="1004" w14:anchorId="705E959C">
                <v:shape id="_x0000_i1032" type="#_x0000_t75" style="width:77.25pt;height:50.25pt" o:ole="">
                  <v:imagedata r:id="rId20" o:title=""/>
                </v:shape>
                <o:OLEObject Type="Embed" ProgID="Package" ShapeID="_x0000_i1032" DrawAspect="Icon" ObjectID="_1598082837" r:id="rId21"/>
              </w:object>
            </w:r>
          </w:p>
        </w:tc>
      </w:tr>
      <w:tr w:rsidR="005815BD" w14:paraId="369C7EAF" w14:textId="77777777" w:rsidTr="000A613A">
        <w:tc>
          <w:tcPr>
            <w:tcW w:w="3116" w:type="dxa"/>
          </w:tcPr>
          <w:p w14:paraId="5637F70F" w14:textId="14FD0E8B" w:rsidR="005815BD" w:rsidRPr="00F038FE" w:rsidRDefault="008D1BAA" w:rsidP="000A613A">
            <w:pPr>
              <w:rPr>
                <w:b/>
              </w:rPr>
            </w:pPr>
            <w:r w:rsidRPr="00F038FE">
              <w:rPr>
                <w:b/>
              </w:rPr>
              <w:t>Medical Words: Chemical</w:t>
            </w:r>
          </w:p>
        </w:tc>
        <w:tc>
          <w:tcPr>
            <w:tcW w:w="3117" w:type="dxa"/>
          </w:tcPr>
          <w:p w14:paraId="3C0DDF74" w14:textId="3ED2F1E4" w:rsidR="005815BD" w:rsidRDefault="00BE1644" w:rsidP="000A613A">
            <w:r>
              <w:t>7</w:t>
            </w:r>
          </w:p>
        </w:tc>
        <w:tc>
          <w:tcPr>
            <w:tcW w:w="3117" w:type="dxa"/>
          </w:tcPr>
          <w:p w14:paraId="5A883EEB" w14:textId="77777777" w:rsidR="00BE1644" w:rsidRDefault="00BE1644" w:rsidP="000A613A"/>
          <w:p w14:paraId="7B423948" w14:textId="1C63E19C" w:rsidR="005815BD" w:rsidRDefault="00BE1644" w:rsidP="000A613A">
            <w:r>
              <w:t xml:space="preserve">GEM, </w:t>
            </w:r>
            <w:r w:rsidRPr="008D1BAA">
              <w:t>Gemcitabine</w:t>
            </w:r>
          </w:p>
        </w:tc>
      </w:tr>
      <w:tr w:rsidR="005815BD" w14:paraId="31C75AE5" w14:textId="77777777" w:rsidTr="000A613A">
        <w:tc>
          <w:tcPr>
            <w:tcW w:w="3116" w:type="dxa"/>
          </w:tcPr>
          <w:p w14:paraId="2CB4DF69" w14:textId="31014892" w:rsidR="005815BD" w:rsidRPr="00F038FE" w:rsidRDefault="008D1BAA" w:rsidP="000A613A">
            <w:pPr>
              <w:rPr>
                <w:b/>
              </w:rPr>
            </w:pPr>
            <w:r w:rsidRPr="00F038FE">
              <w:rPr>
                <w:b/>
              </w:rPr>
              <w:t>Disease</w:t>
            </w:r>
          </w:p>
        </w:tc>
        <w:tc>
          <w:tcPr>
            <w:tcW w:w="3117" w:type="dxa"/>
          </w:tcPr>
          <w:p w14:paraId="31EB7ED6" w14:textId="37E2A2FA" w:rsidR="005815BD" w:rsidRDefault="00BE1644" w:rsidP="000A613A">
            <w:r>
              <w:t>9</w:t>
            </w:r>
          </w:p>
        </w:tc>
        <w:tc>
          <w:tcPr>
            <w:tcW w:w="3117" w:type="dxa"/>
          </w:tcPr>
          <w:p w14:paraId="23825875" w14:textId="77777777" w:rsidR="00BE1644" w:rsidRDefault="00BE1644" w:rsidP="000A613A"/>
          <w:p w14:paraId="326D9A5B" w14:textId="0C930FFD" w:rsidR="005815BD" w:rsidRDefault="00BE1644" w:rsidP="000A613A">
            <w:r>
              <w:t xml:space="preserve">Breast cancer, </w:t>
            </w:r>
            <w:r w:rsidRPr="008D1BAA">
              <w:t>toxicity</w:t>
            </w:r>
            <w:r>
              <w:t xml:space="preserve">, </w:t>
            </w:r>
            <w:r w:rsidRPr="008D1BAA">
              <w:t>oral mucositis</w:t>
            </w:r>
            <w:r>
              <w:t xml:space="preserve">, </w:t>
            </w:r>
            <w:r w:rsidRPr="008D1BAA">
              <w:t>neutropenia</w:t>
            </w:r>
            <w:r>
              <w:t>, toxicities</w:t>
            </w:r>
          </w:p>
        </w:tc>
      </w:tr>
      <w:tr w:rsidR="00BE1644" w14:paraId="0A2102D6" w14:textId="77777777" w:rsidTr="00F038FE">
        <w:trPr>
          <w:trHeight w:val="818"/>
        </w:trPr>
        <w:tc>
          <w:tcPr>
            <w:tcW w:w="3116" w:type="dxa"/>
          </w:tcPr>
          <w:p w14:paraId="6498ADCF" w14:textId="2F768EE1" w:rsidR="00BE1644" w:rsidRPr="00F038FE" w:rsidRDefault="00BE1644" w:rsidP="000A613A">
            <w:pPr>
              <w:rPr>
                <w:b/>
              </w:rPr>
            </w:pPr>
            <w:r w:rsidRPr="00F038FE">
              <w:rPr>
                <w:b/>
              </w:rPr>
              <w:t>Species</w:t>
            </w:r>
          </w:p>
        </w:tc>
        <w:tc>
          <w:tcPr>
            <w:tcW w:w="3117" w:type="dxa"/>
          </w:tcPr>
          <w:p w14:paraId="5050C0EB" w14:textId="72541DFC" w:rsidR="00BE1644" w:rsidRDefault="00BE1644" w:rsidP="000A613A">
            <w:r>
              <w:t>8</w:t>
            </w:r>
          </w:p>
        </w:tc>
        <w:tc>
          <w:tcPr>
            <w:tcW w:w="3117" w:type="dxa"/>
          </w:tcPr>
          <w:p w14:paraId="4505C9F1" w14:textId="40C26C28" w:rsidR="00BE1644" w:rsidRDefault="00BE1644" w:rsidP="000A613A">
            <w:r>
              <w:t>Patients,</w:t>
            </w:r>
            <w:r w:rsidR="00F038FE">
              <w:t xml:space="preserve"> </w:t>
            </w:r>
            <w:r>
              <w:t>Patient</w:t>
            </w:r>
          </w:p>
        </w:tc>
      </w:tr>
    </w:tbl>
    <w:p w14:paraId="47F6C1C2" w14:textId="67C0000D" w:rsidR="005815BD" w:rsidRDefault="008D1BAA" w:rsidP="005815BD">
      <w:r>
        <w:tab/>
      </w:r>
    </w:p>
    <w:p w14:paraId="3D71CB86" w14:textId="77777777" w:rsidR="005815BD" w:rsidRDefault="005815BD" w:rsidP="005815BD"/>
    <w:p w14:paraId="0F7D3AAC" w14:textId="77777777" w:rsidR="005815BD" w:rsidRDefault="005815BD" w:rsidP="005815BD"/>
    <w:p w14:paraId="6979E428" w14:textId="27A3E355" w:rsidR="00155F0C" w:rsidRPr="00D96076" w:rsidRDefault="00155F0C" w:rsidP="00155F0C">
      <w:pPr>
        <w:pStyle w:val="Heading1"/>
      </w:pPr>
      <w:r>
        <w:lastRenderedPageBreak/>
        <w:t>Abstract 9</w:t>
      </w:r>
      <w:r w:rsidRPr="00D96076">
        <w:t>:</w:t>
      </w:r>
    </w:p>
    <w:p w14:paraId="287CA470" w14:textId="77777777" w:rsidR="005815BD" w:rsidRPr="00BE1644" w:rsidRDefault="005815BD" w:rsidP="005815BD">
      <w:pPr>
        <w:rPr>
          <w:b/>
          <w:sz w:val="28"/>
          <w:szCs w:val="28"/>
        </w:rPr>
      </w:pPr>
    </w:p>
    <w:p w14:paraId="40A3999B" w14:textId="566CC631" w:rsidR="005815BD" w:rsidRPr="00BE1644" w:rsidRDefault="00BE1644" w:rsidP="005815BD">
      <w:pPr>
        <w:rPr>
          <w:b/>
          <w:sz w:val="28"/>
          <w:szCs w:val="28"/>
        </w:rPr>
      </w:pPr>
      <w:r w:rsidRPr="00BE1644">
        <w:rPr>
          <w:b/>
          <w:sz w:val="28"/>
          <w:szCs w:val="28"/>
        </w:rPr>
        <w:t>POS</w:t>
      </w:r>
      <w:r w:rsidR="005815BD" w:rsidRPr="00BE1644">
        <w:rPr>
          <w:b/>
          <w:sz w:val="28"/>
          <w:szCs w:val="28"/>
        </w:rPr>
        <w:t>: Noun</w:t>
      </w:r>
      <w:r w:rsidRPr="00BE1644">
        <w:rPr>
          <w:b/>
          <w:sz w:val="28"/>
          <w:szCs w:val="28"/>
        </w:rPr>
        <w:t>s</w:t>
      </w:r>
      <w:r w:rsidR="005815BD" w:rsidRPr="00BE1644">
        <w:rPr>
          <w:b/>
          <w:sz w:val="28"/>
          <w:szCs w:val="28"/>
        </w:rPr>
        <w:t>:</w:t>
      </w:r>
      <w:r w:rsidRPr="00BE1644">
        <w:rPr>
          <w:b/>
          <w:sz w:val="28"/>
          <w:szCs w:val="28"/>
        </w:rPr>
        <w:t xml:space="preserve"> </w:t>
      </w:r>
      <w:r w:rsidR="005815BD" w:rsidRPr="00BE1644">
        <w:rPr>
          <w:b/>
          <w:sz w:val="28"/>
          <w:szCs w:val="28"/>
        </w:rPr>
        <w:t>35</w:t>
      </w:r>
    </w:p>
    <w:p w14:paraId="5F48B50F" w14:textId="38F8C0AB" w:rsidR="005815BD" w:rsidRPr="00BE1644" w:rsidRDefault="005815BD" w:rsidP="005815BD">
      <w:pPr>
        <w:rPr>
          <w:b/>
          <w:sz w:val="28"/>
          <w:szCs w:val="28"/>
        </w:rPr>
      </w:pPr>
      <w:r w:rsidRPr="00BE1644">
        <w:rPr>
          <w:b/>
          <w:sz w:val="28"/>
          <w:szCs w:val="28"/>
        </w:rPr>
        <w:t>POS: Verb</w:t>
      </w:r>
      <w:r w:rsidR="00BE1644" w:rsidRPr="00BE1644">
        <w:rPr>
          <w:b/>
          <w:sz w:val="28"/>
          <w:szCs w:val="28"/>
        </w:rPr>
        <w:t>s</w:t>
      </w:r>
      <w:r w:rsidRPr="00BE1644">
        <w:rPr>
          <w:b/>
          <w:sz w:val="28"/>
          <w:szCs w:val="28"/>
        </w:rPr>
        <w:t>:</w:t>
      </w:r>
      <w:r w:rsidR="00BE1644" w:rsidRPr="00BE1644">
        <w:rPr>
          <w:b/>
          <w:sz w:val="28"/>
          <w:szCs w:val="28"/>
        </w:rPr>
        <w:t xml:space="preserve"> </w:t>
      </w:r>
      <w:r w:rsidRPr="00BE1644">
        <w:rPr>
          <w:b/>
          <w:sz w:val="28"/>
          <w:szCs w:val="28"/>
        </w:rPr>
        <w:t>18</w:t>
      </w:r>
    </w:p>
    <w:p w14:paraId="0356F3EB" w14:textId="57F23828" w:rsidR="005815BD" w:rsidRPr="00BE1644" w:rsidRDefault="00BE1644" w:rsidP="005815BD">
      <w:pPr>
        <w:rPr>
          <w:b/>
          <w:sz w:val="28"/>
          <w:szCs w:val="28"/>
        </w:rPr>
      </w:pPr>
      <w:r w:rsidRPr="00BE1644">
        <w:rPr>
          <w:b/>
          <w:sz w:val="28"/>
          <w:szCs w:val="28"/>
        </w:rPr>
        <w:t>NER</w:t>
      </w:r>
      <w:r w:rsidR="005815BD" w:rsidRPr="00BE1644">
        <w:rPr>
          <w:b/>
          <w:sz w:val="28"/>
          <w:szCs w:val="28"/>
        </w:rPr>
        <w:t>:</w:t>
      </w:r>
      <w:r w:rsidRPr="00BE1644">
        <w:rPr>
          <w:b/>
          <w:sz w:val="28"/>
          <w:szCs w:val="28"/>
        </w:rPr>
        <w:t xml:space="preserve"> </w:t>
      </w:r>
      <w:r w:rsidR="005815BD" w:rsidRPr="00BE1644">
        <w:rPr>
          <w:b/>
          <w:sz w:val="28"/>
          <w:szCs w:val="28"/>
        </w:rPr>
        <w:t>6</w:t>
      </w:r>
    </w:p>
    <w:p w14:paraId="026134CC" w14:textId="57B50173" w:rsidR="00BE1644" w:rsidRPr="00BE1644" w:rsidRDefault="00BE1644" w:rsidP="005815BD">
      <w:pPr>
        <w:rPr>
          <w:b/>
          <w:sz w:val="28"/>
          <w:szCs w:val="28"/>
        </w:rPr>
      </w:pPr>
      <w:r w:rsidRPr="00BE1644">
        <w:rPr>
          <w:b/>
          <w:sz w:val="28"/>
          <w:szCs w:val="28"/>
        </w:rPr>
        <w:t>POS: Nouns</w:t>
      </w:r>
    </w:p>
    <w:p w14:paraId="39D82E53" w14:textId="6633168D" w:rsidR="005815BD" w:rsidRDefault="005815BD" w:rsidP="005815BD">
      <w:r>
        <w:t>circRNAs,sponges,evidence,functions,transcription,death,cause,progression,type,targets,sequencing,ceRNAs,loop,proteins,review,miRNA,knowledge,development,implications,tissues,proliferation,gene,biomarkers,RNAs,diagnosis,diseases,pathways,prognosis,structure,pathogenesis,translation,Breast,cancer,breast,women</w:t>
      </w:r>
    </w:p>
    <w:p w14:paraId="2FD596F2" w14:textId="6C2AEA87" w:rsidR="00BE1644" w:rsidRPr="00BE1644" w:rsidRDefault="00BE1644" w:rsidP="005815BD">
      <w:pPr>
        <w:rPr>
          <w:b/>
          <w:sz w:val="28"/>
          <w:szCs w:val="28"/>
        </w:rPr>
      </w:pPr>
      <w:r w:rsidRPr="00BE1644">
        <w:rPr>
          <w:b/>
          <w:sz w:val="28"/>
          <w:szCs w:val="28"/>
        </w:rPr>
        <w:t>POS: Verbs</w:t>
      </w:r>
    </w:p>
    <w:p w14:paraId="35760995" w14:textId="300C8A85" w:rsidR="005815BD" w:rsidRDefault="005815BD" w:rsidP="005815BD">
      <w:r>
        <w:t>been,discovered,including,be,interacting,leading,understand,is,serving,occurring,suggests,involved,are,have,Emerging,regulating,summarize,suggesting</w:t>
      </w:r>
    </w:p>
    <w:p w14:paraId="4574318E" w14:textId="729EF012" w:rsidR="00BE1644" w:rsidRPr="00BE1644" w:rsidRDefault="00BE1644" w:rsidP="005815BD">
      <w:pPr>
        <w:rPr>
          <w:b/>
          <w:sz w:val="28"/>
          <w:szCs w:val="28"/>
        </w:rPr>
      </w:pPr>
      <w:r w:rsidRPr="00BE1644">
        <w:rPr>
          <w:b/>
          <w:sz w:val="28"/>
          <w:szCs w:val="28"/>
        </w:rPr>
        <w:t>NER:</w:t>
      </w:r>
    </w:p>
    <w:p w14:paraId="50BD304F" w14:textId="17AC8DC0" w:rsidR="005815BD" w:rsidRDefault="00BE1644" w:rsidP="005815BD">
      <w:r>
        <w:t>Diseases-</w:t>
      </w:r>
      <w:r w:rsidR="005815BD">
        <w:t>CAUSE_OF_DEATH,</w:t>
      </w:r>
      <w:r>
        <w:t xml:space="preserve"> </w:t>
      </w:r>
      <w:r w:rsidR="005815BD">
        <w:t>current-DATE,</w:t>
      </w:r>
      <w:r>
        <w:t xml:space="preserve"> </w:t>
      </w:r>
      <w:r w:rsidR="005815BD">
        <w:t>breast-CAUSE_OF_DEATH,</w:t>
      </w:r>
      <w:r>
        <w:t xml:space="preserve"> </w:t>
      </w:r>
      <w:r w:rsidR="005815BD">
        <w:t>Breast-CAUSE_OF_DEATH,</w:t>
      </w:r>
      <w:r>
        <w:t xml:space="preserve"> </w:t>
      </w:r>
      <w:r w:rsidR="005815BD">
        <w:t>cancer-CAUSE_OF_DEATH,</w:t>
      </w:r>
      <w:r>
        <w:t xml:space="preserve"> </w:t>
      </w:r>
      <w:r w:rsidR="005815BD">
        <w:t>gene-TITLE</w:t>
      </w:r>
    </w:p>
    <w:p w14:paraId="2C1ABFEB" w14:textId="284382D6" w:rsidR="005815BD" w:rsidRDefault="005815BD" w:rsidP="005815BD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155F0C" w14:paraId="29C81853" w14:textId="77777777" w:rsidTr="000A613A">
        <w:tc>
          <w:tcPr>
            <w:tcW w:w="3116" w:type="dxa"/>
          </w:tcPr>
          <w:p w14:paraId="1941538B" w14:textId="0B97278B" w:rsidR="00155F0C" w:rsidRDefault="00155F0C" w:rsidP="00155F0C">
            <w:r w:rsidRPr="005B52D9">
              <w:rPr>
                <w:b/>
                <w:sz w:val="24"/>
              </w:rPr>
              <w:t>Type</w:t>
            </w:r>
          </w:p>
        </w:tc>
        <w:tc>
          <w:tcPr>
            <w:tcW w:w="3117" w:type="dxa"/>
          </w:tcPr>
          <w:p w14:paraId="7A2EC5AC" w14:textId="3C839961" w:rsidR="00155F0C" w:rsidRDefault="00155F0C" w:rsidP="00155F0C">
            <w:r w:rsidRPr="005B52D9">
              <w:rPr>
                <w:b/>
                <w:sz w:val="24"/>
              </w:rPr>
              <w:t>Count</w:t>
            </w:r>
          </w:p>
        </w:tc>
        <w:tc>
          <w:tcPr>
            <w:tcW w:w="3117" w:type="dxa"/>
          </w:tcPr>
          <w:p w14:paraId="6F6250F1" w14:textId="539BAFDD" w:rsidR="00155F0C" w:rsidRDefault="00155F0C" w:rsidP="00155F0C">
            <w:r w:rsidRPr="005B52D9">
              <w:rPr>
                <w:b/>
                <w:sz w:val="24"/>
              </w:rPr>
              <w:t xml:space="preserve">Examples </w:t>
            </w:r>
          </w:p>
        </w:tc>
      </w:tr>
      <w:tr w:rsidR="005815BD" w14:paraId="136604F0" w14:textId="77777777" w:rsidTr="000A613A">
        <w:tc>
          <w:tcPr>
            <w:tcW w:w="3116" w:type="dxa"/>
          </w:tcPr>
          <w:p w14:paraId="7C59FBD8" w14:textId="77777777" w:rsidR="005815BD" w:rsidRPr="00F038FE" w:rsidRDefault="005815BD" w:rsidP="000A613A">
            <w:pPr>
              <w:rPr>
                <w:b/>
              </w:rPr>
            </w:pPr>
            <w:r w:rsidRPr="00F038FE">
              <w:rPr>
                <w:b/>
              </w:rPr>
              <w:t>POS : Noun</w:t>
            </w:r>
          </w:p>
        </w:tc>
        <w:tc>
          <w:tcPr>
            <w:tcW w:w="3117" w:type="dxa"/>
          </w:tcPr>
          <w:p w14:paraId="231F898D" w14:textId="73BD44FC" w:rsidR="005815BD" w:rsidRDefault="00927062" w:rsidP="000A613A">
            <w:r>
              <w:t>35</w:t>
            </w:r>
          </w:p>
        </w:tc>
        <w:tc>
          <w:tcPr>
            <w:tcW w:w="3117" w:type="dxa"/>
          </w:tcPr>
          <w:p w14:paraId="0BECB846" w14:textId="77777777" w:rsidR="005815BD" w:rsidRDefault="005815BD" w:rsidP="000A613A"/>
        </w:tc>
      </w:tr>
      <w:tr w:rsidR="005815BD" w14:paraId="75EA558B" w14:textId="77777777" w:rsidTr="000A613A">
        <w:tc>
          <w:tcPr>
            <w:tcW w:w="3116" w:type="dxa"/>
          </w:tcPr>
          <w:p w14:paraId="4BD824CF" w14:textId="77777777" w:rsidR="005815BD" w:rsidRPr="00F038FE" w:rsidRDefault="005815BD" w:rsidP="000A613A">
            <w:pPr>
              <w:rPr>
                <w:b/>
              </w:rPr>
            </w:pPr>
            <w:r w:rsidRPr="00F038FE">
              <w:rPr>
                <w:b/>
              </w:rPr>
              <w:t>POS: Verb</w:t>
            </w:r>
          </w:p>
        </w:tc>
        <w:tc>
          <w:tcPr>
            <w:tcW w:w="3117" w:type="dxa"/>
          </w:tcPr>
          <w:p w14:paraId="3E08E6D3" w14:textId="3F0C65FE" w:rsidR="005815BD" w:rsidRDefault="00927062" w:rsidP="000A613A">
            <w:r>
              <w:t>18</w:t>
            </w:r>
          </w:p>
        </w:tc>
        <w:tc>
          <w:tcPr>
            <w:tcW w:w="3117" w:type="dxa"/>
          </w:tcPr>
          <w:p w14:paraId="768C0D62" w14:textId="77777777" w:rsidR="005815BD" w:rsidRDefault="005815BD" w:rsidP="000A613A"/>
        </w:tc>
      </w:tr>
      <w:tr w:rsidR="005815BD" w14:paraId="5305957E" w14:textId="77777777" w:rsidTr="000A613A">
        <w:tc>
          <w:tcPr>
            <w:tcW w:w="3116" w:type="dxa"/>
          </w:tcPr>
          <w:p w14:paraId="39E0B9E5" w14:textId="77777777" w:rsidR="005815BD" w:rsidRPr="00F038FE" w:rsidRDefault="005815BD" w:rsidP="000A613A">
            <w:pPr>
              <w:rPr>
                <w:b/>
              </w:rPr>
            </w:pPr>
            <w:r w:rsidRPr="00F038FE">
              <w:rPr>
                <w:b/>
              </w:rPr>
              <w:t>NER : Name</w:t>
            </w:r>
          </w:p>
        </w:tc>
        <w:tc>
          <w:tcPr>
            <w:tcW w:w="3117" w:type="dxa"/>
          </w:tcPr>
          <w:p w14:paraId="7D485E87" w14:textId="59B19138" w:rsidR="005815BD" w:rsidRDefault="00927062" w:rsidP="000A613A">
            <w:r>
              <w:t>6</w:t>
            </w:r>
          </w:p>
        </w:tc>
        <w:tc>
          <w:tcPr>
            <w:tcW w:w="3117" w:type="dxa"/>
          </w:tcPr>
          <w:p w14:paraId="5C5F672A" w14:textId="77777777" w:rsidR="005815BD" w:rsidRDefault="005815BD" w:rsidP="000A613A"/>
        </w:tc>
      </w:tr>
      <w:tr w:rsidR="005815BD" w14:paraId="69B594AC" w14:textId="77777777" w:rsidTr="000A613A">
        <w:tc>
          <w:tcPr>
            <w:tcW w:w="3116" w:type="dxa"/>
          </w:tcPr>
          <w:p w14:paraId="1844D772" w14:textId="77777777" w:rsidR="005815BD" w:rsidRPr="00F038FE" w:rsidRDefault="005815BD" w:rsidP="000A613A">
            <w:pPr>
              <w:rPr>
                <w:b/>
              </w:rPr>
            </w:pPr>
            <w:r w:rsidRPr="00F038FE">
              <w:rPr>
                <w:b/>
              </w:rPr>
              <w:t>Triplet</w:t>
            </w:r>
          </w:p>
        </w:tc>
        <w:tc>
          <w:tcPr>
            <w:tcW w:w="3117" w:type="dxa"/>
          </w:tcPr>
          <w:p w14:paraId="2409EDA2" w14:textId="4AAD5B34" w:rsidR="005815BD" w:rsidRDefault="00927062" w:rsidP="000A613A">
            <w:r>
              <w:t>927</w:t>
            </w:r>
          </w:p>
        </w:tc>
        <w:tc>
          <w:tcPr>
            <w:tcW w:w="3117" w:type="dxa"/>
          </w:tcPr>
          <w:p w14:paraId="2BEE22B0" w14:textId="77777777" w:rsidR="005815BD" w:rsidRDefault="00927062" w:rsidP="000A613A">
            <w:r>
              <w:object w:dxaOrig="1551" w:dyaOrig="1004" w14:anchorId="0C1D0A48">
                <v:shape id="_x0000_i1033" type="#_x0000_t75" style="width:77.25pt;height:50.25pt" o:ole="">
                  <v:imagedata r:id="rId22" o:title=""/>
                </v:shape>
                <o:OLEObject Type="Embed" ProgID="Package" ShapeID="_x0000_i1033" DrawAspect="Icon" ObjectID="_1598082838" r:id="rId23"/>
              </w:object>
            </w:r>
          </w:p>
        </w:tc>
      </w:tr>
      <w:tr w:rsidR="005815BD" w14:paraId="4FF3FD76" w14:textId="77777777" w:rsidTr="00F038FE">
        <w:trPr>
          <w:trHeight w:val="647"/>
        </w:trPr>
        <w:tc>
          <w:tcPr>
            <w:tcW w:w="3116" w:type="dxa"/>
          </w:tcPr>
          <w:p w14:paraId="76158969" w14:textId="43B6207D" w:rsidR="005815BD" w:rsidRPr="00F038FE" w:rsidRDefault="005F0A37" w:rsidP="000A613A">
            <w:pPr>
              <w:rPr>
                <w:b/>
              </w:rPr>
            </w:pPr>
            <w:r w:rsidRPr="00F038FE">
              <w:rPr>
                <w:b/>
              </w:rPr>
              <w:t>Medical Words: Disease</w:t>
            </w:r>
          </w:p>
        </w:tc>
        <w:tc>
          <w:tcPr>
            <w:tcW w:w="3117" w:type="dxa"/>
          </w:tcPr>
          <w:p w14:paraId="334575CF" w14:textId="7EDE6058" w:rsidR="005815BD" w:rsidRDefault="00BE1644" w:rsidP="000A613A">
            <w:r>
              <w:t>6</w:t>
            </w:r>
          </w:p>
        </w:tc>
        <w:tc>
          <w:tcPr>
            <w:tcW w:w="3117" w:type="dxa"/>
          </w:tcPr>
          <w:p w14:paraId="0AC55900" w14:textId="51BB29B2" w:rsidR="005815BD" w:rsidRDefault="005F0A37" w:rsidP="000A613A">
            <w:r>
              <w:t>Cancer,</w:t>
            </w:r>
            <w:r w:rsidR="00BE1644">
              <w:t xml:space="preserve"> </w:t>
            </w:r>
            <w:r>
              <w:t>Breast cancer,</w:t>
            </w:r>
            <w:r w:rsidR="00BE1644">
              <w:t xml:space="preserve"> </w:t>
            </w:r>
            <w:r>
              <w:t>death</w:t>
            </w:r>
          </w:p>
        </w:tc>
      </w:tr>
      <w:tr w:rsidR="005815BD" w14:paraId="03DCA510" w14:textId="77777777" w:rsidTr="00F038FE">
        <w:trPr>
          <w:trHeight w:val="737"/>
        </w:trPr>
        <w:tc>
          <w:tcPr>
            <w:tcW w:w="3116" w:type="dxa"/>
          </w:tcPr>
          <w:p w14:paraId="5E4F7500" w14:textId="6F545394" w:rsidR="005815BD" w:rsidRPr="00F038FE" w:rsidRDefault="005F0A37" w:rsidP="000A613A">
            <w:pPr>
              <w:rPr>
                <w:b/>
              </w:rPr>
            </w:pPr>
            <w:r w:rsidRPr="00F038FE">
              <w:rPr>
                <w:b/>
              </w:rPr>
              <w:t>Species</w:t>
            </w:r>
          </w:p>
        </w:tc>
        <w:tc>
          <w:tcPr>
            <w:tcW w:w="3117" w:type="dxa"/>
          </w:tcPr>
          <w:p w14:paraId="294878BD" w14:textId="11175A97" w:rsidR="005815BD" w:rsidRDefault="005F0A37" w:rsidP="000A613A">
            <w:r>
              <w:t>2</w:t>
            </w:r>
          </w:p>
        </w:tc>
        <w:tc>
          <w:tcPr>
            <w:tcW w:w="3117" w:type="dxa"/>
          </w:tcPr>
          <w:p w14:paraId="5C4CA82D" w14:textId="143B66C9" w:rsidR="005815BD" w:rsidRDefault="005F0A37" w:rsidP="000A613A">
            <w:r>
              <w:t>Women,</w:t>
            </w:r>
            <w:r w:rsidR="00BE1644">
              <w:t xml:space="preserve"> </w:t>
            </w:r>
            <w:r>
              <w:t>Human</w:t>
            </w:r>
          </w:p>
        </w:tc>
      </w:tr>
    </w:tbl>
    <w:p w14:paraId="42B4FAB4" w14:textId="77777777" w:rsidR="005815BD" w:rsidRDefault="005815BD" w:rsidP="005815BD"/>
    <w:p w14:paraId="3402A575" w14:textId="77777777" w:rsidR="005815BD" w:rsidRDefault="005815BD" w:rsidP="005815BD"/>
    <w:p w14:paraId="6073FCA7" w14:textId="77777777" w:rsidR="005815BD" w:rsidRDefault="005815BD" w:rsidP="005815BD"/>
    <w:p w14:paraId="2CDC4D22" w14:textId="77777777" w:rsidR="005815BD" w:rsidRDefault="005815BD" w:rsidP="005815BD"/>
    <w:p w14:paraId="1A87E69F" w14:textId="77777777" w:rsidR="005815BD" w:rsidRDefault="005815BD" w:rsidP="005815BD"/>
    <w:p w14:paraId="6AA7305C" w14:textId="77777777" w:rsidR="005815BD" w:rsidRDefault="005815BD" w:rsidP="005815BD"/>
    <w:p w14:paraId="5554F2AB" w14:textId="77777777" w:rsidR="00155F0C" w:rsidRDefault="00155F0C" w:rsidP="005815BD"/>
    <w:p w14:paraId="73B9D7CF" w14:textId="3B9926FF" w:rsidR="00155F0C" w:rsidRPr="00D96076" w:rsidRDefault="00155F0C" w:rsidP="00155F0C">
      <w:pPr>
        <w:pStyle w:val="Heading1"/>
      </w:pPr>
      <w:r w:rsidRPr="00D96076">
        <w:lastRenderedPageBreak/>
        <w:t>Abstract 1</w:t>
      </w:r>
      <w:r>
        <w:t>0</w:t>
      </w:r>
      <w:r w:rsidRPr="00D96076">
        <w:t>:</w:t>
      </w:r>
    </w:p>
    <w:p w14:paraId="36EE6C34" w14:textId="77777777" w:rsidR="00155F0C" w:rsidRDefault="00155F0C" w:rsidP="005815BD"/>
    <w:p w14:paraId="690FBB06" w14:textId="49A13FD5" w:rsidR="004C4869" w:rsidRPr="00BE1644" w:rsidRDefault="00BE1644" w:rsidP="004C4869">
      <w:pPr>
        <w:rPr>
          <w:b/>
          <w:sz w:val="28"/>
          <w:szCs w:val="28"/>
        </w:rPr>
      </w:pPr>
      <w:r w:rsidRPr="00BE1644">
        <w:rPr>
          <w:b/>
          <w:sz w:val="28"/>
          <w:szCs w:val="28"/>
        </w:rPr>
        <w:t>POS</w:t>
      </w:r>
      <w:r w:rsidR="004C4869" w:rsidRPr="00BE1644">
        <w:rPr>
          <w:b/>
          <w:sz w:val="28"/>
          <w:szCs w:val="28"/>
        </w:rPr>
        <w:t>: Noun</w:t>
      </w:r>
      <w:r w:rsidRPr="00BE1644">
        <w:rPr>
          <w:b/>
          <w:sz w:val="28"/>
          <w:szCs w:val="28"/>
        </w:rPr>
        <w:t>s</w:t>
      </w:r>
      <w:r w:rsidR="004C4869" w:rsidRPr="00BE1644">
        <w:rPr>
          <w:b/>
          <w:sz w:val="28"/>
          <w:szCs w:val="28"/>
        </w:rPr>
        <w:t>:</w:t>
      </w:r>
      <w:r w:rsidRPr="00BE1644">
        <w:rPr>
          <w:b/>
          <w:sz w:val="28"/>
          <w:szCs w:val="28"/>
        </w:rPr>
        <w:t xml:space="preserve"> </w:t>
      </w:r>
      <w:r w:rsidR="004C4869" w:rsidRPr="00BE1644">
        <w:rPr>
          <w:b/>
          <w:sz w:val="28"/>
          <w:szCs w:val="28"/>
        </w:rPr>
        <w:t>50</w:t>
      </w:r>
    </w:p>
    <w:p w14:paraId="1B86BDB5" w14:textId="7C2A18B6" w:rsidR="004C4869" w:rsidRPr="00BE1644" w:rsidRDefault="004C4869" w:rsidP="004C4869">
      <w:pPr>
        <w:rPr>
          <w:b/>
          <w:sz w:val="28"/>
          <w:szCs w:val="28"/>
        </w:rPr>
      </w:pPr>
      <w:r w:rsidRPr="00BE1644">
        <w:rPr>
          <w:b/>
          <w:sz w:val="28"/>
          <w:szCs w:val="28"/>
        </w:rPr>
        <w:t>POS: Verb</w:t>
      </w:r>
      <w:r w:rsidR="00BE1644" w:rsidRPr="00BE1644">
        <w:rPr>
          <w:b/>
          <w:sz w:val="28"/>
          <w:szCs w:val="28"/>
        </w:rPr>
        <w:t>s</w:t>
      </w:r>
      <w:r w:rsidRPr="00BE1644">
        <w:rPr>
          <w:b/>
          <w:sz w:val="28"/>
          <w:szCs w:val="28"/>
        </w:rPr>
        <w:t>:</w:t>
      </w:r>
      <w:r w:rsidR="00BE1644" w:rsidRPr="00BE1644">
        <w:rPr>
          <w:b/>
          <w:sz w:val="28"/>
          <w:szCs w:val="28"/>
        </w:rPr>
        <w:t xml:space="preserve"> </w:t>
      </w:r>
      <w:r w:rsidRPr="00BE1644">
        <w:rPr>
          <w:b/>
          <w:sz w:val="28"/>
          <w:szCs w:val="28"/>
        </w:rPr>
        <w:t>19</w:t>
      </w:r>
    </w:p>
    <w:p w14:paraId="1B288B25" w14:textId="0E933BAB" w:rsidR="004C4869" w:rsidRPr="00BE1644" w:rsidRDefault="00BE1644" w:rsidP="004C4869">
      <w:pPr>
        <w:rPr>
          <w:b/>
          <w:sz w:val="28"/>
          <w:szCs w:val="28"/>
        </w:rPr>
      </w:pPr>
      <w:r w:rsidRPr="00BE1644">
        <w:rPr>
          <w:b/>
          <w:sz w:val="28"/>
          <w:szCs w:val="28"/>
        </w:rPr>
        <w:t xml:space="preserve">NER:  </w:t>
      </w:r>
      <w:r w:rsidR="004C4869" w:rsidRPr="00BE1644">
        <w:rPr>
          <w:b/>
          <w:sz w:val="28"/>
          <w:szCs w:val="28"/>
        </w:rPr>
        <w:t>9</w:t>
      </w:r>
    </w:p>
    <w:p w14:paraId="4164C658" w14:textId="504338A9" w:rsidR="00BE1644" w:rsidRPr="00BE1644" w:rsidRDefault="00BE1644" w:rsidP="004C4869">
      <w:pPr>
        <w:rPr>
          <w:b/>
          <w:sz w:val="28"/>
          <w:szCs w:val="28"/>
        </w:rPr>
      </w:pPr>
      <w:r>
        <w:rPr>
          <w:b/>
          <w:sz w:val="28"/>
          <w:szCs w:val="28"/>
        </w:rPr>
        <w:t>POS</w:t>
      </w:r>
      <w:r w:rsidRPr="00BE1644">
        <w:rPr>
          <w:b/>
          <w:sz w:val="28"/>
          <w:szCs w:val="28"/>
        </w:rPr>
        <w:t>: Nouns</w:t>
      </w:r>
    </w:p>
    <w:p w14:paraId="3DE17D4B" w14:textId="77777777" w:rsidR="00BE1644" w:rsidRDefault="004C4869" w:rsidP="004C4869">
      <w:r>
        <w:t>incorporation,screening,evidence,data,priorities,protocol,outcomes,review,context,results,goals,Women,CINAHL,well-being,databases,diagnosis,population,insight,effects,extract,Cochrane,effect,Library,support,</w:t>
      </w:r>
    </w:p>
    <w:p w14:paraId="55DF9C92" w14:textId="77777777" w:rsidR="00BE1644" w:rsidRDefault="004C4869" w:rsidP="004C4869">
      <w:r>
        <w:t>women,care,MEDLINE,treatment,study,aim,methods,tools,measurement,literature,motivations,AMED,studies,goal-setting,participants,PsycInfo,EMBASE,females,reviewers,component,interventions,Breast</w:t>
      </w:r>
    </w:p>
    <w:p w14:paraId="7D6EBB5E" w14:textId="7C8A2FF2" w:rsidR="004C4869" w:rsidRDefault="004C4869" w:rsidP="004C4869">
      <w:r>
        <w:t>,</w:t>
      </w:r>
      <w:r w:rsidR="00BE1644">
        <w:t xml:space="preserve"> </w:t>
      </w:r>
      <w:r>
        <w:t>cancer,</w:t>
      </w:r>
      <w:r w:rsidR="00BE1644">
        <w:t xml:space="preserve"> </w:t>
      </w:r>
      <w:r>
        <w:t>information,</w:t>
      </w:r>
      <w:r w:rsidR="00BE1644">
        <w:t xml:space="preserve"> </w:t>
      </w:r>
      <w:r>
        <w:t>breast,</w:t>
      </w:r>
      <w:r w:rsidR="00BE1644">
        <w:t xml:space="preserve"> </w:t>
      </w:r>
      <w:r>
        <w:t>articles</w:t>
      </w:r>
    </w:p>
    <w:p w14:paraId="4883FA89" w14:textId="5BE813A6" w:rsidR="00BE1644" w:rsidRPr="00BE1644" w:rsidRDefault="00BE1644" w:rsidP="004C4869">
      <w:pPr>
        <w:rPr>
          <w:b/>
          <w:sz w:val="28"/>
          <w:szCs w:val="28"/>
        </w:rPr>
      </w:pPr>
      <w:r w:rsidRPr="00BE1644">
        <w:rPr>
          <w:b/>
          <w:sz w:val="28"/>
          <w:szCs w:val="28"/>
        </w:rPr>
        <w:t>POS: Verbs</w:t>
      </w:r>
    </w:p>
    <w:p w14:paraId="1C16F671" w14:textId="0A2F3ABB" w:rsidR="004C4869" w:rsidRDefault="004C4869" w:rsidP="004C4869">
      <w:r>
        <w:t>be,examine,contributing,is,published,approaches,describes,searched,existing,search,provide,conduct,have,reported,optimizing,Incorporating,scoping,map,chart</w:t>
      </w:r>
    </w:p>
    <w:p w14:paraId="02F020B1" w14:textId="23FB58CB" w:rsidR="00BE1644" w:rsidRPr="00BE1644" w:rsidRDefault="00BE1644" w:rsidP="004C4869">
      <w:pPr>
        <w:rPr>
          <w:b/>
          <w:sz w:val="28"/>
          <w:szCs w:val="28"/>
        </w:rPr>
      </w:pPr>
      <w:r>
        <w:rPr>
          <w:b/>
          <w:sz w:val="28"/>
          <w:szCs w:val="28"/>
        </w:rPr>
        <w:t>NER:</w:t>
      </w:r>
    </w:p>
    <w:p w14:paraId="5ED52E4B" w14:textId="260CB08F" w:rsidR="005815BD" w:rsidRDefault="004C4869" w:rsidP="004C4869">
      <w:r>
        <w:t>Cochrane-ORGANIZATION,</w:t>
      </w:r>
      <w:r w:rsidR="00BE1644">
        <w:t xml:space="preserve"> </w:t>
      </w:r>
      <w:r>
        <w:t>Library-ORGANIZATION,</w:t>
      </w:r>
      <w:r w:rsidR="00BE1644">
        <w:t xml:space="preserve"> </w:t>
      </w:r>
      <w:r>
        <w:t>breast-CAUSE_OF_DEATH,</w:t>
      </w:r>
      <w:r w:rsidR="00BE1644">
        <w:t xml:space="preserve"> </w:t>
      </w:r>
      <w:r>
        <w:t>Breast-CAUSE_OF_DEATH,</w:t>
      </w:r>
      <w:r w:rsidR="00BE1644">
        <w:t xml:space="preserve"> </w:t>
      </w:r>
      <w:r>
        <w:t>Two-NUMBER,</w:t>
      </w:r>
      <w:r w:rsidR="00BE1644">
        <w:t xml:space="preserve"> </w:t>
      </w:r>
      <w:r>
        <w:t>independent-RELIGION,</w:t>
      </w:r>
      <w:r w:rsidR="00BE1644">
        <w:t xml:space="preserve"> </w:t>
      </w:r>
      <w:r>
        <w:t>cancer-CAUSE_OF_DEATH,</w:t>
      </w:r>
      <w:r w:rsidR="00BE1644">
        <w:t xml:space="preserve"> </w:t>
      </w:r>
      <w:r>
        <w:t>MEDLINE-ORGANIZATION,</w:t>
      </w:r>
      <w:r w:rsidR="00BE1644">
        <w:t xml:space="preserve">                  </w:t>
      </w:r>
      <w:r>
        <w:t>AMED-ORGANIZATION</w:t>
      </w:r>
    </w:p>
    <w:p w14:paraId="1AB406B0" w14:textId="43DE32FA" w:rsidR="005815BD" w:rsidRDefault="005815BD" w:rsidP="005815BD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155F0C" w14:paraId="1E1EE6EE" w14:textId="77777777" w:rsidTr="000A613A">
        <w:tc>
          <w:tcPr>
            <w:tcW w:w="3116" w:type="dxa"/>
          </w:tcPr>
          <w:p w14:paraId="077142FE" w14:textId="28BF14D9" w:rsidR="00155F0C" w:rsidRDefault="00155F0C" w:rsidP="00155F0C">
            <w:r w:rsidRPr="005B52D9">
              <w:rPr>
                <w:b/>
                <w:sz w:val="24"/>
              </w:rPr>
              <w:t>Type</w:t>
            </w:r>
          </w:p>
        </w:tc>
        <w:tc>
          <w:tcPr>
            <w:tcW w:w="3117" w:type="dxa"/>
          </w:tcPr>
          <w:p w14:paraId="1F23AE77" w14:textId="2D80EA49" w:rsidR="00155F0C" w:rsidRDefault="00155F0C" w:rsidP="00155F0C">
            <w:r w:rsidRPr="005B52D9">
              <w:rPr>
                <w:b/>
                <w:sz w:val="24"/>
              </w:rPr>
              <w:t>Count</w:t>
            </w:r>
          </w:p>
        </w:tc>
        <w:tc>
          <w:tcPr>
            <w:tcW w:w="3117" w:type="dxa"/>
          </w:tcPr>
          <w:p w14:paraId="36E8DACE" w14:textId="7575D0F5" w:rsidR="00155F0C" w:rsidRDefault="00155F0C" w:rsidP="00155F0C">
            <w:r w:rsidRPr="005B52D9">
              <w:rPr>
                <w:b/>
                <w:sz w:val="24"/>
              </w:rPr>
              <w:t xml:space="preserve">Examples </w:t>
            </w:r>
          </w:p>
        </w:tc>
      </w:tr>
      <w:tr w:rsidR="005815BD" w14:paraId="40B3707D" w14:textId="77777777" w:rsidTr="000A613A">
        <w:tc>
          <w:tcPr>
            <w:tcW w:w="3116" w:type="dxa"/>
          </w:tcPr>
          <w:p w14:paraId="228E06FD" w14:textId="77777777" w:rsidR="005815BD" w:rsidRPr="00F038FE" w:rsidRDefault="005815BD" w:rsidP="000A613A">
            <w:pPr>
              <w:rPr>
                <w:b/>
              </w:rPr>
            </w:pPr>
            <w:r w:rsidRPr="00F038FE">
              <w:rPr>
                <w:b/>
              </w:rPr>
              <w:t>POS : Noun</w:t>
            </w:r>
          </w:p>
        </w:tc>
        <w:tc>
          <w:tcPr>
            <w:tcW w:w="3117" w:type="dxa"/>
          </w:tcPr>
          <w:p w14:paraId="3DAED92C" w14:textId="7790A9B0" w:rsidR="005815BD" w:rsidRDefault="00927062" w:rsidP="000A613A">
            <w:r>
              <w:t>50</w:t>
            </w:r>
          </w:p>
        </w:tc>
        <w:tc>
          <w:tcPr>
            <w:tcW w:w="3117" w:type="dxa"/>
          </w:tcPr>
          <w:p w14:paraId="77CE4ED6" w14:textId="77777777" w:rsidR="005815BD" w:rsidRDefault="005815BD" w:rsidP="000A613A"/>
        </w:tc>
      </w:tr>
      <w:tr w:rsidR="005815BD" w14:paraId="3FCAC19D" w14:textId="77777777" w:rsidTr="000A613A">
        <w:tc>
          <w:tcPr>
            <w:tcW w:w="3116" w:type="dxa"/>
          </w:tcPr>
          <w:p w14:paraId="3EEF31EB" w14:textId="77777777" w:rsidR="005815BD" w:rsidRPr="00F038FE" w:rsidRDefault="005815BD" w:rsidP="000A613A">
            <w:pPr>
              <w:rPr>
                <w:b/>
              </w:rPr>
            </w:pPr>
            <w:r w:rsidRPr="00F038FE">
              <w:rPr>
                <w:b/>
              </w:rPr>
              <w:t>POS: Verb</w:t>
            </w:r>
          </w:p>
        </w:tc>
        <w:tc>
          <w:tcPr>
            <w:tcW w:w="3117" w:type="dxa"/>
          </w:tcPr>
          <w:p w14:paraId="795ADB49" w14:textId="03CAAFF0" w:rsidR="005815BD" w:rsidRDefault="00927062" w:rsidP="000A613A">
            <w:r>
              <w:t>19</w:t>
            </w:r>
          </w:p>
        </w:tc>
        <w:tc>
          <w:tcPr>
            <w:tcW w:w="3117" w:type="dxa"/>
          </w:tcPr>
          <w:p w14:paraId="2D9B7456" w14:textId="77777777" w:rsidR="005815BD" w:rsidRDefault="005815BD" w:rsidP="000A613A"/>
        </w:tc>
      </w:tr>
      <w:tr w:rsidR="005815BD" w14:paraId="1AC42CDE" w14:textId="77777777" w:rsidTr="000A613A">
        <w:tc>
          <w:tcPr>
            <w:tcW w:w="3116" w:type="dxa"/>
          </w:tcPr>
          <w:p w14:paraId="60726A9E" w14:textId="77777777" w:rsidR="005815BD" w:rsidRPr="00F038FE" w:rsidRDefault="005815BD" w:rsidP="000A613A">
            <w:pPr>
              <w:rPr>
                <w:b/>
              </w:rPr>
            </w:pPr>
            <w:r w:rsidRPr="00F038FE">
              <w:rPr>
                <w:b/>
              </w:rPr>
              <w:t>NER : Name</w:t>
            </w:r>
          </w:p>
        </w:tc>
        <w:tc>
          <w:tcPr>
            <w:tcW w:w="3117" w:type="dxa"/>
          </w:tcPr>
          <w:p w14:paraId="20710D49" w14:textId="11CC4C5A" w:rsidR="005815BD" w:rsidRDefault="00927062" w:rsidP="000A613A">
            <w:r>
              <w:t>9</w:t>
            </w:r>
          </w:p>
        </w:tc>
        <w:tc>
          <w:tcPr>
            <w:tcW w:w="3117" w:type="dxa"/>
          </w:tcPr>
          <w:p w14:paraId="2C1773DA" w14:textId="77777777" w:rsidR="005815BD" w:rsidRDefault="005815BD" w:rsidP="000A613A"/>
        </w:tc>
      </w:tr>
      <w:tr w:rsidR="005815BD" w14:paraId="0D72E77E" w14:textId="77777777" w:rsidTr="000A613A">
        <w:tc>
          <w:tcPr>
            <w:tcW w:w="3116" w:type="dxa"/>
          </w:tcPr>
          <w:p w14:paraId="72F9FCBD" w14:textId="77777777" w:rsidR="005815BD" w:rsidRPr="00F038FE" w:rsidRDefault="005815BD" w:rsidP="000A613A">
            <w:pPr>
              <w:rPr>
                <w:b/>
              </w:rPr>
            </w:pPr>
            <w:r w:rsidRPr="00F038FE">
              <w:rPr>
                <w:b/>
              </w:rPr>
              <w:t>Triplet</w:t>
            </w:r>
          </w:p>
        </w:tc>
        <w:tc>
          <w:tcPr>
            <w:tcW w:w="3117" w:type="dxa"/>
          </w:tcPr>
          <w:p w14:paraId="7B61D26C" w14:textId="10E2A7AA" w:rsidR="005815BD" w:rsidRDefault="00927062" w:rsidP="000A613A">
            <w:r>
              <w:t>1236</w:t>
            </w:r>
          </w:p>
        </w:tc>
        <w:tc>
          <w:tcPr>
            <w:tcW w:w="3117" w:type="dxa"/>
          </w:tcPr>
          <w:p w14:paraId="72D26B7F" w14:textId="77777777" w:rsidR="005815BD" w:rsidRDefault="00927062" w:rsidP="000A613A">
            <w:r>
              <w:object w:dxaOrig="1551" w:dyaOrig="1004" w14:anchorId="6599DB14">
                <v:shape id="_x0000_i1034" type="#_x0000_t75" style="width:77.25pt;height:50.25pt" o:ole="">
                  <v:imagedata r:id="rId24" o:title=""/>
                </v:shape>
                <o:OLEObject Type="Embed" ProgID="Package" ShapeID="_x0000_i1034" DrawAspect="Icon" ObjectID="_1598082839" r:id="rId25"/>
              </w:object>
            </w:r>
          </w:p>
        </w:tc>
      </w:tr>
      <w:tr w:rsidR="005815BD" w14:paraId="25252CAB" w14:textId="77777777" w:rsidTr="000A613A">
        <w:tc>
          <w:tcPr>
            <w:tcW w:w="3116" w:type="dxa"/>
          </w:tcPr>
          <w:p w14:paraId="0C278619" w14:textId="754F17F4" w:rsidR="005815BD" w:rsidRPr="00F038FE" w:rsidRDefault="00EE6F7B" w:rsidP="000A613A">
            <w:pPr>
              <w:rPr>
                <w:b/>
              </w:rPr>
            </w:pPr>
            <w:r w:rsidRPr="00F038FE">
              <w:rPr>
                <w:b/>
              </w:rPr>
              <w:t>Medical Words: Disease</w:t>
            </w:r>
          </w:p>
        </w:tc>
        <w:tc>
          <w:tcPr>
            <w:tcW w:w="3117" w:type="dxa"/>
          </w:tcPr>
          <w:p w14:paraId="63501ED5" w14:textId="0EB0DD97" w:rsidR="005815BD" w:rsidRDefault="00BE1644" w:rsidP="000A613A">
            <w:r>
              <w:t>7</w:t>
            </w:r>
          </w:p>
        </w:tc>
        <w:tc>
          <w:tcPr>
            <w:tcW w:w="3117" w:type="dxa"/>
          </w:tcPr>
          <w:p w14:paraId="13BBC299" w14:textId="230C2D2D" w:rsidR="005815BD" w:rsidRDefault="00BE1644" w:rsidP="000A613A">
            <w:r>
              <w:t>Women’s</w:t>
            </w:r>
            <w:r w:rsidR="00EE6F7B">
              <w:t xml:space="preserve"> personal goals</w:t>
            </w:r>
            <w:r>
              <w:t xml:space="preserve"> </w:t>
            </w:r>
            <w:r w:rsidR="00EE6F7B">
              <w:t>,breast cancer</w:t>
            </w:r>
          </w:p>
        </w:tc>
      </w:tr>
      <w:tr w:rsidR="005815BD" w14:paraId="488822A8" w14:textId="77777777" w:rsidTr="000A613A">
        <w:tc>
          <w:tcPr>
            <w:tcW w:w="3116" w:type="dxa"/>
          </w:tcPr>
          <w:p w14:paraId="1E2F61BB" w14:textId="1369A012" w:rsidR="005815BD" w:rsidRPr="00F038FE" w:rsidRDefault="00EE6F7B" w:rsidP="000A613A">
            <w:pPr>
              <w:rPr>
                <w:b/>
              </w:rPr>
            </w:pPr>
            <w:r w:rsidRPr="00F038FE">
              <w:rPr>
                <w:b/>
              </w:rPr>
              <w:t>Species</w:t>
            </w:r>
          </w:p>
        </w:tc>
        <w:tc>
          <w:tcPr>
            <w:tcW w:w="3117" w:type="dxa"/>
          </w:tcPr>
          <w:p w14:paraId="1AC512F6" w14:textId="34FA7137" w:rsidR="005815BD" w:rsidRDefault="00BE1644" w:rsidP="000A613A">
            <w:r>
              <w:t>5</w:t>
            </w:r>
          </w:p>
        </w:tc>
        <w:tc>
          <w:tcPr>
            <w:tcW w:w="3117" w:type="dxa"/>
          </w:tcPr>
          <w:p w14:paraId="15751A8C" w14:textId="165AA83F" w:rsidR="005815BD" w:rsidRDefault="00EE6F7B" w:rsidP="000A613A">
            <w:r>
              <w:t>Women,</w:t>
            </w:r>
            <w:r w:rsidR="00BE1644">
              <w:t xml:space="preserve"> </w:t>
            </w:r>
            <w:r>
              <w:t>participants</w:t>
            </w:r>
          </w:p>
        </w:tc>
      </w:tr>
    </w:tbl>
    <w:p w14:paraId="752F8AD9" w14:textId="77777777" w:rsidR="00F038FE" w:rsidRDefault="00F038FE" w:rsidP="005815BD"/>
    <w:p w14:paraId="6E4A794B" w14:textId="77777777" w:rsidR="00936106" w:rsidRDefault="00936106"/>
    <w:sectPr w:rsidR="00936106" w:rsidSect="00DE6EFD">
      <w:pgSz w:w="12240" w:h="15840"/>
      <w:pgMar w:top="1440" w:right="1440" w:bottom="1440" w:left="144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86FDBE6" w14:textId="77777777" w:rsidR="00F801A1" w:rsidRDefault="00F801A1" w:rsidP="00927062">
      <w:pPr>
        <w:spacing w:after="0" w:line="240" w:lineRule="auto"/>
      </w:pPr>
      <w:r>
        <w:separator/>
      </w:r>
    </w:p>
  </w:endnote>
  <w:endnote w:type="continuationSeparator" w:id="0">
    <w:p w14:paraId="6E8329F1" w14:textId="77777777" w:rsidR="00F801A1" w:rsidRDefault="00F801A1" w:rsidP="0092706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8FEFDC9" w14:textId="77777777" w:rsidR="00F801A1" w:rsidRDefault="00F801A1" w:rsidP="00927062">
      <w:pPr>
        <w:spacing w:after="0" w:line="240" w:lineRule="auto"/>
      </w:pPr>
      <w:r>
        <w:separator/>
      </w:r>
    </w:p>
  </w:footnote>
  <w:footnote w:type="continuationSeparator" w:id="0">
    <w:p w14:paraId="1CB1C7EB" w14:textId="77777777" w:rsidR="00F801A1" w:rsidRDefault="00F801A1" w:rsidP="00927062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AwMrM0NzU0MDO2sDBQ0lEKTi0uzszPAykwqgUAf9vwBywAAAA="/>
  </w:docVars>
  <w:rsids>
    <w:rsidRoot w:val="00E368B3"/>
    <w:rsid w:val="000A613A"/>
    <w:rsid w:val="000E301B"/>
    <w:rsid w:val="00155F0C"/>
    <w:rsid w:val="001C36F7"/>
    <w:rsid w:val="001C7A42"/>
    <w:rsid w:val="0021471D"/>
    <w:rsid w:val="00250F8F"/>
    <w:rsid w:val="002A3101"/>
    <w:rsid w:val="00354039"/>
    <w:rsid w:val="00361012"/>
    <w:rsid w:val="00406FBD"/>
    <w:rsid w:val="00462356"/>
    <w:rsid w:val="00474E22"/>
    <w:rsid w:val="004C4869"/>
    <w:rsid w:val="005815BD"/>
    <w:rsid w:val="00593773"/>
    <w:rsid w:val="005B52D9"/>
    <w:rsid w:val="005D3BAE"/>
    <w:rsid w:val="005F0A37"/>
    <w:rsid w:val="0066770B"/>
    <w:rsid w:val="006E5743"/>
    <w:rsid w:val="006F405F"/>
    <w:rsid w:val="00716EF8"/>
    <w:rsid w:val="00722E23"/>
    <w:rsid w:val="007D3449"/>
    <w:rsid w:val="007E6635"/>
    <w:rsid w:val="00805FD4"/>
    <w:rsid w:val="008D1BAA"/>
    <w:rsid w:val="008F0083"/>
    <w:rsid w:val="00927062"/>
    <w:rsid w:val="00936106"/>
    <w:rsid w:val="00937AA8"/>
    <w:rsid w:val="00942662"/>
    <w:rsid w:val="00A51F4C"/>
    <w:rsid w:val="00A8313F"/>
    <w:rsid w:val="00BC5E5B"/>
    <w:rsid w:val="00BE1644"/>
    <w:rsid w:val="00C2708A"/>
    <w:rsid w:val="00C3478F"/>
    <w:rsid w:val="00D96076"/>
    <w:rsid w:val="00DA0686"/>
    <w:rsid w:val="00DE6EFD"/>
    <w:rsid w:val="00E00077"/>
    <w:rsid w:val="00E368B3"/>
    <w:rsid w:val="00ED3115"/>
    <w:rsid w:val="00EE6F7B"/>
    <w:rsid w:val="00F0231B"/>
    <w:rsid w:val="00F038FE"/>
    <w:rsid w:val="00F801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EDFF1C"/>
  <w15:chartTrackingRefBased/>
  <w15:docId w15:val="{B31D4D34-DC49-4ACB-87E0-7B39D4D4B8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1"/>
        <w:szCs w:val="21"/>
        <w:lang w:val="en-US" w:eastAsia="en-US" w:bidi="ar-SA"/>
      </w:rPr>
    </w:rPrDefault>
    <w:pPrDefault>
      <w:pPr>
        <w:spacing w:after="120" w:line="264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8313F"/>
  </w:style>
  <w:style w:type="paragraph" w:styleId="Heading1">
    <w:name w:val="heading 1"/>
    <w:basedOn w:val="Normal"/>
    <w:next w:val="Normal"/>
    <w:link w:val="Heading1Char"/>
    <w:uiPriority w:val="9"/>
    <w:qFormat/>
    <w:rsid w:val="00A8313F"/>
    <w:pPr>
      <w:keepNext/>
      <w:keepLines/>
      <w:pBdr>
        <w:bottom w:val="single" w:sz="4" w:space="1" w:color="4472C4" w:themeColor="accent1"/>
      </w:pBdr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8313F"/>
    <w:pPr>
      <w:keepNext/>
      <w:keepLines/>
      <w:spacing w:before="160" w:after="0" w:line="240" w:lineRule="auto"/>
      <w:outlineLvl w:val="1"/>
    </w:pPr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8313F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404040" w:themeColor="text1" w:themeTint="BF"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8313F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8313F"/>
    <w:pPr>
      <w:keepNext/>
      <w:keepLines/>
      <w:spacing w:before="80" w:after="0"/>
      <w:outlineLvl w:val="4"/>
    </w:pPr>
    <w:rPr>
      <w:rFonts w:asciiTheme="majorHAnsi" w:eastAsiaTheme="majorEastAsia" w:hAnsiTheme="majorHAnsi" w:cstheme="majorBidi"/>
      <w:i/>
      <w:iCs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8313F"/>
    <w:pPr>
      <w:keepNext/>
      <w:keepLines/>
      <w:spacing w:before="80" w:after="0"/>
      <w:outlineLvl w:val="5"/>
    </w:pPr>
    <w:rPr>
      <w:rFonts w:asciiTheme="majorHAnsi" w:eastAsiaTheme="majorEastAsia" w:hAnsiTheme="majorHAnsi" w:cstheme="majorBidi"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8313F"/>
    <w:pPr>
      <w:keepNext/>
      <w:keepLines/>
      <w:spacing w:before="80" w:after="0"/>
      <w:outlineLvl w:val="6"/>
    </w:pPr>
    <w:rPr>
      <w:rFonts w:asciiTheme="majorHAnsi" w:eastAsiaTheme="majorEastAsia" w:hAnsiTheme="majorHAnsi" w:cstheme="majorBidi"/>
      <w:i/>
      <w:iCs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8313F"/>
    <w:pPr>
      <w:keepNext/>
      <w:keepLines/>
      <w:spacing w:before="80" w:after="0"/>
      <w:outlineLvl w:val="7"/>
    </w:pPr>
    <w:rPr>
      <w:rFonts w:asciiTheme="majorHAnsi" w:eastAsiaTheme="majorEastAsia" w:hAnsiTheme="majorHAnsi" w:cstheme="majorBidi"/>
      <w:smallCaps/>
      <w:color w:val="595959" w:themeColor="text1" w:themeTint="A6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8313F"/>
    <w:pPr>
      <w:keepNext/>
      <w:keepLines/>
      <w:spacing w:before="80" w:after="0"/>
      <w:outlineLvl w:val="8"/>
    </w:pPr>
    <w:rPr>
      <w:rFonts w:asciiTheme="majorHAnsi" w:eastAsiaTheme="majorEastAsia" w:hAnsiTheme="majorHAnsi" w:cstheme="majorBidi"/>
      <w:i/>
      <w:iCs/>
      <w:smallCaps/>
      <w:color w:val="595959" w:themeColor="text1" w:themeTint="A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E368B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A8313F"/>
    <w:rPr>
      <w:rFonts w:asciiTheme="majorHAnsi" w:eastAsiaTheme="majorEastAsia" w:hAnsiTheme="majorHAnsi" w:cstheme="majorBidi"/>
      <w:color w:val="2F5496" w:themeColor="accent1" w:themeShade="BF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8313F"/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8313F"/>
    <w:rPr>
      <w:rFonts w:asciiTheme="majorHAnsi" w:eastAsiaTheme="majorEastAsia" w:hAnsiTheme="majorHAnsi" w:cstheme="majorBidi"/>
      <w:color w:val="404040" w:themeColor="text1" w:themeTint="BF"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8313F"/>
    <w:rPr>
      <w:rFonts w:asciiTheme="majorHAnsi" w:eastAsiaTheme="majorEastAsia" w:hAnsiTheme="majorHAnsi" w:cstheme="majorBidi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8313F"/>
    <w:rPr>
      <w:rFonts w:asciiTheme="majorHAnsi" w:eastAsiaTheme="majorEastAsia" w:hAnsiTheme="majorHAnsi" w:cstheme="majorBidi"/>
      <w:i/>
      <w:iCs/>
      <w:sz w:val="22"/>
      <w:szCs w:val="22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8313F"/>
    <w:rPr>
      <w:rFonts w:asciiTheme="majorHAnsi" w:eastAsiaTheme="majorEastAsia" w:hAnsiTheme="majorHAnsi" w:cstheme="majorBidi"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8313F"/>
    <w:rPr>
      <w:rFonts w:asciiTheme="majorHAnsi" w:eastAsiaTheme="majorEastAsia" w:hAnsiTheme="majorHAnsi" w:cstheme="majorBidi"/>
      <w:i/>
      <w:iCs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8313F"/>
    <w:rPr>
      <w:rFonts w:asciiTheme="majorHAnsi" w:eastAsiaTheme="majorEastAsia" w:hAnsiTheme="majorHAnsi" w:cstheme="majorBidi"/>
      <w:smallCaps/>
      <w:color w:val="595959" w:themeColor="text1" w:themeTint="A6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8313F"/>
    <w:rPr>
      <w:rFonts w:asciiTheme="majorHAnsi" w:eastAsiaTheme="majorEastAsia" w:hAnsiTheme="majorHAnsi" w:cstheme="majorBidi"/>
      <w:i/>
      <w:iCs/>
      <w:smallCaps/>
      <w:color w:val="595959" w:themeColor="text1" w:themeTint="A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A8313F"/>
    <w:pPr>
      <w:spacing w:line="240" w:lineRule="auto"/>
    </w:pPr>
    <w:rPr>
      <w:b/>
      <w:bCs/>
      <w:color w:val="404040" w:themeColor="text1" w:themeTint="BF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A8313F"/>
    <w:pPr>
      <w:spacing w:after="0" w:line="240" w:lineRule="auto"/>
      <w:contextualSpacing/>
    </w:pPr>
    <w:rPr>
      <w:rFonts w:asciiTheme="majorHAnsi" w:eastAsiaTheme="majorEastAsia" w:hAnsiTheme="majorHAnsi" w:cstheme="majorBidi"/>
      <w:color w:val="2F5496" w:themeColor="accent1" w:themeShade="BF"/>
      <w:spacing w:val="-7"/>
      <w:sz w:val="80"/>
      <w:szCs w:val="80"/>
    </w:rPr>
  </w:style>
  <w:style w:type="character" w:customStyle="1" w:styleId="TitleChar">
    <w:name w:val="Title Char"/>
    <w:basedOn w:val="DefaultParagraphFont"/>
    <w:link w:val="Title"/>
    <w:uiPriority w:val="10"/>
    <w:rsid w:val="00A8313F"/>
    <w:rPr>
      <w:rFonts w:asciiTheme="majorHAnsi" w:eastAsiaTheme="majorEastAsia" w:hAnsiTheme="majorHAnsi" w:cstheme="majorBidi"/>
      <w:color w:val="2F5496" w:themeColor="accent1" w:themeShade="BF"/>
      <w:spacing w:val="-7"/>
      <w:sz w:val="80"/>
      <w:szCs w:val="80"/>
    </w:rPr>
  </w:style>
  <w:style w:type="paragraph" w:styleId="Subtitle">
    <w:name w:val="Subtitle"/>
    <w:basedOn w:val="Normal"/>
    <w:next w:val="Normal"/>
    <w:link w:val="SubtitleChar"/>
    <w:uiPriority w:val="11"/>
    <w:qFormat/>
    <w:rsid w:val="00A8313F"/>
    <w:pPr>
      <w:numPr>
        <w:ilvl w:val="1"/>
      </w:numPr>
      <w:spacing w:after="240" w:line="240" w:lineRule="auto"/>
    </w:pPr>
    <w:rPr>
      <w:rFonts w:asciiTheme="majorHAnsi" w:eastAsiaTheme="majorEastAsia" w:hAnsiTheme="majorHAnsi" w:cstheme="majorBidi"/>
      <w:color w:val="404040" w:themeColor="text1" w:themeTint="BF"/>
      <w:sz w:val="30"/>
      <w:szCs w:val="30"/>
    </w:rPr>
  </w:style>
  <w:style w:type="character" w:customStyle="1" w:styleId="SubtitleChar">
    <w:name w:val="Subtitle Char"/>
    <w:basedOn w:val="DefaultParagraphFont"/>
    <w:link w:val="Subtitle"/>
    <w:uiPriority w:val="11"/>
    <w:rsid w:val="00A8313F"/>
    <w:rPr>
      <w:rFonts w:asciiTheme="majorHAnsi" w:eastAsiaTheme="majorEastAsia" w:hAnsiTheme="majorHAnsi" w:cstheme="majorBidi"/>
      <w:color w:val="404040" w:themeColor="text1" w:themeTint="BF"/>
      <w:sz w:val="30"/>
      <w:szCs w:val="30"/>
    </w:rPr>
  </w:style>
  <w:style w:type="character" w:styleId="Strong">
    <w:name w:val="Strong"/>
    <w:basedOn w:val="DefaultParagraphFont"/>
    <w:uiPriority w:val="22"/>
    <w:qFormat/>
    <w:rsid w:val="00A8313F"/>
    <w:rPr>
      <w:b/>
      <w:bCs/>
    </w:rPr>
  </w:style>
  <w:style w:type="character" w:styleId="Emphasis">
    <w:name w:val="Emphasis"/>
    <w:basedOn w:val="DefaultParagraphFont"/>
    <w:uiPriority w:val="20"/>
    <w:qFormat/>
    <w:rsid w:val="00A8313F"/>
    <w:rPr>
      <w:i/>
      <w:iCs/>
    </w:rPr>
  </w:style>
  <w:style w:type="paragraph" w:styleId="NoSpacing">
    <w:name w:val="No Spacing"/>
    <w:uiPriority w:val="1"/>
    <w:qFormat/>
    <w:rsid w:val="00A8313F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A8313F"/>
    <w:pPr>
      <w:spacing w:before="240" w:after="240" w:line="252" w:lineRule="auto"/>
      <w:ind w:left="864" w:right="864"/>
      <w:jc w:val="center"/>
    </w:pPr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A8313F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8313F"/>
    <w:pPr>
      <w:spacing w:before="100" w:beforeAutospacing="1" w:after="240"/>
      <w:ind w:left="864" w:right="864"/>
      <w:jc w:val="center"/>
    </w:pPr>
    <w:rPr>
      <w:rFonts w:asciiTheme="majorHAnsi" w:eastAsiaTheme="majorEastAsia" w:hAnsiTheme="majorHAnsi" w:cstheme="majorBidi"/>
      <w:color w:val="4472C4" w:themeColor="accent1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8313F"/>
    <w:rPr>
      <w:rFonts w:asciiTheme="majorHAnsi" w:eastAsiaTheme="majorEastAsia" w:hAnsiTheme="majorHAnsi" w:cstheme="majorBidi"/>
      <w:color w:val="4472C4" w:themeColor="accent1"/>
      <w:sz w:val="28"/>
      <w:szCs w:val="28"/>
    </w:rPr>
  </w:style>
  <w:style w:type="character" w:styleId="SubtleEmphasis">
    <w:name w:val="Subtle Emphasis"/>
    <w:basedOn w:val="DefaultParagraphFont"/>
    <w:uiPriority w:val="19"/>
    <w:qFormat/>
    <w:rsid w:val="00A8313F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A8313F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A8313F"/>
    <w:rPr>
      <w:smallCaps/>
      <w:color w:val="404040" w:themeColor="text1" w:themeTint="BF"/>
    </w:rPr>
  </w:style>
  <w:style w:type="character" w:styleId="IntenseReference">
    <w:name w:val="Intense Reference"/>
    <w:basedOn w:val="DefaultParagraphFont"/>
    <w:uiPriority w:val="32"/>
    <w:qFormat/>
    <w:rsid w:val="00A8313F"/>
    <w:rPr>
      <w:b/>
      <w:bCs/>
      <w:smallCaps/>
      <w:u w:val="single"/>
    </w:rPr>
  </w:style>
  <w:style w:type="character" w:styleId="BookTitle">
    <w:name w:val="Book Title"/>
    <w:basedOn w:val="DefaultParagraphFont"/>
    <w:uiPriority w:val="33"/>
    <w:qFormat/>
    <w:rsid w:val="00A8313F"/>
    <w:rPr>
      <w:b/>
      <w:bCs/>
      <w:smallCaps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A8313F"/>
    <w:pPr>
      <w:outlineLvl w:val="9"/>
    </w:pPr>
  </w:style>
  <w:style w:type="paragraph" w:styleId="Header">
    <w:name w:val="header"/>
    <w:basedOn w:val="Normal"/>
    <w:link w:val="HeaderChar"/>
    <w:uiPriority w:val="99"/>
    <w:unhideWhenUsed/>
    <w:rsid w:val="0092706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27062"/>
  </w:style>
  <w:style w:type="paragraph" w:styleId="Footer">
    <w:name w:val="footer"/>
    <w:basedOn w:val="Normal"/>
    <w:link w:val="FooterChar"/>
    <w:uiPriority w:val="99"/>
    <w:unhideWhenUsed/>
    <w:rsid w:val="0092706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2706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16916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971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850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513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306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037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020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059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445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145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emf"/><Relationship Id="rId13" Type="http://schemas.openxmlformats.org/officeDocument/2006/relationships/oleObject" Target="embeddings/oleObject4.bin"/><Relationship Id="rId18" Type="http://schemas.openxmlformats.org/officeDocument/2006/relationships/image" Target="media/image7.emf"/><Relationship Id="rId26" Type="http://schemas.openxmlformats.org/officeDocument/2006/relationships/fontTable" Target="fontTable.xml"/><Relationship Id="rId3" Type="http://schemas.openxmlformats.org/officeDocument/2006/relationships/webSettings" Target="webSettings.xml"/><Relationship Id="rId21" Type="http://schemas.openxmlformats.org/officeDocument/2006/relationships/oleObject" Target="embeddings/oleObject8.bin"/><Relationship Id="rId7" Type="http://schemas.openxmlformats.org/officeDocument/2006/relationships/oleObject" Target="embeddings/oleObject1.bin"/><Relationship Id="rId12" Type="http://schemas.openxmlformats.org/officeDocument/2006/relationships/image" Target="media/image4.emf"/><Relationship Id="rId17" Type="http://schemas.openxmlformats.org/officeDocument/2006/relationships/oleObject" Target="embeddings/oleObject6.bin"/><Relationship Id="rId25" Type="http://schemas.openxmlformats.org/officeDocument/2006/relationships/oleObject" Target="embeddings/oleObject10.bin"/><Relationship Id="rId2" Type="http://schemas.openxmlformats.org/officeDocument/2006/relationships/settings" Target="settings.xml"/><Relationship Id="rId16" Type="http://schemas.openxmlformats.org/officeDocument/2006/relationships/image" Target="media/image6.emf"/><Relationship Id="rId20" Type="http://schemas.openxmlformats.org/officeDocument/2006/relationships/image" Target="media/image8.emf"/><Relationship Id="rId1" Type="http://schemas.openxmlformats.org/officeDocument/2006/relationships/styles" Target="styles.xml"/><Relationship Id="rId6" Type="http://schemas.openxmlformats.org/officeDocument/2006/relationships/image" Target="media/image1.emf"/><Relationship Id="rId11" Type="http://schemas.openxmlformats.org/officeDocument/2006/relationships/oleObject" Target="embeddings/oleObject3.bin"/><Relationship Id="rId24" Type="http://schemas.openxmlformats.org/officeDocument/2006/relationships/image" Target="media/image10.emf"/><Relationship Id="rId5" Type="http://schemas.openxmlformats.org/officeDocument/2006/relationships/endnotes" Target="endnotes.xml"/><Relationship Id="rId15" Type="http://schemas.openxmlformats.org/officeDocument/2006/relationships/oleObject" Target="embeddings/oleObject5.bin"/><Relationship Id="rId23" Type="http://schemas.openxmlformats.org/officeDocument/2006/relationships/oleObject" Target="embeddings/oleObject9.bin"/><Relationship Id="rId10" Type="http://schemas.openxmlformats.org/officeDocument/2006/relationships/image" Target="media/image3.emf"/><Relationship Id="rId19" Type="http://schemas.openxmlformats.org/officeDocument/2006/relationships/oleObject" Target="embeddings/oleObject7.bin"/><Relationship Id="rId4" Type="http://schemas.openxmlformats.org/officeDocument/2006/relationships/footnotes" Target="footnotes.xml"/><Relationship Id="rId9" Type="http://schemas.openxmlformats.org/officeDocument/2006/relationships/oleObject" Target="embeddings/oleObject2.bin"/><Relationship Id="rId14" Type="http://schemas.openxmlformats.org/officeDocument/2006/relationships/image" Target="media/image5.emf"/><Relationship Id="rId22" Type="http://schemas.openxmlformats.org/officeDocument/2006/relationships/image" Target="media/image9.emf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63</TotalTime>
  <Pages>12</Pages>
  <Words>1884</Words>
  <Characters>10743</Characters>
  <Application>Microsoft Office Word</Application>
  <DocSecurity>0</DocSecurity>
  <Lines>89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60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ndra Shekar, Mayanka (UMKC-Student)</dc:creator>
  <cp:keywords/>
  <dc:description/>
  <cp:lastModifiedBy>Shawn</cp:lastModifiedBy>
  <cp:revision>4</cp:revision>
  <dcterms:created xsi:type="dcterms:W3CDTF">2018-09-07T20:49:00Z</dcterms:created>
  <dcterms:modified xsi:type="dcterms:W3CDTF">2018-09-10T16:07:00Z</dcterms:modified>
</cp:coreProperties>
</file>